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FB0D7A" w14:textId="6DC4A8CA" w:rsidR="002B25EB" w:rsidRPr="00E4255D" w:rsidRDefault="004C415C" w:rsidP="00BB2A1F">
      <w:pPr>
        <w:pStyle w:val="Heading1"/>
        <w:rPr>
          <w:noProof/>
          <w:lang w:bidi="ar-SA"/>
        </w:rPr>
      </w:pPr>
      <w:bookmarkStart w:id="0" w:name="_Toc289940162"/>
      <w:r w:rsidRPr="00E4255D">
        <w:rPr>
          <w:noProof/>
          <w:lang w:val="en-CA" w:eastAsia="en-CA" w:bidi="ar-SA"/>
        </w:rPr>
        <w:drawing>
          <wp:anchor distT="0" distB="0" distL="114300" distR="114300" simplePos="0" relativeHeight="251658240" behindDoc="0" locked="0" layoutInCell="1" allowOverlap="1" wp14:anchorId="5CBD682F" wp14:editId="6952AABD">
            <wp:simplePos x="0" y="0"/>
            <wp:positionH relativeFrom="margin">
              <wp:posOffset>4848225</wp:posOffset>
            </wp:positionH>
            <wp:positionV relativeFrom="margin">
              <wp:posOffset>-82550</wp:posOffset>
            </wp:positionV>
            <wp:extent cx="1285875" cy="547370"/>
            <wp:effectExtent l="0" t="0" r="9525" b="508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2.png"/>
                    <pic:cNvPicPr/>
                  </pic:nvPicPr>
                  <pic:blipFill>
                    <a:blip r:embed="rId11">
                      <a:extLst>
                        <a:ext uri="{28A0092B-C50C-407E-A947-70E740481C1C}">
                          <a14:useLocalDpi xmlns:a14="http://schemas.microsoft.com/office/drawing/2010/main" val="0"/>
                        </a:ext>
                      </a:extLst>
                    </a:blip>
                    <a:stretch>
                      <a:fillRect/>
                    </a:stretch>
                  </pic:blipFill>
                  <pic:spPr>
                    <a:xfrm>
                      <a:off x="0" y="0"/>
                      <a:ext cx="1285875" cy="547370"/>
                    </a:xfrm>
                    <a:prstGeom prst="rect">
                      <a:avLst/>
                    </a:prstGeom>
                  </pic:spPr>
                </pic:pic>
              </a:graphicData>
            </a:graphic>
            <wp14:sizeRelH relativeFrom="margin">
              <wp14:pctWidth>0</wp14:pctWidth>
            </wp14:sizeRelH>
            <wp14:sizeRelV relativeFrom="margin">
              <wp14:pctHeight>0</wp14:pctHeight>
            </wp14:sizeRelV>
          </wp:anchor>
        </w:drawing>
      </w:r>
      <w:r w:rsidR="002B25EB" w:rsidRPr="00E4255D">
        <w:rPr>
          <w:noProof/>
          <w:lang w:bidi="ar-SA"/>
        </w:rPr>
        <w:t>C</w:t>
      </w:r>
      <w:r w:rsidR="00E32AF5" w:rsidRPr="00E4255D">
        <w:rPr>
          <w:noProof/>
          <w:lang w:bidi="ar-SA"/>
        </w:rPr>
        <w:t>ommunity Solidarity Fund (C</w:t>
      </w:r>
      <w:r w:rsidR="002B25EB" w:rsidRPr="00E4255D">
        <w:rPr>
          <w:noProof/>
          <w:lang w:bidi="ar-SA"/>
        </w:rPr>
        <w:t>SF</w:t>
      </w:r>
      <w:r w:rsidR="00E32AF5" w:rsidRPr="00E4255D">
        <w:rPr>
          <w:noProof/>
          <w:lang w:bidi="ar-SA"/>
        </w:rPr>
        <w:t>)</w:t>
      </w:r>
      <w:r w:rsidR="002B25EB" w:rsidRPr="00E4255D">
        <w:rPr>
          <w:noProof/>
          <w:lang w:bidi="ar-SA"/>
        </w:rPr>
        <w:t xml:space="preserve"> Application Form</w:t>
      </w:r>
      <w:bookmarkEnd w:id="0"/>
    </w:p>
    <w:p w14:paraId="4C40CF65" w14:textId="77777777" w:rsidR="00F85851" w:rsidRPr="002608B1" w:rsidRDefault="00F85851" w:rsidP="002B25EB">
      <w:pPr>
        <w:rPr>
          <w:b/>
          <w:noProof/>
          <w:color w:val="2E74B5"/>
          <w:lang w:bidi="ar-SA"/>
        </w:rPr>
      </w:pPr>
    </w:p>
    <w:p w14:paraId="6D6139DE" w14:textId="77777777" w:rsidR="002B25EB" w:rsidRPr="002608B1" w:rsidRDefault="002B25EB" w:rsidP="002B25EB">
      <w:pPr>
        <w:rPr>
          <w:b/>
          <w:noProof/>
          <w:color w:val="2E74B5"/>
          <w:lang w:bidi="ar-SA"/>
        </w:rPr>
      </w:pPr>
      <w:r w:rsidRPr="002608B1">
        <w:rPr>
          <w:b/>
          <w:noProof/>
          <w:color w:val="2E74B5"/>
          <w:lang w:bidi="ar-SA"/>
        </w:rPr>
        <w:t xml:space="preserve">Please note that the application may not exceed </w:t>
      </w:r>
      <w:r w:rsidR="00763442" w:rsidRPr="002608B1">
        <w:rPr>
          <w:b/>
          <w:noProof/>
          <w:color w:val="2E74B5"/>
          <w:lang w:bidi="ar-SA"/>
        </w:rPr>
        <w:t xml:space="preserve">15 </w:t>
      </w:r>
      <w:r w:rsidRPr="002608B1">
        <w:rPr>
          <w:b/>
          <w:noProof/>
          <w:color w:val="2E74B5"/>
          <w:lang w:bidi="ar-SA"/>
        </w:rPr>
        <w:t>pages</w:t>
      </w:r>
      <w:r w:rsidR="00763442" w:rsidRPr="002608B1">
        <w:rPr>
          <w:b/>
          <w:noProof/>
          <w:color w:val="2E74B5"/>
          <w:lang w:bidi="ar-SA"/>
        </w:rPr>
        <w:t xml:space="preserve"> (including application and the budget form</w:t>
      </w:r>
      <w:r w:rsidR="00133A85" w:rsidRPr="002608B1">
        <w:rPr>
          <w:b/>
          <w:noProof/>
          <w:color w:val="2E74B5"/>
          <w:lang w:bidi="ar-SA"/>
        </w:rPr>
        <w:t>s</w:t>
      </w:r>
      <w:r w:rsidR="00763442" w:rsidRPr="002608B1">
        <w:rPr>
          <w:b/>
          <w:noProof/>
          <w:color w:val="2E74B5"/>
          <w:lang w:bidi="ar-SA"/>
        </w:rPr>
        <w:t>)</w:t>
      </w:r>
      <w:r w:rsidRPr="002608B1">
        <w:rPr>
          <w:b/>
          <w:noProof/>
          <w:color w:val="2E74B5"/>
          <w:lang w:bidi="ar-SA"/>
        </w:rPr>
        <w:t>.</w:t>
      </w:r>
    </w:p>
    <w:p w14:paraId="45F5F43B" w14:textId="77777777" w:rsidR="002B25EB" w:rsidRPr="002608B1" w:rsidRDefault="002B25EB" w:rsidP="002B25EB">
      <w:pPr>
        <w:rPr>
          <w:b/>
          <w:noProof/>
          <w:color w:val="2E74B5"/>
          <w:lang w:bidi="ar-SA"/>
        </w:rPr>
      </w:pPr>
    </w:p>
    <w:p w14:paraId="07A75B92" w14:textId="72ED8B1C" w:rsidR="002B25EB" w:rsidRPr="002608B1" w:rsidRDefault="002B25EB" w:rsidP="002B25EB">
      <w:pPr>
        <w:pStyle w:val="Heading2"/>
        <w:rPr>
          <w:noProof/>
          <w:color w:val="2E74B5"/>
          <w:sz w:val="26"/>
          <w:szCs w:val="26"/>
          <w:lang w:bidi="ar-SA"/>
        </w:rPr>
      </w:pPr>
      <w:bookmarkStart w:id="1" w:name="_Toc289940163"/>
      <w:r w:rsidRPr="002608B1">
        <w:rPr>
          <w:noProof/>
          <w:color w:val="2E74B5"/>
          <w:sz w:val="26"/>
          <w:szCs w:val="26"/>
          <w:lang w:bidi="ar-SA"/>
        </w:rPr>
        <w:t>Part A:  Covering Information</w:t>
      </w:r>
      <w:bookmarkEnd w:id="1"/>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73"/>
        <w:gridCol w:w="4677"/>
      </w:tblGrid>
      <w:tr w:rsidR="002608B1" w:rsidRPr="002608B1" w14:paraId="530742F3" w14:textId="77777777" w:rsidTr="0033484C">
        <w:tc>
          <w:tcPr>
            <w:tcW w:w="9350" w:type="dxa"/>
            <w:gridSpan w:val="2"/>
          </w:tcPr>
          <w:p w14:paraId="3A70A53D" w14:textId="77777777" w:rsidR="002B25EB" w:rsidRPr="002608B1" w:rsidRDefault="001E0C32" w:rsidP="00550BB7">
            <w:pPr>
              <w:rPr>
                <w:b/>
                <w:noProof/>
                <w:color w:val="2E74B5"/>
                <w:lang w:bidi="ar-SA"/>
              </w:rPr>
            </w:pPr>
            <w:r w:rsidRPr="002608B1">
              <w:rPr>
                <w:b/>
                <w:noProof/>
                <w:color w:val="2E74B5"/>
                <w:lang w:bidi="ar-SA"/>
              </w:rPr>
              <w:t xml:space="preserve">Name of Applicant </w:t>
            </w:r>
            <w:r w:rsidR="002B25EB" w:rsidRPr="002608B1">
              <w:rPr>
                <w:b/>
                <w:noProof/>
                <w:color w:val="2E74B5"/>
                <w:lang w:bidi="ar-SA"/>
              </w:rPr>
              <w:t xml:space="preserve">Organization: </w:t>
            </w:r>
          </w:p>
          <w:p w14:paraId="0E7FEDA7" w14:textId="77777777" w:rsidR="002B25EB" w:rsidRPr="002608B1" w:rsidRDefault="000E0673" w:rsidP="000E0673">
            <w:pPr>
              <w:rPr>
                <w:b/>
                <w:noProof/>
                <w:color w:val="2E74B5"/>
                <w:lang w:bidi="ar-SA"/>
              </w:rPr>
            </w:pPr>
            <w:r w:rsidRPr="002608B1">
              <w:rPr>
                <w:b/>
                <w:noProof/>
                <w:color w:val="2E74B5"/>
                <w:lang w:bidi="ar-SA"/>
              </w:rPr>
              <w:t xml:space="preserve">Address: </w:t>
            </w:r>
          </w:p>
          <w:p w14:paraId="5CCCE700" w14:textId="77777777" w:rsidR="000E0673" w:rsidRPr="002608B1" w:rsidRDefault="000E0673" w:rsidP="000E0673">
            <w:pPr>
              <w:rPr>
                <w:b/>
                <w:noProof/>
                <w:color w:val="2E74B5"/>
                <w:lang w:bidi="ar-SA"/>
              </w:rPr>
            </w:pPr>
          </w:p>
          <w:p w14:paraId="3BC6C1D8" w14:textId="77777777" w:rsidR="000E0673" w:rsidRPr="002608B1" w:rsidRDefault="000E0673" w:rsidP="000E0673">
            <w:pPr>
              <w:rPr>
                <w:b/>
                <w:bCs/>
                <w:noProof/>
                <w:color w:val="2E74B5"/>
                <w:lang w:bidi="ar-SA"/>
              </w:rPr>
            </w:pPr>
            <w:r w:rsidRPr="002608B1">
              <w:rPr>
                <w:b/>
                <w:bCs/>
                <w:color w:val="2E74B5"/>
              </w:rPr>
              <w:t>Website:</w:t>
            </w:r>
          </w:p>
        </w:tc>
      </w:tr>
      <w:tr w:rsidR="002608B1" w:rsidRPr="002608B1" w14:paraId="181F83B1" w14:textId="77777777" w:rsidTr="0033484C">
        <w:trPr>
          <w:trHeight w:val="395"/>
        </w:trPr>
        <w:tc>
          <w:tcPr>
            <w:tcW w:w="9350" w:type="dxa"/>
            <w:gridSpan w:val="2"/>
          </w:tcPr>
          <w:p w14:paraId="58A0490E" w14:textId="77777777" w:rsidR="002B25EB" w:rsidRPr="002608B1" w:rsidRDefault="002B25EB" w:rsidP="001E0C32">
            <w:pPr>
              <w:rPr>
                <w:b/>
                <w:noProof/>
                <w:color w:val="2E74B5"/>
                <w:lang w:bidi="ar-SA"/>
              </w:rPr>
            </w:pPr>
            <w:r w:rsidRPr="002608B1">
              <w:rPr>
                <w:b/>
                <w:noProof/>
                <w:color w:val="2E74B5"/>
                <w:lang w:bidi="ar-SA"/>
              </w:rPr>
              <w:t>C</w:t>
            </w:r>
            <w:r w:rsidR="00454C7F" w:rsidRPr="002608B1">
              <w:rPr>
                <w:b/>
                <w:noProof/>
                <w:color w:val="2E74B5"/>
                <w:lang w:bidi="ar-SA"/>
              </w:rPr>
              <w:t xml:space="preserve">anada Revenue Agency  Registered </w:t>
            </w:r>
            <w:r w:rsidRPr="002608B1">
              <w:rPr>
                <w:b/>
                <w:noProof/>
                <w:color w:val="2E74B5"/>
                <w:lang w:bidi="ar-SA"/>
              </w:rPr>
              <w:t>Charit</w:t>
            </w:r>
            <w:r w:rsidR="00DC4651" w:rsidRPr="002608B1">
              <w:rPr>
                <w:b/>
                <w:noProof/>
                <w:color w:val="2E74B5"/>
                <w:lang w:bidi="ar-SA"/>
              </w:rPr>
              <w:t>y</w:t>
            </w:r>
            <w:r w:rsidRPr="002608B1">
              <w:rPr>
                <w:b/>
                <w:noProof/>
                <w:color w:val="2E74B5"/>
                <w:lang w:bidi="ar-SA"/>
              </w:rPr>
              <w:t xml:space="preserve"> </w:t>
            </w:r>
            <w:r w:rsidR="001E0C32" w:rsidRPr="002608B1">
              <w:rPr>
                <w:b/>
                <w:noProof/>
                <w:color w:val="2E74B5"/>
                <w:lang w:bidi="ar-SA"/>
              </w:rPr>
              <w:t>Number</w:t>
            </w:r>
            <w:r w:rsidRPr="002608B1">
              <w:rPr>
                <w:b/>
                <w:noProof/>
                <w:color w:val="2E74B5"/>
                <w:lang w:bidi="ar-SA"/>
              </w:rPr>
              <w:t>:</w:t>
            </w:r>
          </w:p>
        </w:tc>
      </w:tr>
      <w:tr w:rsidR="002608B1" w:rsidRPr="002608B1" w14:paraId="53CB81E2" w14:textId="77777777" w:rsidTr="00780033">
        <w:tc>
          <w:tcPr>
            <w:tcW w:w="4673" w:type="dxa"/>
            <w:shd w:val="clear" w:color="auto" w:fill="auto"/>
          </w:tcPr>
          <w:p w14:paraId="0C0BDC78" w14:textId="77777777" w:rsidR="002B25EB" w:rsidRPr="002608B1" w:rsidRDefault="002B25EB" w:rsidP="00550BB7">
            <w:pPr>
              <w:rPr>
                <w:noProof/>
                <w:color w:val="2E74B5"/>
                <w:lang w:bidi="ar-SA"/>
              </w:rPr>
            </w:pPr>
            <w:r w:rsidRPr="002608B1">
              <w:rPr>
                <w:noProof/>
                <w:color w:val="2E74B5"/>
                <w:lang w:bidi="ar-SA"/>
              </w:rPr>
              <w:t>Contact person</w:t>
            </w:r>
            <w:r w:rsidR="0005317C" w:rsidRPr="002608B1">
              <w:rPr>
                <w:noProof/>
                <w:color w:val="2E74B5"/>
                <w:lang w:bidi="ar-SA"/>
              </w:rPr>
              <w:t xml:space="preserve"> of Applicant Organization</w:t>
            </w:r>
            <w:r w:rsidRPr="002608B1">
              <w:rPr>
                <w:noProof/>
                <w:color w:val="2E74B5"/>
                <w:lang w:bidi="ar-SA"/>
              </w:rPr>
              <w:t>:</w:t>
            </w:r>
          </w:p>
          <w:p w14:paraId="3E159FCA" w14:textId="77777777" w:rsidR="0005317C" w:rsidRPr="002608B1" w:rsidRDefault="0005317C" w:rsidP="00550BB7">
            <w:pPr>
              <w:rPr>
                <w:noProof/>
                <w:color w:val="2E74B5"/>
                <w:lang w:bidi="ar-SA"/>
              </w:rPr>
            </w:pPr>
          </w:p>
          <w:p w14:paraId="1174D28F" w14:textId="77777777" w:rsidR="002E02B1" w:rsidRPr="002608B1" w:rsidRDefault="002E02B1" w:rsidP="002E02B1">
            <w:pPr>
              <w:rPr>
                <w:noProof/>
                <w:color w:val="2E74B5"/>
                <w:lang w:bidi="ar-SA"/>
              </w:rPr>
            </w:pPr>
            <w:r w:rsidRPr="002608B1">
              <w:rPr>
                <w:noProof/>
                <w:color w:val="2E74B5"/>
                <w:lang w:bidi="ar-SA"/>
              </w:rPr>
              <w:t>Telephone:</w:t>
            </w:r>
          </w:p>
          <w:p w14:paraId="3809A71F" w14:textId="77777777" w:rsidR="002B25EB" w:rsidRPr="002608B1" w:rsidRDefault="002B25EB" w:rsidP="00550BB7">
            <w:pPr>
              <w:rPr>
                <w:noProof/>
                <w:color w:val="2E74B5"/>
                <w:lang w:bidi="ar-SA"/>
              </w:rPr>
            </w:pPr>
          </w:p>
          <w:p w14:paraId="7EA433C5" w14:textId="4E94A113" w:rsidR="002B25EB" w:rsidRPr="002608B1" w:rsidRDefault="002E02B1" w:rsidP="002E02B1">
            <w:pPr>
              <w:rPr>
                <w:noProof/>
                <w:color w:val="2E74B5"/>
                <w:lang w:bidi="ar-SA"/>
              </w:rPr>
            </w:pPr>
            <w:r w:rsidRPr="002608B1">
              <w:rPr>
                <w:noProof/>
                <w:color w:val="2E74B5"/>
                <w:lang w:bidi="ar-SA"/>
              </w:rPr>
              <w:t>Email</w:t>
            </w:r>
            <w:r w:rsidR="002B25EB" w:rsidRPr="002608B1">
              <w:rPr>
                <w:noProof/>
                <w:color w:val="2E74B5"/>
                <w:lang w:bidi="ar-SA"/>
              </w:rPr>
              <w:t>:</w:t>
            </w:r>
          </w:p>
          <w:p w14:paraId="36F4221B" w14:textId="77777777" w:rsidR="002E02B1" w:rsidRDefault="002E02B1" w:rsidP="002E02B1">
            <w:pPr>
              <w:rPr>
                <w:noProof/>
                <w:color w:val="2E74B5"/>
                <w:lang w:bidi="ar-SA"/>
              </w:rPr>
            </w:pPr>
          </w:p>
          <w:p w14:paraId="36C95A02" w14:textId="77777777" w:rsidR="007E576A" w:rsidRPr="002608B1" w:rsidRDefault="007E576A" w:rsidP="002E02B1">
            <w:pPr>
              <w:rPr>
                <w:noProof/>
                <w:color w:val="2E74B5"/>
                <w:lang w:bidi="ar-SA"/>
              </w:rPr>
            </w:pPr>
          </w:p>
          <w:p w14:paraId="2E25981A" w14:textId="1957DCDA" w:rsidR="002E02B1" w:rsidRPr="002608B1" w:rsidRDefault="002E02B1" w:rsidP="002E02B1">
            <w:pPr>
              <w:rPr>
                <w:noProof/>
                <w:color w:val="2E74B5"/>
                <w:lang w:bidi="ar-SA"/>
              </w:rPr>
            </w:pPr>
            <w:r w:rsidRPr="002608B1">
              <w:rPr>
                <w:noProof/>
                <w:color w:val="2E74B5"/>
                <w:lang w:bidi="ar-SA"/>
              </w:rPr>
              <w:t>Address (</w:t>
            </w:r>
            <w:r w:rsidR="002A23E6" w:rsidRPr="002608B1">
              <w:rPr>
                <w:noProof/>
                <w:color w:val="2E74B5"/>
                <w:lang w:bidi="ar-SA"/>
              </w:rPr>
              <w:t>Please inclu</w:t>
            </w:r>
            <w:r w:rsidRPr="002608B1">
              <w:rPr>
                <w:noProof/>
                <w:color w:val="2E74B5"/>
                <w:lang w:bidi="ar-SA"/>
              </w:rPr>
              <w:t>de if it is different from the above address):</w:t>
            </w:r>
          </w:p>
          <w:p w14:paraId="7C6316BB" w14:textId="77777777" w:rsidR="002B25EB" w:rsidRPr="002608B1" w:rsidRDefault="002B25EB" w:rsidP="00550BB7">
            <w:pPr>
              <w:rPr>
                <w:noProof/>
                <w:color w:val="2E74B5"/>
                <w:lang w:bidi="ar-SA"/>
              </w:rPr>
            </w:pPr>
          </w:p>
        </w:tc>
        <w:tc>
          <w:tcPr>
            <w:tcW w:w="4677" w:type="dxa"/>
            <w:shd w:val="clear" w:color="auto" w:fill="auto"/>
          </w:tcPr>
          <w:p w14:paraId="006C020B" w14:textId="77777777" w:rsidR="002B25EB" w:rsidRPr="002608B1" w:rsidRDefault="002B25EB" w:rsidP="00550BB7">
            <w:pPr>
              <w:rPr>
                <w:noProof/>
                <w:color w:val="2E74B5"/>
                <w:lang w:bidi="ar-SA"/>
              </w:rPr>
            </w:pPr>
            <w:r w:rsidRPr="002608B1">
              <w:rPr>
                <w:noProof/>
                <w:color w:val="2E74B5"/>
                <w:lang w:bidi="ar-SA"/>
              </w:rPr>
              <w:t>If applicable,</w:t>
            </w:r>
            <w:r w:rsidR="0005317C" w:rsidRPr="002608B1">
              <w:rPr>
                <w:noProof/>
                <w:color w:val="2E74B5"/>
                <w:lang w:bidi="ar-SA"/>
              </w:rPr>
              <w:t xml:space="preserve"> name of</w:t>
            </w:r>
            <w:r w:rsidRPr="002608B1">
              <w:rPr>
                <w:noProof/>
                <w:color w:val="2E74B5"/>
                <w:lang w:bidi="ar-SA"/>
              </w:rPr>
              <w:t xml:space="preserve"> Sponsoring Organization*:</w:t>
            </w:r>
          </w:p>
          <w:p w14:paraId="4A970815" w14:textId="77777777" w:rsidR="0005317C" w:rsidRPr="002608B1" w:rsidRDefault="0005317C" w:rsidP="00550BB7">
            <w:pPr>
              <w:rPr>
                <w:noProof/>
                <w:color w:val="2E74B5"/>
                <w:lang w:bidi="ar-SA"/>
              </w:rPr>
            </w:pPr>
          </w:p>
          <w:p w14:paraId="1F1DEE4A" w14:textId="16FEC6D9" w:rsidR="002B25EB" w:rsidRDefault="002B25EB" w:rsidP="00550BB7">
            <w:pPr>
              <w:rPr>
                <w:noProof/>
                <w:color w:val="2E74B5"/>
                <w:lang w:bidi="ar-SA"/>
              </w:rPr>
            </w:pPr>
            <w:r w:rsidRPr="002608B1">
              <w:rPr>
                <w:noProof/>
                <w:color w:val="2E74B5"/>
                <w:lang w:bidi="ar-SA"/>
              </w:rPr>
              <w:t>Contact person</w:t>
            </w:r>
            <w:r w:rsidR="0005317C" w:rsidRPr="002608B1">
              <w:rPr>
                <w:noProof/>
                <w:color w:val="2E74B5"/>
                <w:lang w:bidi="ar-SA"/>
              </w:rPr>
              <w:t xml:space="preserve"> of Sponsoring Organization</w:t>
            </w:r>
          </w:p>
          <w:p w14:paraId="471F1D9E" w14:textId="583F5B9F" w:rsidR="00366630" w:rsidRPr="002608B1" w:rsidRDefault="00366630" w:rsidP="00550BB7">
            <w:pPr>
              <w:rPr>
                <w:noProof/>
                <w:color w:val="2E74B5"/>
                <w:lang w:bidi="ar-SA"/>
              </w:rPr>
            </w:pPr>
            <w:r>
              <w:rPr>
                <w:noProof/>
                <w:color w:val="2E74B5"/>
                <w:lang w:bidi="ar-SA"/>
              </w:rPr>
              <w:t>Name:</w:t>
            </w:r>
          </w:p>
          <w:p w14:paraId="5A4B57F6" w14:textId="77777777" w:rsidR="002B25EB" w:rsidRPr="002608B1" w:rsidRDefault="002B25EB" w:rsidP="00550BB7">
            <w:pPr>
              <w:rPr>
                <w:noProof/>
                <w:color w:val="2E74B5"/>
                <w:lang w:bidi="ar-SA"/>
              </w:rPr>
            </w:pPr>
            <w:r w:rsidRPr="002608B1">
              <w:rPr>
                <w:noProof/>
                <w:color w:val="2E74B5"/>
                <w:lang w:bidi="ar-SA"/>
              </w:rPr>
              <w:t>Address:</w:t>
            </w:r>
          </w:p>
          <w:p w14:paraId="177A525C" w14:textId="77777777" w:rsidR="002B25EB" w:rsidRPr="002608B1" w:rsidRDefault="002B25EB" w:rsidP="00550BB7">
            <w:pPr>
              <w:rPr>
                <w:noProof/>
                <w:color w:val="2E74B5"/>
                <w:lang w:bidi="ar-SA"/>
              </w:rPr>
            </w:pPr>
          </w:p>
          <w:p w14:paraId="4AB64CAB" w14:textId="77777777" w:rsidR="002B25EB" w:rsidRPr="002608B1" w:rsidRDefault="002B25EB" w:rsidP="00550BB7">
            <w:pPr>
              <w:rPr>
                <w:noProof/>
                <w:color w:val="2E74B5"/>
                <w:lang w:bidi="ar-SA"/>
              </w:rPr>
            </w:pPr>
            <w:r w:rsidRPr="002608B1">
              <w:rPr>
                <w:noProof/>
                <w:color w:val="2E74B5"/>
                <w:lang w:bidi="ar-SA"/>
              </w:rPr>
              <w:t>Telephone:</w:t>
            </w:r>
          </w:p>
          <w:p w14:paraId="4EA80D45" w14:textId="77777777" w:rsidR="00B64B94" w:rsidRPr="002608B1" w:rsidRDefault="00B64B94" w:rsidP="00550BB7">
            <w:pPr>
              <w:rPr>
                <w:noProof/>
                <w:color w:val="2E74B5"/>
                <w:lang w:bidi="ar-SA"/>
              </w:rPr>
            </w:pPr>
          </w:p>
          <w:p w14:paraId="2011DF0B" w14:textId="77777777" w:rsidR="002B25EB" w:rsidRPr="002608B1" w:rsidRDefault="002B25EB" w:rsidP="00550BB7">
            <w:pPr>
              <w:rPr>
                <w:noProof/>
                <w:color w:val="2E74B5"/>
                <w:lang w:bidi="ar-SA"/>
              </w:rPr>
            </w:pPr>
            <w:r w:rsidRPr="002608B1">
              <w:rPr>
                <w:noProof/>
                <w:color w:val="2E74B5"/>
                <w:lang w:bidi="ar-SA"/>
              </w:rPr>
              <w:t>Email:</w:t>
            </w:r>
          </w:p>
          <w:p w14:paraId="68A66DB4" w14:textId="77777777" w:rsidR="002B25EB" w:rsidRPr="002608B1" w:rsidRDefault="002B25EB" w:rsidP="00DC4651">
            <w:pPr>
              <w:rPr>
                <w:noProof/>
                <w:color w:val="2E74B5"/>
                <w:lang w:bidi="ar-SA"/>
              </w:rPr>
            </w:pPr>
          </w:p>
        </w:tc>
      </w:tr>
      <w:tr w:rsidR="002608B1" w:rsidRPr="002608B1" w14:paraId="33F6A09A" w14:textId="77777777" w:rsidTr="00D802E9">
        <w:trPr>
          <w:trHeight w:val="467"/>
        </w:trPr>
        <w:tc>
          <w:tcPr>
            <w:tcW w:w="9350" w:type="dxa"/>
            <w:gridSpan w:val="2"/>
            <w:shd w:val="clear" w:color="auto" w:fill="auto"/>
            <w:vAlign w:val="center"/>
          </w:tcPr>
          <w:p w14:paraId="41429FBB" w14:textId="77777777" w:rsidR="002B25EB" w:rsidRPr="002608B1" w:rsidRDefault="002B25EB" w:rsidP="00C94AC3">
            <w:pPr>
              <w:rPr>
                <w:noProof/>
                <w:color w:val="2E74B5"/>
                <w:lang w:bidi="ar-SA"/>
              </w:rPr>
            </w:pPr>
            <w:r w:rsidRPr="002608B1">
              <w:rPr>
                <w:noProof/>
                <w:color w:val="2E74B5"/>
                <w:lang w:bidi="ar-SA"/>
              </w:rPr>
              <w:t>Project Title:</w:t>
            </w:r>
          </w:p>
        </w:tc>
      </w:tr>
      <w:tr w:rsidR="002608B1" w:rsidRPr="002608B1" w14:paraId="53B476A5" w14:textId="77777777" w:rsidTr="00D802E9">
        <w:trPr>
          <w:trHeight w:val="467"/>
        </w:trPr>
        <w:tc>
          <w:tcPr>
            <w:tcW w:w="9350" w:type="dxa"/>
            <w:gridSpan w:val="2"/>
            <w:shd w:val="clear" w:color="auto" w:fill="auto"/>
          </w:tcPr>
          <w:p w14:paraId="177BFB5B" w14:textId="77777777" w:rsidR="003A7286" w:rsidRPr="002608B1" w:rsidRDefault="003A7286" w:rsidP="00550BB7">
            <w:pPr>
              <w:rPr>
                <w:noProof/>
                <w:color w:val="2E74B5"/>
                <w:lang w:bidi="ar-SA"/>
              </w:rPr>
            </w:pPr>
            <w:r w:rsidRPr="002608B1">
              <w:rPr>
                <w:b/>
                <w:bCs/>
                <w:noProof/>
                <w:color w:val="2E74B5"/>
                <w:lang w:bidi="ar-SA"/>
              </w:rPr>
              <w:t>If applicable, Name of Overseas Partner Organization</w:t>
            </w:r>
            <w:r w:rsidRPr="002608B1">
              <w:rPr>
                <w:noProof/>
                <w:color w:val="2E74B5"/>
                <w:lang w:bidi="ar-SA"/>
              </w:rPr>
              <w:t xml:space="preserve">: </w:t>
            </w:r>
          </w:p>
          <w:p w14:paraId="0A668982" w14:textId="77777777" w:rsidR="003A7286" w:rsidRPr="002608B1" w:rsidRDefault="003A7286" w:rsidP="00550BB7">
            <w:pPr>
              <w:rPr>
                <w:noProof/>
                <w:color w:val="2E74B5"/>
                <w:lang w:bidi="ar-SA"/>
              </w:rPr>
            </w:pPr>
          </w:p>
          <w:p w14:paraId="1AB60397" w14:textId="77777777" w:rsidR="003A7286" w:rsidRPr="002608B1" w:rsidRDefault="003A7286" w:rsidP="003A7286">
            <w:pPr>
              <w:rPr>
                <w:noProof/>
                <w:color w:val="2E74B5"/>
                <w:lang w:bidi="ar-SA"/>
              </w:rPr>
            </w:pPr>
            <w:r w:rsidRPr="002608B1">
              <w:rPr>
                <w:noProof/>
                <w:color w:val="2E74B5"/>
                <w:lang w:bidi="ar-SA"/>
              </w:rPr>
              <w:t>And (Website/Facebook Page, if available):</w:t>
            </w:r>
          </w:p>
        </w:tc>
      </w:tr>
      <w:tr w:rsidR="002608B1" w:rsidRPr="002608B1" w14:paraId="51A00AE1" w14:textId="77777777" w:rsidTr="00D802E9">
        <w:tc>
          <w:tcPr>
            <w:tcW w:w="9350" w:type="dxa"/>
            <w:gridSpan w:val="2"/>
            <w:shd w:val="clear" w:color="auto" w:fill="auto"/>
          </w:tcPr>
          <w:p w14:paraId="4D387A06" w14:textId="77777777" w:rsidR="00C94AC3" w:rsidRPr="002608B1" w:rsidRDefault="00C94AC3" w:rsidP="00550BB7">
            <w:pPr>
              <w:rPr>
                <w:noProof/>
                <w:color w:val="2E74B5"/>
                <w:lang w:bidi="ar-SA"/>
              </w:rPr>
            </w:pPr>
            <w:r w:rsidRPr="002608B1">
              <w:rPr>
                <w:noProof/>
                <w:color w:val="2E74B5"/>
                <w:lang w:bidi="ar-SA"/>
              </w:rPr>
              <w:t xml:space="preserve">Country where project will take place: </w:t>
            </w:r>
          </w:p>
          <w:p w14:paraId="0AAE091B" w14:textId="77777777" w:rsidR="00C94AC3" w:rsidRPr="002608B1" w:rsidRDefault="00C94AC3" w:rsidP="00550BB7">
            <w:pPr>
              <w:rPr>
                <w:noProof/>
                <w:color w:val="2E74B5"/>
                <w:lang w:bidi="ar-SA"/>
              </w:rPr>
            </w:pPr>
          </w:p>
        </w:tc>
      </w:tr>
      <w:tr w:rsidR="002608B1" w:rsidRPr="002608B1" w14:paraId="729B35C4" w14:textId="77777777" w:rsidTr="00780033">
        <w:tc>
          <w:tcPr>
            <w:tcW w:w="4673" w:type="dxa"/>
            <w:shd w:val="clear" w:color="auto" w:fill="auto"/>
          </w:tcPr>
          <w:p w14:paraId="03CE2AD1" w14:textId="77777777" w:rsidR="002B25EB" w:rsidRPr="002608B1" w:rsidRDefault="002B25EB" w:rsidP="00550BB7">
            <w:pPr>
              <w:rPr>
                <w:noProof/>
                <w:color w:val="2E74B5"/>
                <w:lang w:bidi="ar-SA"/>
              </w:rPr>
            </w:pPr>
            <w:r w:rsidRPr="002608B1">
              <w:rPr>
                <w:noProof/>
                <w:color w:val="2E74B5"/>
                <w:lang w:bidi="ar-SA"/>
              </w:rPr>
              <w:t>Project’s Primary Focus (eg: health, agriculture):</w:t>
            </w:r>
          </w:p>
        </w:tc>
        <w:tc>
          <w:tcPr>
            <w:tcW w:w="4677" w:type="dxa"/>
            <w:shd w:val="clear" w:color="auto" w:fill="auto"/>
          </w:tcPr>
          <w:p w14:paraId="174D3592" w14:textId="77777777" w:rsidR="007D13DF" w:rsidRPr="002608B1" w:rsidRDefault="002B25EB" w:rsidP="00550BB7">
            <w:pPr>
              <w:rPr>
                <w:noProof/>
                <w:color w:val="2E74B5"/>
                <w:lang w:bidi="ar-SA"/>
              </w:rPr>
            </w:pPr>
            <w:r w:rsidRPr="002608B1">
              <w:rPr>
                <w:noProof/>
                <w:color w:val="2E74B5"/>
                <w:lang w:bidi="ar-SA"/>
              </w:rPr>
              <w:t xml:space="preserve">Project start </w:t>
            </w:r>
            <w:r w:rsidR="007D13DF" w:rsidRPr="002608B1">
              <w:rPr>
                <w:noProof/>
                <w:color w:val="2E74B5"/>
                <w:lang w:bidi="ar-SA"/>
              </w:rPr>
              <w:t>date: (DD/MM/YYYY):</w:t>
            </w:r>
          </w:p>
          <w:p w14:paraId="080CEAE0" w14:textId="77777777" w:rsidR="002B25EB" w:rsidRPr="002608B1" w:rsidRDefault="002B25EB" w:rsidP="00550BB7">
            <w:pPr>
              <w:rPr>
                <w:noProof/>
                <w:color w:val="2E74B5"/>
                <w:lang w:bidi="ar-SA"/>
              </w:rPr>
            </w:pPr>
            <w:r w:rsidRPr="002608B1">
              <w:rPr>
                <w:noProof/>
                <w:color w:val="2E74B5"/>
                <w:lang w:bidi="ar-SA"/>
              </w:rPr>
              <w:t>completion date</w:t>
            </w:r>
            <w:r w:rsidR="007D13DF" w:rsidRPr="002608B1">
              <w:rPr>
                <w:noProof/>
                <w:color w:val="2E74B5"/>
                <w:lang w:bidi="ar-SA"/>
              </w:rPr>
              <w:t xml:space="preserve">: </w:t>
            </w:r>
            <w:r w:rsidRPr="002608B1">
              <w:rPr>
                <w:noProof/>
                <w:color w:val="2E74B5"/>
                <w:lang w:bidi="ar-SA"/>
              </w:rPr>
              <w:t>(DD/MM/YYYY):</w:t>
            </w:r>
          </w:p>
        </w:tc>
      </w:tr>
      <w:tr w:rsidR="002608B1" w:rsidRPr="002608B1" w14:paraId="0CD5AE91" w14:textId="77777777" w:rsidTr="00780033">
        <w:tc>
          <w:tcPr>
            <w:tcW w:w="4673" w:type="dxa"/>
            <w:shd w:val="clear" w:color="auto" w:fill="auto"/>
          </w:tcPr>
          <w:p w14:paraId="476A885A" w14:textId="77777777" w:rsidR="007E022D" w:rsidRPr="002608B1" w:rsidRDefault="007E022D" w:rsidP="00042253">
            <w:pPr>
              <w:rPr>
                <w:noProof/>
                <w:color w:val="2E74B5"/>
                <w:lang w:bidi="ar-SA"/>
              </w:rPr>
            </w:pPr>
            <w:r w:rsidRPr="002608B1">
              <w:rPr>
                <w:noProof/>
                <w:color w:val="2E74B5"/>
                <w:lang w:bidi="ar-SA"/>
              </w:rPr>
              <w:t xml:space="preserve">Have you received CSF grant before?  </w:t>
            </w:r>
          </w:p>
          <w:p w14:paraId="5CFDD11D" w14:textId="100797E3" w:rsidR="007E022D" w:rsidRPr="002608B1" w:rsidRDefault="007E022D" w:rsidP="007E022D">
            <w:pPr>
              <w:rPr>
                <w:noProof/>
                <w:color w:val="2E74B5"/>
                <w:lang w:bidi="ar-SA"/>
              </w:rPr>
            </w:pPr>
            <w:r w:rsidRPr="002608B1">
              <w:rPr>
                <w:noProof/>
                <w:color w:val="2E74B5"/>
                <w:lang w:bidi="ar-SA"/>
              </w:rPr>
              <w:t xml:space="preserve">Yes </w:t>
            </w:r>
            <w:sdt>
              <w:sdtPr>
                <w:rPr>
                  <w:noProof/>
                  <w:color w:val="2E74B5"/>
                  <w:lang w:bidi="ar-SA"/>
                </w:rPr>
                <w:id w:val="1707519242"/>
                <w14:checkbox>
                  <w14:checked w14:val="0"/>
                  <w14:checkedState w14:val="2612" w14:font="MS Gothic"/>
                  <w14:uncheckedState w14:val="2610" w14:font="MS Gothic"/>
                </w14:checkbox>
              </w:sdtPr>
              <w:sdtContent>
                <w:r w:rsidR="00D57403" w:rsidRPr="002608B1">
                  <w:rPr>
                    <w:rFonts w:ascii="MS Gothic" w:eastAsia="MS Gothic" w:hAnsi="MS Gothic" w:hint="eastAsia"/>
                    <w:noProof/>
                    <w:color w:val="2E74B5"/>
                    <w:lang w:bidi="ar-SA"/>
                  </w:rPr>
                  <w:t>☐</w:t>
                </w:r>
              </w:sdtContent>
            </w:sdt>
            <w:r w:rsidRPr="002608B1">
              <w:rPr>
                <w:noProof/>
                <w:color w:val="2E74B5"/>
                <w:lang w:bidi="ar-SA"/>
              </w:rPr>
              <w:t xml:space="preserve"> No</w:t>
            </w:r>
            <w:r w:rsidR="0020411E" w:rsidRPr="002608B1">
              <w:rPr>
                <w:noProof/>
                <w:color w:val="2E74B5"/>
                <w:lang w:bidi="ar-SA"/>
              </w:rPr>
              <w:t xml:space="preserve"> </w:t>
            </w:r>
            <w:sdt>
              <w:sdtPr>
                <w:rPr>
                  <w:noProof/>
                  <w:color w:val="2E74B5"/>
                  <w:lang w:bidi="ar-SA"/>
                </w:rPr>
                <w:id w:val="-1453085075"/>
                <w14:checkbox>
                  <w14:checked w14:val="0"/>
                  <w14:checkedState w14:val="2612" w14:font="MS Gothic"/>
                  <w14:uncheckedState w14:val="2610" w14:font="MS Gothic"/>
                </w14:checkbox>
              </w:sdtPr>
              <w:sdtContent>
                <w:r w:rsidR="00B854D8" w:rsidRPr="002608B1">
                  <w:rPr>
                    <w:rFonts w:ascii="MS Gothic" w:eastAsia="MS Gothic" w:hAnsi="MS Gothic" w:hint="eastAsia"/>
                    <w:noProof/>
                    <w:color w:val="2E74B5"/>
                    <w:lang w:bidi="ar-SA"/>
                  </w:rPr>
                  <w:t>☐</w:t>
                </w:r>
              </w:sdtContent>
            </w:sdt>
          </w:p>
        </w:tc>
        <w:tc>
          <w:tcPr>
            <w:tcW w:w="4677" w:type="dxa"/>
            <w:shd w:val="clear" w:color="auto" w:fill="auto"/>
          </w:tcPr>
          <w:p w14:paraId="104C3F5F" w14:textId="2BB24368" w:rsidR="007E022D" w:rsidRPr="002608B1" w:rsidRDefault="007E022D" w:rsidP="00042253">
            <w:pPr>
              <w:rPr>
                <w:noProof/>
                <w:color w:val="2E74B5"/>
                <w:lang w:bidi="ar-SA"/>
              </w:rPr>
            </w:pPr>
            <w:r w:rsidRPr="002608B1">
              <w:rPr>
                <w:noProof/>
                <w:color w:val="2E74B5"/>
                <w:lang w:bidi="ar-SA"/>
              </w:rPr>
              <w:t>If yes, which year(s)</w:t>
            </w:r>
            <w:r w:rsidR="00636966" w:rsidRPr="002608B1">
              <w:rPr>
                <w:noProof/>
                <w:color w:val="2E74B5"/>
                <w:lang w:bidi="ar-SA"/>
              </w:rPr>
              <w:t>? _______</w:t>
            </w:r>
            <w:r w:rsidR="00CD34F6">
              <w:rPr>
                <w:noProof/>
                <w:color w:val="2E74B5"/>
                <w:lang w:bidi="ar-SA"/>
              </w:rPr>
              <w:t xml:space="preserve"> </w:t>
            </w:r>
          </w:p>
          <w:p w14:paraId="5827E053" w14:textId="0E38D634" w:rsidR="007E022D" w:rsidRPr="002608B1" w:rsidRDefault="00CD34F6" w:rsidP="00CD34F6">
            <w:pPr>
              <w:rPr>
                <w:noProof/>
                <w:color w:val="2E74B5"/>
                <w:lang w:bidi="ar-SA"/>
              </w:rPr>
            </w:pPr>
            <w:r>
              <w:rPr>
                <w:noProof/>
                <w:color w:val="2E74B5"/>
                <w:lang w:bidi="ar-SA"/>
              </w:rPr>
              <w:t>And project(s) number(s)?________</w:t>
            </w:r>
          </w:p>
        </w:tc>
      </w:tr>
      <w:tr w:rsidR="002608B1" w:rsidRPr="002608B1" w14:paraId="50B11A14" w14:textId="77777777" w:rsidTr="00D802E9">
        <w:tc>
          <w:tcPr>
            <w:tcW w:w="9350" w:type="dxa"/>
            <w:gridSpan w:val="2"/>
            <w:shd w:val="clear" w:color="auto" w:fill="auto"/>
          </w:tcPr>
          <w:p w14:paraId="7C969F0E" w14:textId="77777777" w:rsidR="002B25EB" w:rsidRPr="002608B1" w:rsidRDefault="002B25EB" w:rsidP="00550BB7">
            <w:pPr>
              <w:rPr>
                <w:color w:val="2E74B5"/>
              </w:rPr>
            </w:pPr>
            <w:r w:rsidRPr="002608B1">
              <w:rPr>
                <w:noProof/>
                <w:color w:val="2E74B5"/>
                <w:lang w:bidi="ar-SA"/>
              </w:rPr>
              <w:t xml:space="preserve">Project summary:  </w:t>
            </w:r>
            <w:r w:rsidRPr="002608B1">
              <w:rPr>
                <w:color w:val="2E74B5"/>
              </w:rPr>
              <w:t xml:space="preserve">Provide </w:t>
            </w:r>
            <w:proofErr w:type="gramStart"/>
            <w:r w:rsidRPr="002608B1">
              <w:rPr>
                <w:color w:val="2E74B5"/>
              </w:rPr>
              <w:t>a brief summary</w:t>
            </w:r>
            <w:proofErr w:type="gramEnd"/>
            <w:r w:rsidRPr="002608B1">
              <w:rPr>
                <w:color w:val="2E74B5"/>
              </w:rPr>
              <w:t xml:space="preserve"> of the project (</w:t>
            </w:r>
            <w:r w:rsidRPr="002608B1">
              <w:rPr>
                <w:b/>
                <w:color w:val="2E74B5"/>
              </w:rPr>
              <w:t>no more than 50 words</w:t>
            </w:r>
            <w:r w:rsidRPr="002608B1">
              <w:rPr>
                <w:color w:val="2E74B5"/>
              </w:rPr>
              <w:t xml:space="preserve">). </w:t>
            </w:r>
            <w:r w:rsidRPr="002608B1">
              <w:rPr>
                <w:i/>
                <w:color w:val="2E74B5"/>
              </w:rPr>
              <w:t xml:space="preserve">This description will be used by MCIC in its reports to the </w:t>
            </w:r>
            <w:r w:rsidR="00745343" w:rsidRPr="002608B1">
              <w:rPr>
                <w:i/>
                <w:color w:val="2E74B5"/>
              </w:rPr>
              <w:t xml:space="preserve">Government of </w:t>
            </w:r>
            <w:r w:rsidRPr="002608B1">
              <w:rPr>
                <w:i/>
                <w:color w:val="2E74B5"/>
              </w:rPr>
              <w:t>Manitoba and to answer public requests for information.</w:t>
            </w:r>
          </w:p>
          <w:p w14:paraId="1EB7CAD0" w14:textId="77777777" w:rsidR="0014125D" w:rsidRPr="002608B1" w:rsidRDefault="0014125D" w:rsidP="00550BB7">
            <w:pPr>
              <w:rPr>
                <w:noProof/>
                <w:color w:val="2E74B5"/>
                <w:lang w:bidi="ar-SA"/>
              </w:rPr>
            </w:pPr>
          </w:p>
          <w:p w14:paraId="510333C1" w14:textId="77777777" w:rsidR="00B854D8" w:rsidRPr="002608B1" w:rsidRDefault="00B854D8" w:rsidP="00550BB7">
            <w:pPr>
              <w:rPr>
                <w:noProof/>
                <w:color w:val="2E74B5"/>
                <w:lang w:bidi="ar-SA"/>
              </w:rPr>
            </w:pPr>
          </w:p>
          <w:p w14:paraId="1EEA157D" w14:textId="77777777" w:rsidR="00B854D8" w:rsidRPr="002608B1" w:rsidRDefault="00B854D8" w:rsidP="00550BB7">
            <w:pPr>
              <w:rPr>
                <w:noProof/>
                <w:color w:val="2E74B5"/>
                <w:lang w:bidi="ar-SA"/>
              </w:rPr>
            </w:pPr>
          </w:p>
          <w:p w14:paraId="3960C6A2" w14:textId="2871FA52" w:rsidR="00B854D8" w:rsidRPr="002608B1" w:rsidRDefault="00B854D8" w:rsidP="00550BB7">
            <w:pPr>
              <w:rPr>
                <w:noProof/>
                <w:color w:val="2E74B5"/>
                <w:lang w:bidi="ar-SA"/>
              </w:rPr>
            </w:pPr>
          </w:p>
        </w:tc>
      </w:tr>
      <w:tr w:rsidR="00780033" w:rsidRPr="00780033" w14:paraId="6ADB28FD" w14:textId="77777777" w:rsidTr="00780033">
        <w:tc>
          <w:tcPr>
            <w:tcW w:w="9350" w:type="dxa"/>
            <w:gridSpan w:val="2"/>
            <w:tcBorders>
              <w:top w:val="single" w:sz="4" w:space="0" w:color="000000"/>
              <w:left w:val="single" w:sz="4" w:space="0" w:color="000000"/>
              <w:bottom w:val="single" w:sz="4" w:space="0" w:color="000000"/>
              <w:right w:val="single" w:sz="4" w:space="0" w:color="000000"/>
            </w:tcBorders>
            <w:shd w:val="clear" w:color="auto" w:fill="auto"/>
          </w:tcPr>
          <w:p w14:paraId="789D01EE" w14:textId="77777777" w:rsidR="00780033" w:rsidRPr="00780033" w:rsidRDefault="00780033" w:rsidP="00780033">
            <w:pPr>
              <w:rPr>
                <w:b/>
                <w:bCs/>
                <w:noProof/>
                <w:color w:val="2E74B5"/>
                <w:lang w:bidi="ar-SA"/>
              </w:rPr>
            </w:pPr>
            <w:r w:rsidRPr="00780033">
              <w:rPr>
                <w:b/>
                <w:bCs/>
                <w:noProof/>
                <w:color w:val="2E74B5"/>
                <w:lang w:bidi="ar-SA"/>
              </w:rPr>
              <w:lastRenderedPageBreak/>
              <w:t>Demography of planned direct participants for the current (one) year </w:t>
            </w:r>
          </w:p>
          <w:p w14:paraId="3A5FEFC3" w14:textId="77777777" w:rsidR="00780033" w:rsidRPr="00780033" w:rsidRDefault="00780033" w:rsidP="00780033">
            <w:pPr>
              <w:rPr>
                <w:noProof/>
                <w:color w:val="2E74B5"/>
                <w:lang w:bidi="ar-SA"/>
              </w:rPr>
            </w:pPr>
            <w:r w:rsidRPr="00780033">
              <w:rPr>
                <w:noProof/>
                <w:color w:val="2E74B5"/>
                <w:lang w:bidi="ar-SA"/>
              </w:rPr>
              <w:t>Number of Women:_____ </w:t>
            </w:r>
          </w:p>
          <w:p w14:paraId="0D7DDFB0" w14:textId="77777777" w:rsidR="00780033" w:rsidRPr="00780033" w:rsidRDefault="00780033" w:rsidP="00780033">
            <w:pPr>
              <w:rPr>
                <w:noProof/>
                <w:color w:val="2E74B5"/>
                <w:lang w:bidi="ar-SA"/>
              </w:rPr>
            </w:pPr>
            <w:r w:rsidRPr="00780033">
              <w:rPr>
                <w:noProof/>
                <w:color w:val="2E74B5"/>
                <w:lang w:bidi="ar-SA"/>
              </w:rPr>
              <w:t>Number of Men:_____ </w:t>
            </w:r>
          </w:p>
          <w:p w14:paraId="30FB203B" w14:textId="77777777" w:rsidR="00780033" w:rsidRPr="00780033" w:rsidRDefault="00780033" w:rsidP="00780033">
            <w:pPr>
              <w:rPr>
                <w:noProof/>
                <w:color w:val="2E74B5"/>
                <w:lang w:bidi="ar-SA"/>
              </w:rPr>
            </w:pPr>
            <w:r w:rsidRPr="00780033">
              <w:rPr>
                <w:noProof/>
                <w:color w:val="2E74B5"/>
                <w:lang w:bidi="ar-SA"/>
              </w:rPr>
              <w:t>Number of Non-binary/non-conforming gender (if any/not mandatory question):_____ </w:t>
            </w:r>
          </w:p>
          <w:p w14:paraId="2D10413D" w14:textId="77777777" w:rsidR="00780033" w:rsidRPr="00780033" w:rsidRDefault="00780033" w:rsidP="00780033">
            <w:pPr>
              <w:rPr>
                <w:noProof/>
                <w:color w:val="2E74B5"/>
                <w:lang w:bidi="ar-SA"/>
              </w:rPr>
            </w:pPr>
            <w:r w:rsidRPr="00780033">
              <w:rPr>
                <w:noProof/>
                <w:color w:val="2E74B5"/>
                <w:lang w:bidi="ar-SA"/>
              </w:rPr>
              <w:t>Number of girls, under age 18 (if any):_____ </w:t>
            </w:r>
          </w:p>
          <w:p w14:paraId="63A397C7" w14:textId="77777777" w:rsidR="00780033" w:rsidRPr="00780033" w:rsidRDefault="00780033" w:rsidP="00780033">
            <w:pPr>
              <w:rPr>
                <w:noProof/>
                <w:color w:val="2E74B5"/>
                <w:lang w:bidi="ar-SA"/>
              </w:rPr>
            </w:pPr>
            <w:r w:rsidRPr="00780033">
              <w:rPr>
                <w:noProof/>
                <w:color w:val="2E74B5"/>
                <w:lang w:bidi="ar-SA"/>
              </w:rPr>
              <w:t>Number of boys, under age 18 (if any):_____ </w:t>
            </w:r>
          </w:p>
          <w:p w14:paraId="1602863C" w14:textId="77777777" w:rsidR="00780033" w:rsidRPr="00780033" w:rsidRDefault="00780033" w:rsidP="00780033">
            <w:pPr>
              <w:rPr>
                <w:noProof/>
                <w:color w:val="2E74B5"/>
                <w:lang w:bidi="ar-SA"/>
              </w:rPr>
            </w:pPr>
            <w:r w:rsidRPr="00780033">
              <w:rPr>
                <w:noProof/>
                <w:color w:val="2E74B5"/>
                <w:lang w:bidi="ar-SA"/>
              </w:rPr>
              <w:t>Number others, describe :_________ </w:t>
            </w:r>
          </w:p>
          <w:p w14:paraId="79E47692" w14:textId="77777777" w:rsidR="00780033" w:rsidRPr="00780033" w:rsidRDefault="00780033" w:rsidP="00780033">
            <w:pPr>
              <w:rPr>
                <w:noProof/>
                <w:color w:val="2E74B5"/>
                <w:lang w:bidi="ar-SA"/>
              </w:rPr>
            </w:pPr>
            <w:r w:rsidRPr="00780033">
              <w:rPr>
                <w:noProof/>
                <w:color w:val="2E74B5"/>
                <w:lang w:bidi="ar-SA"/>
              </w:rPr>
              <w:t>  </w:t>
            </w:r>
          </w:p>
          <w:p w14:paraId="4CA5C9E1" w14:textId="77777777" w:rsidR="00780033" w:rsidRPr="00780033" w:rsidRDefault="00780033" w:rsidP="00780033">
            <w:pPr>
              <w:rPr>
                <w:noProof/>
                <w:color w:val="2E74B5"/>
                <w:lang w:bidi="ar-SA"/>
              </w:rPr>
            </w:pPr>
            <w:r w:rsidRPr="00780033">
              <w:rPr>
                <w:noProof/>
                <w:color w:val="2E74B5"/>
                <w:lang w:bidi="ar-SA"/>
              </w:rPr>
              <w:t>Total of direct participants: _____________ </w:t>
            </w:r>
          </w:p>
          <w:p w14:paraId="0F3EACE9" w14:textId="77777777" w:rsidR="00780033" w:rsidRPr="00780033" w:rsidRDefault="00780033" w:rsidP="00780033">
            <w:pPr>
              <w:rPr>
                <w:noProof/>
                <w:color w:val="2E74B5"/>
                <w:lang w:bidi="ar-SA"/>
              </w:rPr>
            </w:pPr>
            <w:r w:rsidRPr="00780033">
              <w:rPr>
                <w:noProof/>
                <w:color w:val="2E74B5"/>
                <w:lang w:bidi="ar-SA"/>
              </w:rPr>
              <w:t>  </w:t>
            </w:r>
          </w:p>
          <w:p w14:paraId="727C16E5" w14:textId="77777777" w:rsidR="00780033" w:rsidRPr="00780033" w:rsidRDefault="00780033" w:rsidP="00780033">
            <w:pPr>
              <w:rPr>
                <w:noProof/>
                <w:color w:val="2E74B5"/>
                <w:lang w:bidi="ar-SA"/>
              </w:rPr>
            </w:pPr>
            <w:r w:rsidRPr="00780033">
              <w:rPr>
                <w:noProof/>
                <w:color w:val="2E74B5"/>
                <w:lang w:bidi="ar-SA"/>
              </w:rPr>
              <w:t>Of those total participant how many are people with disabilities: _________ </w:t>
            </w:r>
          </w:p>
          <w:p w14:paraId="1D874E7F" w14:textId="77777777" w:rsidR="00780033" w:rsidRPr="00780033" w:rsidRDefault="00780033" w:rsidP="00780033">
            <w:pPr>
              <w:rPr>
                <w:noProof/>
                <w:color w:val="2E74B5"/>
                <w:lang w:bidi="ar-SA"/>
              </w:rPr>
            </w:pPr>
            <w:r w:rsidRPr="00780033">
              <w:rPr>
                <w:noProof/>
                <w:color w:val="2E74B5"/>
                <w:lang w:bidi="ar-SA"/>
              </w:rPr>
              <w:t> </w:t>
            </w:r>
          </w:p>
        </w:tc>
      </w:tr>
      <w:tr w:rsidR="00780033" w:rsidRPr="00780033" w14:paraId="6DF63F73" w14:textId="77777777" w:rsidTr="00780033">
        <w:tc>
          <w:tcPr>
            <w:tcW w:w="9350" w:type="dxa"/>
            <w:gridSpan w:val="2"/>
            <w:tcBorders>
              <w:top w:val="single" w:sz="4" w:space="0" w:color="000000"/>
              <w:left w:val="single" w:sz="4" w:space="0" w:color="000000"/>
              <w:bottom w:val="single" w:sz="4" w:space="0" w:color="000000"/>
              <w:right w:val="single" w:sz="4" w:space="0" w:color="000000"/>
            </w:tcBorders>
            <w:shd w:val="clear" w:color="auto" w:fill="auto"/>
          </w:tcPr>
          <w:p w14:paraId="74C05D5B" w14:textId="77777777" w:rsidR="00780033" w:rsidRPr="00780033" w:rsidRDefault="00780033" w:rsidP="00780033">
            <w:pPr>
              <w:rPr>
                <w:b/>
                <w:bCs/>
                <w:noProof/>
                <w:color w:val="2E74B5"/>
                <w:lang w:bidi="ar-SA"/>
              </w:rPr>
            </w:pPr>
            <w:r w:rsidRPr="00780033">
              <w:rPr>
                <w:b/>
                <w:bCs/>
                <w:noProof/>
                <w:color w:val="2E74B5"/>
                <w:lang w:bidi="ar-SA"/>
              </w:rPr>
              <w:t>Total number of indirect participants for the current (one) year only </w:t>
            </w:r>
          </w:p>
          <w:p w14:paraId="12CA582F" w14:textId="77777777" w:rsidR="00780033" w:rsidRPr="00780033" w:rsidRDefault="00780033" w:rsidP="00780033">
            <w:pPr>
              <w:rPr>
                <w:noProof/>
                <w:color w:val="2E74B5"/>
                <w:lang w:bidi="ar-SA"/>
              </w:rPr>
            </w:pPr>
            <w:r w:rsidRPr="00780033">
              <w:rPr>
                <w:noProof/>
                <w:color w:val="2E74B5"/>
                <w:lang w:bidi="ar-SA"/>
              </w:rPr>
              <w:t>Women/Girls:_______ </w:t>
            </w:r>
          </w:p>
          <w:p w14:paraId="77A5BABE" w14:textId="77777777" w:rsidR="00780033" w:rsidRPr="00780033" w:rsidRDefault="00780033" w:rsidP="00780033">
            <w:pPr>
              <w:rPr>
                <w:noProof/>
                <w:color w:val="2E74B5"/>
                <w:lang w:bidi="ar-SA"/>
              </w:rPr>
            </w:pPr>
            <w:r w:rsidRPr="00780033">
              <w:rPr>
                <w:noProof/>
                <w:color w:val="2E74B5"/>
                <w:lang w:bidi="ar-SA"/>
              </w:rPr>
              <w:t>Men/Boys:______ </w:t>
            </w:r>
          </w:p>
          <w:p w14:paraId="2BFA09A7" w14:textId="77777777" w:rsidR="00780033" w:rsidRPr="00780033" w:rsidRDefault="00780033" w:rsidP="00780033">
            <w:pPr>
              <w:rPr>
                <w:noProof/>
                <w:color w:val="2E74B5"/>
                <w:lang w:bidi="ar-SA"/>
              </w:rPr>
            </w:pPr>
            <w:r w:rsidRPr="00780033">
              <w:rPr>
                <w:noProof/>
                <w:color w:val="2E74B5"/>
                <w:lang w:bidi="ar-SA"/>
              </w:rPr>
              <w:t>Unspecified:  _______ </w:t>
            </w:r>
          </w:p>
          <w:p w14:paraId="3251249C" w14:textId="77777777" w:rsidR="00780033" w:rsidRPr="00780033" w:rsidRDefault="00780033" w:rsidP="00780033">
            <w:pPr>
              <w:rPr>
                <w:noProof/>
                <w:color w:val="2E74B5"/>
                <w:lang w:bidi="ar-SA"/>
              </w:rPr>
            </w:pPr>
            <w:r w:rsidRPr="00780033">
              <w:rPr>
                <w:noProof/>
                <w:color w:val="2E74B5"/>
                <w:lang w:bidi="ar-SA"/>
              </w:rPr>
              <w:t> </w:t>
            </w:r>
          </w:p>
        </w:tc>
      </w:tr>
      <w:tr w:rsidR="00E07B9E" w:rsidRPr="002608B1" w14:paraId="322861DF" w14:textId="77777777" w:rsidTr="0033484C">
        <w:tc>
          <w:tcPr>
            <w:tcW w:w="9350" w:type="dxa"/>
            <w:gridSpan w:val="2"/>
          </w:tcPr>
          <w:p w14:paraId="48E000EA" w14:textId="44966BDE" w:rsidR="002B25EB" w:rsidRPr="002608B1" w:rsidRDefault="00B854D8" w:rsidP="00F746AA">
            <w:pPr>
              <w:rPr>
                <w:noProof/>
                <w:color w:val="2E74B5"/>
                <w:lang w:bidi="ar-SA"/>
              </w:rPr>
            </w:pPr>
            <w:r w:rsidRPr="002608B1">
              <w:rPr>
                <w:noProof/>
                <w:color w:val="2E74B5"/>
                <w:lang w:bidi="ar-SA"/>
              </w:rPr>
              <w:t xml:space="preserve">    </w:t>
            </w:r>
            <w:r w:rsidR="00F746AA" w:rsidRPr="00101C74">
              <w:rPr>
                <w:noProof/>
                <w:color w:val="2E74B5"/>
                <w:lang w:bidi="ar-SA"/>
              </w:rPr>
              <w:t>Amount requested from MGMGP</w:t>
            </w:r>
            <w:r w:rsidR="00F746AA">
              <w:rPr>
                <w:rStyle w:val="FootnoteReference"/>
                <w:noProof/>
                <w:color w:val="2E74B5"/>
                <w:lang w:bidi="ar-SA"/>
              </w:rPr>
              <w:footnoteReference w:id="1"/>
            </w:r>
            <w:r w:rsidR="00F746AA" w:rsidRPr="00101C74">
              <w:rPr>
                <w:noProof/>
                <w:color w:val="2E74B5"/>
                <w:lang w:bidi="ar-SA"/>
              </w:rPr>
              <w:t>:  $________</w:t>
            </w:r>
          </w:p>
          <w:p w14:paraId="548FF7F5" w14:textId="77777777" w:rsidR="00B02765" w:rsidRPr="002608B1" w:rsidRDefault="00B02765" w:rsidP="00FC1E6A">
            <w:pPr>
              <w:rPr>
                <w:noProof/>
                <w:color w:val="2E74B5"/>
                <w:lang w:bidi="ar-SA"/>
              </w:rPr>
            </w:pPr>
          </w:p>
        </w:tc>
      </w:tr>
      <w:tr w:rsidR="00276A4B" w:rsidRPr="002608B1" w14:paraId="1AA5A4D8" w14:textId="77777777" w:rsidTr="0033484C">
        <w:tc>
          <w:tcPr>
            <w:tcW w:w="9350" w:type="dxa"/>
            <w:gridSpan w:val="2"/>
          </w:tcPr>
          <w:p w14:paraId="2616EF09" w14:textId="77777777" w:rsidR="00276A4B" w:rsidRPr="00276A4B" w:rsidRDefault="00276A4B" w:rsidP="00276A4B">
            <w:pPr>
              <w:pStyle w:val="paragraph"/>
              <w:spacing w:before="0" w:beforeAutospacing="0" w:after="0" w:afterAutospacing="0"/>
              <w:textAlignment w:val="baseline"/>
              <w:rPr>
                <w:rFonts w:ascii="Segoe UI" w:hAnsi="Segoe UI" w:cs="Segoe UI"/>
                <w:color w:val="2E74B5" w:themeColor="accent1" w:themeShade="BF"/>
                <w:sz w:val="18"/>
                <w:szCs w:val="18"/>
              </w:rPr>
            </w:pPr>
            <w:r w:rsidRPr="00276A4B">
              <w:rPr>
                <w:rStyle w:val="normaltextrun"/>
                <w:rFonts w:ascii="Calibri" w:hAnsi="Calibri" w:cs="Calibri"/>
                <w:b/>
                <w:bCs/>
                <w:color w:val="2E74B5" w:themeColor="accent1" w:themeShade="BF"/>
                <w:sz w:val="22"/>
                <w:szCs w:val="22"/>
                <w:shd w:val="clear" w:color="auto" w:fill="FFFF00"/>
                <w:lang w:val="en-US"/>
              </w:rPr>
              <w:t>New</w:t>
            </w:r>
            <w:r w:rsidRPr="00276A4B">
              <w:rPr>
                <w:rStyle w:val="normaltextrun"/>
                <w:rFonts w:ascii="Calibri" w:hAnsi="Calibri" w:cs="Calibri"/>
                <w:color w:val="2E74B5" w:themeColor="accent1" w:themeShade="BF"/>
                <w:sz w:val="22"/>
                <w:szCs w:val="22"/>
                <w:shd w:val="clear" w:color="auto" w:fill="FFFF00"/>
                <w:lang w:val="en-US"/>
              </w:rPr>
              <w:t>:</w:t>
            </w:r>
            <w:r w:rsidRPr="00276A4B">
              <w:rPr>
                <w:rStyle w:val="normaltextrun"/>
                <w:rFonts w:ascii="Calibri" w:hAnsi="Calibri" w:cs="Calibri"/>
                <w:color w:val="2E74B5" w:themeColor="accent1" w:themeShade="BF"/>
                <w:sz w:val="22"/>
                <w:szCs w:val="22"/>
                <w:lang w:val="en-US"/>
              </w:rPr>
              <w:t xml:space="preserve"> Do you have a policy for protection from sexual exploitation and abuse (PSEA)? </w:t>
            </w:r>
            <w:r w:rsidRPr="00276A4B">
              <w:rPr>
                <w:rStyle w:val="normaltextrun"/>
                <w:rFonts w:ascii="Segoe UI Symbol" w:hAnsi="Segoe UI Symbol" w:cs="Segoe UI"/>
                <w:color w:val="2E74B5" w:themeColor="accent1" w:themeShade="BF"/>
                <w:sz w:val="22"/>
                <w:szCs w:val="22"/>
                <w:lang w:val="en-US"/>
              </w:rPr>
              <w:t>☐</w:t>
            </w:r>
            <w:r w:rsidRPr="00276A4B">
              <w:rPr>
                <w:rStyle w:val="normaltextrun"/>
                <w:rFonts w:ascii="Calibri" w:hAnsi="Calibri" w:cs="Calibri"/>
                <w:color w:val="2E74B5" w:themeColor="accent1" w:themeShade="BF"/>
                <w:sz w:val="22"/>
                <w:szCs w:val="22"/>
                <w:lang w:val="en-US"/>
              </w:rPr>
              <w:t xml:space="preserve"> Yes    </w:t>
            </w:r>
            <w:r w:rsidRPr="00276A4B">
              <w:rPr>
                <w:rStyle w:val="normaltextrun"/>
                <w:rFonts w:ascii="Segoe UI Symbol" w:hAnsi="Segoe UI Symbol" w:cs="Segoe UI"/>
                <w:color w:val="2E74B5" w:themeColor="accent1" w:themeShade="BF"/>
                <w:sz w:val="22"/>
                <w:szCs w:val="22"/>
                <w:lang w:val="en-US"/>
              </w:rPr>
              <w:t>☐</w:t>
            </w:r>
            <w:r w:rsidRPr="00276A4B">
              <w:rPr>
                <w:rStyle w:val="normaltextrun"/>
                <w:rFonts w:ascii="Calibri" w:hAnsi="Calibri" w:cs="Calibri"/>
                <w:color w:val="2E74B5" w:themeColor="accent1" w:themeShade="BF"/>
                <w:sz w:val="22"/>
                <w:szCs w:val="22"/>
                <w:lang w:val="en-US"/>
              </w:rPr>
              <w:t xml:space="preserve"> No    </w:t>
            </w:r>
            <w:r w:rsidRPr="00276A4B">
              <w:rPr>
                <w:rStyle w:val="eop"/>
                <w:rFonts w:eastAsia="Calibri" w:cs="Calibri"/>
                <w:color w:val="2E74B5" w:themeColor="accent1" w:themeShade="BF"/>
                <w:sz w:val="22"/>
                <w:szCs w:val="22"/>
              </w:rPr>
              <w:t> </w:t>
            </w:r>
          </w:p>
          <w:p w14:paraId="58DD0595" w14:textId="77777777" w:rsidR="00276A4B" w:rsidRPr="00276A4B" w:rsidRDefault="00276A4B" w:rsidP="00276A4B">
            <w:pPr>
              <w:pStyle w:val="paragraph"/>
              <w:spacing w:before="0" w:beforeAutospacing="0" w:after="0" w:afterAutospacing="0"/>
              <w:textAlignment w:val="baseline"/>
              <w:rPr>
                <w:rFonts w:ascii="Segoe UI" w:hAnsi="Segoe UI" w:cs="Segoe UI"/>
                <w:color w:val="2E74B5" w:themeColor="accent1" w:themeShade="BF"/>
                <w:sz w:val="18"/>
                <w:szCs w:val="18"/>
              </w:rPr>
            </w:pPr>
            <w:r w:rsidRPr="00276A4B">
              <w:rPr>
                <w:rStyle w:val="normaltextrun"/>
                <w:rFonts w:ascii="Calibri" w:hAnsi="Calibri" w:cs="Calibri"/>
                <w:color w:val="2E74B5" w:themeColor="accent1" w:themeShade="BF"/>
                <w:sz w:val="22"/>
                <w:szCs w:val="22"/>
                <w:lang w:val="en-US"/>
              </w:rPr>
              <w:t xml:space="preserve">Is your local partner aware of it? </w:t>
            </w:r>
            <w:r w:rsidRPr="00276A4B">
              <w:rPr>
                <w:rStyle w:val="normaltextrun"/>
                <w:rFonts w:ascii="Segoe UI Symbol" w:hAnsi="Segoe UI Symbol" w:cs="Segoe UI"/>
                <w:color w:val="2E74B5" w:themeColor="accent1" w:themeShade="BF"/>
                <w:sz w:val="22"/>
                <w:szCs w:val="22"/>
                <w:lang w:val="en-US"/>
              </w:rPr>
              <w:t>☐</w:t>
            </w:r>
            <w:r w:rsidRPr="00276A4B">
              <w:rPr>
                <w:rStyle w:val="normaltextrun"/>
                <w:rFonts w:ascii="Calibri" w:hAnsi="Calibri" w:cs="Calibri"/>
                <w:color w:val="2E74B5" w:themeColor="accent1" w:themeShade="BF"/>
                <w:sz w:val="22"/>
                <w:szCs w:val="22"/>
                <w:lang w:val="en-US"/>
              </w:rPr>
              <w:t xml:space="preserve"> Yes    </w:t>
            </w:r>
            <w:r w:rsidRPr="00276A4B">
              <w:rPr>
                <w:rStyle w:val="normaltextrun"/>
                <w:rFonts w:ascii="Segoe UI Symbol" w:hAnsi="Segoe UI Symbol" w:cs="Segoe UI"/>
                <w:color w:val="2E74B5" w:themeColor="accent1" w:themeShade="BF"/>
                <w:sz w:val="22"/>
                <w:szCs w:val="22"/>
                <w:lang w:val="en-US"/>
              </w:rPr>
              <w:t>☐</w:t>
            </w:r>
            <w:r w:rsidRPr="00276A4B">
              <w:rPr>
                <w:rStyle w:val="normaltextrun"/>
                <w:rFonts w:ascii="Calibri" w:hAnsi="Calibri" w:cs="Calibri"/>
                <w:color w:val="2E74B5" w:themeColor="accent1" w:themeShade="BF"/>
                <w:sz w:val="22"/>
                <w:szCs w:val="22"/>
                <w:lang w:val="en-US"/>
              </w:rPr>
              <w:t xml:space="preserve"> No   </w:t>
            </w:r>
            <w:r w:rsidRPr="00276A4B">
              <w:rPr>
                <w:rStyle w:val="normaltextrun"/>
                <w:rFonts w:ascii="Calibri" w:hAnsi="Calibri" w:cs="Calibri"/>
                <w:color w:val="2E74B5" w:themeColor="accent1" w:themeShade="BF"/>
                <w:lang w:val="en-US"/>
              </w:rPr>
              <w:t> </w:t>
            </w:r>
            <w:r w:rsidRPr="00276A4B">
              <w:rPr>
                <w:rStyle w:val="eop"/>
                <w:rFonts w:eastAsia="Calibri" w:cs="Calibri"/>
                <w:color w:val="2E74B5" w:themeColor="accent1" w:themeShade="BF"/>
              </w:rPr>
              <w:t> </w:t>
            </w:r>
          </w:p>
          <w:p w14:paraId="501A43BE" w14:textId="77777777" w:rsidR="00276A4B" w:rsidRPr="00276A4B" w:rsidRDefault="00276A4B" w:rsidP="00F746AA">
            <w:pPr>
              <w:rPr>
                <w:noProof/>
                <w:color w:val="2E74B5"/>
                <w:lang w:val="en-CA" w:bidi="ar-SA"/>
              </w:rPr>
            </w:pPr>
          </w:p>
        </w:tc>
      </w:tr>
      <w:tr w:rsidR="007F19BF" w:rsidRPr="002608B1" w14:paraId="6FB0D972" w14:textId="77777777" w:rsidTr="0066598A">
        <w:trPr>
          <w:trHeight w:val="2582"/>
        </w:trPr>
        <w:tc>
          <w:tcPr>
            <w:tcW w:w="9350" w:type="dxa"/>
            <w:gridSpan w:val="2"/>
          </w:tcPr>
          <w:p w14:paraId="64CD9264" w14:textId="77777777" w:rsidR="005521BB" w:rsidRPr="005521BB" w:rsidRDefault="005521BB" w:rsidP="005521BB">
            <w:pPr>
              <w:rPr>
                <w:b/>
                <w:bCs/>
                <w:noProof/>
                <w:color w:val="2E74B5"/>
                <w:lang w:bidi="ar-SA"/>
              </w:rPr>
            </w:pPr>
            <w:r w:rsidRPr="005521BB">
              <w:rPr>
                <w:b/>
                <w:bCs/>
                <w:noProof/>
                <w:color w:val="2E74B5"/>
                <w:lang w:bidi="ar-SA"/>
              </w:rPr>
              <w:t>Which of the 6 FIAP action areas (Canada's Feminist International Assistance Policy) this project fit in?</w:t>
            </w:r>
          </w:p>
          <w:p w14:paraId="3D7602A2" w14:textId="77777777" w:rsidR="005521BB" w:rsidRPr="005521BB" w:rsidRDefault="00000000" w:rsidP="005521BB">
            <w:pPr>
              <w:rPr>
                <w:noProof/>
                <w:color w:val="2E74B5"/>
                <w:lang w:bidi="ar-SA"/>
              </w:rPr>
            </w:pPr>
            <w:sdt>
              <w:sdtPr>
                <w:rPr>
                  <w:noProof/>
                  <w:color w:val="2E74B5"/>
                  <w:lang w:bidi="ar-SA"/>
                </w:rPr>
                <w:id w:val="1837412909"/>
                <w14:checkbox>
                  <w14:checked w14:val="0"/>
                  <w14:checkedState w14:val="2612" w14:font="MS Gothic"/>
                  <w14:uncheckedState w14:val="2610" w14:font="MS Gothic"/>
                </w14:checkbox>
              </w:sdtPr>
              <w:sdtContent>
                <w:r w:rsidR="005521BB" w:rsidRPr="005521BB">
                  <w:rPr>
                    <w:rFonts w:ascii="Segoe UI Symbol" w:hAnsi="Segoe UI Symbol" w:cs="Segoe UI Symbol"/>
                    <w:noProof/>
                    <w:color w:val="2E74B5"/>
                    <w:lang w:bidi="ar-SA"/>
                  </w:rPr>
                  <w:t>☐</w:t>
                </w:r>
              </w:sdtContent>
            </w:sdt>
            <w:r w:rsidR="005521BB" w:rsidRPr="005521BB">
              <w:rPr>
                <w:noProof/>
                <w:color w:val="2E74B5"/>
                <w:lang w:bidi="ar-SA"/>
              </w:rPr>
              <w:t xml:space="preserve"> Gender equality and the empowerment of women and girls;</w:t>
            </w:r>
          </w:p>
          <w:p w14:paraId="734FE7CD" w14:textId="77777777" w:rsidR="005521BB" w:rsidRPr="005521BB" w:rsidRDefault="00000000" w:rsidP="005521BB">
            <w:pPr>
              <w:rPr>
                <w:noProof/>
                <w:color w:val="2E74B5"/>
                <w:lang w:bidi="ar-SA"/>
              </w:rPr>
            </w:pPr>
            <w:sdt>
              <w:sdtPr>
                <w:rPr>
                  <w:noProof/>
                  <w:color w:val="2E74B5"/>
                  <w:lang w:bidi="ar-SA"/>
                </w:rPr>
                <w:id w:val="-749966559"/>
                <w14:checkbox>
                  <w14:checked w14:val="0"/>
                  <w14:checkedState w14:val="2612" w14:font="MS Gothic"/>
                  <w14:uncheckedState w14:val="2610" w14:font="MS Gothic"/>
                </w14:checkbox>
              </w:sdtPr>
              <w:sdtContent>
                <w:r w:rsidR="005521BB" w:rsidRPr="005521BB">
                  <w:rPr>
                    <w:rFonts w:ascii="Segoe UI Symbol" w:hAnsi="Segoe UI Symbol" w:cs="Segoe UI Symbol"/>
                    <w:noProof/>
                    <w:color w:val="2E74B5"/>
                    <w:lang w:bidi="ar-SA"/>
                  </w:rPr>
                  <w:t>☐</w:t>
                </w:r>
              </w:sdtContent>
            </w:sdt>
            <w:r w:rsidR="005521BB" w:rsidRPr="005521BB">
              <w:rPr>
                <w:noProof/>
                <w:color w:val="2E74B5"/>
                <w:lang w:bidi="ar-SA"/>
              </w:rPr>
              <w:t xml:space="preserve"> Human dignity;</w:t>
            </w:r>
          </w:p>
          <w:p w14:paraId="5B7C9357" w14:textId="77777777" w:rsidR="005521BB" w:rsidRPr="005521BB" w:rsidRDefault="00000000" w:rsidP="005521BB">
            <w:pPr>
              <w:rPr>
                <w:noProof/>
                <w:color w:val="2E74B5"/>
                <w:lang w:bidi="ar-SA"/>
              </w:rPr>
            </w:pPr>
            <w:sdt>
              <w:sdtPr>
                <w:rPr>
                  <w:noProof/>
                  <w:color w:val="2E74B5"/>
                  <w:lang w:bidi="ar-SA"/>
                </w:rPr>
                <w:id w:val="1779764598"/>
                <w14:checkbox>
                  <w14:checked w14:val="0"/>
                  <w14:checkedState w14:val="2612" w14:font="MS Gothic"/>
                  <w14:uncheckedState w14:val="2610" w14:font="MS Gothic"/>
                </w14:checkbox>
              </w:sdtPr>
              <w:sdtContent>
                <w:r w:rsidR="005521BB" w:rsidRPr="005521BB">
                  <w:rPr>
                    <w:rFonts w:ascii="Segoe UI Symbol" w:hAnsi="Segoe UI Symbol" w:cs="Segoe UI Symbol"/>
                    <w:noProof/>
                    <w:color w:val="2E74B5"/>
                    <w:lang w:bidi="ar-SA"/>
                  </w:rPr>
                  <w:t>☐</w:t>
                </w:r>
              </w:sdtContent>
            </w:sdt>
            <w:r w:rsidR="005521BB" w:rsidRPr="005521BB">
              <w:rPr>
                <w:noProof/>
                <w:color w:val="2E74B5"/>
                <w:lang w:bidi="ar-SA"/>
              </w:rPr>
              <w:t xml:space="preserve"> Growth that works for everyone;</w:t>
            </w:r>
          </w:p>
          <w:p w14:paraId="552D51C9" w14:textId="77777777" w:rsidR="005521BB" w:rsidRPr="005521BB" w:rsidRDefault="00000000" w:rsidP="005521BB">
            <w:pPr>
              <w:rPr>
                <w:noProof/>
                <w:color w:val="2E74B5"/>
                <w:lang w:bidi="ar-SA"/>
              </w:rPr>
            </w:pPr>
            <w:sdt>
              <w:sdtPr>
                <w:rPr>
                  <w:noProof/>
                  <w:color w:val="2E74B5"/>
                  <w:lang w:bidi="ar-SA"/>
                </w:rPr>
                <w:id w:val="1599907620"/>
                <w14:checkbox>
                  <w14:checked w14:val="0"/>
                  <w14:checkedState w14:val="2612" w14:font="MS Gothic"/>
                  <w14:uncheckedState w14:val="2610" w14:font="MS Gothic"/>
                </w14:checkbox>
              </w:sdtPr>
              <w:sdtContent>
                <w:r w:rsidR="005521BB" w:rsidRPr="005521BB">
                  <w:rPr>
                    <w:rFonts w:ascii="Segoe UI Symbol" w:hAnsi="Segoe UI Symbol" w:cs="Segoe UI Symbol"/>
                    <w:noProof/>
                    <w:color w:val="2E74B5"/>
                    <w:lang w:bidi="ar-SA"/>
                  </w:rPr>
                  <w:t>☐</w:t>
                </w:r>
              </w:sdtContent>
            </w:sdt>
            <w:r w:rsidR="005521BB" w:rsidRPr="005521BB">
              <w:rPr>
                <w:noProof/>
                <w:color w:val="2E74B5"/>
                <w:lang w:bidi="ar-SA"/>
              </w:rPr>
              <w:t xml:space="preserve"> Environment and climate action;</w:t>
            </w:r>
          </w:p>
          <w:p w14:paraId="46A77C69" w14:textId="77777777" w:rsidR="005521BB" w:rsidRPr="005521BB" w:rsidRDefault="00000000" w:rsidP="005521BB">
            <w:pPr>
              <w:rPr>
                <w:noProof/>
                <w:color w:val="2E74B5"/>
                <w:lang w:bidi="ar-SA"/>
              </w:rPr>
            </w:pPr>
            <w:sdt>
              <w:sdtPr>
                <w:rPr>
                  <w:noProof/>
                  <w:color w:val="2E74B5"/>
                  <w:lang w:bidi="ar-SA"/>
                </w:rPr>
                <w:id w:val="2090261782"/>
                <w14:checkbox>
                  <w14:checked w14:val="0"/>
                  <w14:checkedState w14:val="2612" w14:font="MS Gothic"/>
                  <w14:uncheckedState w14:val="2610" w14:font="MS Gothic"/>
                </w14:checkbox>
              </w:sdtPr>
              <w:sdtContent>
                <w:r w:rsidR="005521BB" w:rsidRPr="005521BB">
                  <w:rPr>
                    <w:rFonts w:ascii="Segoe UI Symbol" w:hAnsi="Segoe UI Symbol" w:cs="Segoe UI Symbol"/>
                    <w:noProof/>
                    <w:color w:val="2E74B5"/>
                    <w:lang w:bidi="ar-SA"/>
                  </w:rPr>
                  <w:t>☐</w:t>
                </w:r>
              </w:sdtContent>
            </w:sdt>
            <w:r w:rsidR="005521BB" w:rsidRPr="005521BB">
              <w:rPr>
                <w:noProof/>
                <w:color w:val="2E74B5"/>
                <w:lang w:bidi="ar-SA"/>
              </w:rPr>
              <w:t xml:space="preserve"> Inclusive governance; and</w:t>
            </w:r>
          </w:p>
          <w:p w14:paraId="15C9899C" w14:textId="225CB3AB" w:rsidR="007F19BF" w:rsidRPr="00276A4B" w:rsidRDefault="00000000" w:rsidP="005521BB">
            <w:pPr>
              <w:pStyle w:val="paragraph"/>
              <w:spacing w:before="0" w:beforeAutospacing="0" w:after="0" w:afterAutospacing="0"/>
              <w:textAlignment w:val="baseline"/>
              <w:rPr>
                <w:rStyle w:val="normaltextrun"/>
                <w:rFonts w:ascii="Calibri" w:hAnsi="Calibri" w:cs="Calibri"/>
                <w:b/>
                <w:bCs/>
                <w:color w:val="2E74B5" w:themeColor="accent1" w:themeShade="BF"/>
                <w:sz w:val="22"/>
                <w:szCs w:val="22"/>
                <w:shd w:val="clear" w:color="auto" w:fill="FFFF00"/>
                <w:lang w:val="en-US"/>
              </w:rPr>
            </w:pPr>
            <w:sdt>
              <w:sdtPr>
                <w:rPr>
                  <w:rFonts w:ascii="Calibri" w:eastAsia="Calibri" w:hAnsi="Calibri"/>
                  <w:noProof/>
                  <w:color w:val="2E74B5"/>
                  <w:lang w:val="en-US" w:eastAsia="en-US"/>
                </w:rPr>
                <w:id w:val="24831384"/>
                <w14:checkbox>
                  <w14:checked w14:val="0"/>
                  <w14:checkedState w14:val="2612" w14:font="MS Gothic"/>
                  <w14:uncheckedState w14:val="2610" w14:font="MS Gothic"/>
                </w14:checkbox>
              </w:sdtPr>
              <w:sdtContent>
                <w:r w:rsidR="005521BB" w:rsidRPr="005521BB">
                  <w:rPr>
                    <w:rFonts w:ascii="Segoe UI Symbol" w:eastAsia="Calibri" w:hAnsi="Segoe UI Symbol" w:cs="Segoe UI Symbol"/>
                    <w:noProof/>
                    <w:color w:val="2E74B5"/>
                    <w:lang w:val="en-US" w:eastAsia="en-US"/>
                  </w:rPr>
                  <w:t>☐</w:t>
                </w:r>
              </w:sdtContent>
            </w:sdt>
            <w:r w:rsidR="005521BB" w:rsidRPr="005521BB">
              <w:rPr>
                <w:rFonts w:ascii="Calibri" w:eastAsia="Calibri" w:hAnsi="Calibri"/>
                <w:noProof/>
                <w:color w:val="2E74B5"/>
                <w:lang w:val="en-US" w:eastAsia="en-US"/>
              </w:rPr>
              <w:t xml:space="preserve"> Peace and security.</w:t>
            </w:r>
          </w:p>
        </w:tc>
      </w:tr>
    </w:tbl>
    <w:p w14:paraId="523F891E" w14:textId="77777777" w:rsidR="002B25EB" w:rsidRPr="002608B1" w:rsidRDefault="002B25EB" w:rsidP="002B25EB">
      <w:pPr>
        <w:rPr>
          <w:b/>
          <w:noProof/>
          <w:color w:val="2E74B5"/>
          <w:lang w:bidi="ar-SA"/>
        </w:rPr>
      </w:pPr>
    </w:p>
    <w:p w14:paraId="6A7C2D52" w14:textId="77777777" w:rsidR="002B25EB" w:rsidRPr="002608B1" w:rsidRDefault="002B25EB" w:rsidP="002B25EB">
      <w:pPr>
        <w:rPr>
          <w:noProof/>
          <w:color w:val="2E74B5"/>
          <w:lang w:bidi="ar-SA"/>
        </w:rPr>
      </w:pPr>
      <w:r w:rsidRPr="002608B1">
        <w:rPr>
          <w:noProof/>
          <w:color w:val="2E74B5"/>
          <w:lang w:bidi="ar-SA"/>
        </w:rPr>
        <w:t xml:space="preserve">*A sponsoring organization may be used when the applicant </w:t>
      </w:r>
      <w:r w:rsidR="001E0C32" w:rsidRPr="002608B1">
        <w:rPr>
          <w:noProof/>
          <w:color w:val="2E74B5"/>
          <w:lang w:bidi="ar-SA"/>
        </w:rPr>
        <w:t xml:space="preserve">organization </w:t>
      </w:r>
      <w:r w:rsidRPr="002608B1">
        <w:rPr>
          <w:noProof/>
          <w:color w:val="2E74B5"/>
          <w:lang w:bidi="ar-SA"/>
        </w:rPr>
        <w:t>does not have charitable status. Please see requirements in the guide for use of sponsoring organizations.</w:t>
      </w:r>
    </w:p>
    <w:p w14:paraId="38E3926F" w14:textId="77777777" w:rsidR="002B25EB" w:rsidRPr="002608B1" w:rsidRDefault="002B25EB" w:rsidP="002B25EB">
      <w:pPr>
        <w:rPr>
          <w:color w:val="2E74B5"/>
        </w:rPr>
      </w:pPr>
    </w:p>
    <w:p w14:paraId="0D757888" w14:textId="77777777" w:rsidR="002B25EB" w:rsidRPr="002608B1" w:rsidRDefault="002B25EB" w:rsidP="002B25EB">
      <w:pPr>
        <w:rPr>
          <w:b/>
          <w:color w:val="2E74B5"/>
        </w:rPr>
      </w:pPr>
      <w:r w:rsidRPr="002608B1">
        <w:rPr>
          <w:b/>
          <w:color w:val="2E74B5"/>
        </w:rPr>
        <w:t xml:space="preserve">How did you hear about the Community Solidarity Fund? </w:t>
      </w:r>
    </w:p>
    <w:p w14:paraId="6E9DA277" w14:textId="77777777" w:rsidR="002B25EB" w:rsidRPr="002608B1" w:rsidRDefault="002B25EB" w:rsidP="002B25EB">
      <w:pPr>
        <w:rPr>
          <w:color w:val="2E74B5"/>
        </w:rPr>
      </w:pPr>
    </w:p>
    <w:p w14:paraId="306E9DC0" w14:textId="77777777" w:rsidR="00B02765" w:rsidRPr="002608B1" w:rsidRDefault="00B02765" w:rsidP="002B25EB">
      <w:pPr>
        <w:rPr>
          <w:color w:val="2E74B5"/>
        </w:rPr>
      </w:pPr>
    </w:p>
    <w:p w14:paraId="1EA6A598" w14:textId="06E80077" w:rsidR="00406907" w:rsidRPr="002608B1" w:rsidRDefault="00B02765" w:rsidP="002B25EB">
      <w:pPr>
        <w:rPr>
          <w:color w:val="2E74B5"/>
        </w:rPr>
      </w:pPr>
      <w:r w:rsidRPr="002608B1">
        <w:rPr>
          <w:b/>
          <w:color w:val="2E74B5"/>
        </w:rPr>
        <w:t>Have you attended a Community Solidarity Fund Orientation session?</w:t>
      </w:r>
      <w:r w:rsidRPr="002608B1">
        <w:rPr>
          <w:color w:val="2E74B5"/>
        </w:rPr>
        <w:t xml:space="preserve">   Yes </w:t>
      </w:r>
      <w:sdt>
        <w:sdtPr>
          <w:rPr>
            <w:color w:val="2E74B5"/>
          </w:rPr>
          <w:id w:val="-610361961"/>
          <w14:checkbox>
            <w14:checked w14:val="0"/>
            <w14:checkedState w14:val="2612" w14:font="MS Gothic"/>
            <w14:uncheckedState w14:val="2610" w14:font="MS Gothic"/>
          </w14:checkbox>
        </w:sdtPr>
        <w:sdtContent>
          <w:r w:rsidR="00D67AEC" w:rsidRPr="002608B1">
            <w:rPr>
              <w:rFonts w:ascii="MS Gothic" w:eastAsia="MS Gothic" w:hAnsi="MS Gothic" w:hint="eastAsia"/>
              <w:color w:val="2E74B5"/>
            </w:rPr>
            <w:t>☐</w:t>
          </w:r>
        </w:sdtContent>
      </w:sdt>
      <w:r w:rsidR="0020411E" w:rsidRPr="002608B1">
        <w:rPr>
          <w:color w:val="2E74B5"/>
        </w:rPr>
        <w:t xml:space="preserve"> </w:t>
      </w:r>
      <w:r w:rsidRPr="002608B1">
        <w:rPr>
          <w:color w:val="2E74B5"/>
        </w:rPr>
        <w:t>No</w:t>
      </w:r>
      <w:sdt>
        <w:sdtPr>
          <w:rPr>
            <w:color w:val="2E74B5"/>
          </w:rPr>
          <w:id w:val="1820540830"/>
          <w14:checkbox>
            <w14:checked w14:val="0"/>
            <w14:checkedState w14:val="2612" w14:font="MS Gothic"/>
            <w14:uncheckedState w14:val="2610" w14:font="MS Gothic"/>
          </w14:checkbox>
        </w:sdtPr>
        <w:sdtContent>
          <w:r w:rsidR="007E576A">
            <w:rPr>
              <w:rFonts w:ascii="MS Gothic" w:eastAsia="MS Gothic" w:hAnsi="MS Gothic" w:hint="eastAsia"/>
              <w:color w:val="2E74B5"/>
            </w:rPr>
            <w:t>☐</w:t>
          </w:r>
        </w:sdtContent>
      </w:sdt>
    </w:p>
    <w:p w14:paraId="7A2B7FB2" w14:textId="77777777" w:rsidR="001E0C32" w:rsidRPr="002608B1" w:rsidRDefault="001E0C32" w:rsidP="002B25EB">
      <w:pPr>
        <w:rPr>
          <w:color w:val="2E74B5"/>
        </w:rPr>
      </w:pPr>
    </w:p>
    <w:p w14:paraId="71CEDACE" w14:textId="1064D512" w:rsidR="00AE26C0" w:rsidRPr="002608B1" w:rsidRDefault="002B25EB" w:rsidP="00AE26C0">
      <w:pPr>
        <w:pStyle w:val="Heading2"/>
        <w:rPr>
          <w:color w:val="2E74B5"/>
          <w:sz w:val="26"/>
          <w:szCs w:val="26"/>
          <w:lang w:val="en-US"/>
        </w:rPr>
      </w:pPr>
      <w:bookmarkStart w:id="2" w:name="_Toc272324336"/>
      <w:bookmarkStart w:id="3" w:name="_Toc289940164"/>
      <w:r w:rsidRPr="002608B1">
        <w:rPr>
          <w:color w:val="2E74B5"/>
          <w:sz w:val="26"/>
          <w:szCs w:val="26"/>
        </w:rPr>
        <w:lastRenderedPageBreak/>
        <w:t>Part B:  Project Context</w:t>
      </w:r>
      <w:bookmarkEnd w:id="2"/>
      <w:bookmarkEnd w:id="3"/>
    </w:p>
    <w:p w14:paraId="27ACF684" w14:textId="77777777" w:rsidR="000F741B" w:rsidRPr="002608B1" w:rsidRDefault="000F741B" w:rsidP="00BB2A1F">
      <w:pPr>
        <w:rPr>
          <w:i/>
          <w:color w:val="2E74B5"/>
          <w:lang w:eastAsia="x-none"/>
        </w:rPr>
      </w:pPr>
      <w:r w:rsidRPr="002608B1">
        <w:rPr>
          <w:i/>
          <w:color w:val="2E74B5"/>
          <w:lang w:eastAsia="x-none"/>
        </w:rPr>
        <w:t xml:space="preserve">(This section addresses </w:t>
      </w:r>
      <w:r w:rsidR="003E1C1E" w:rsidRPr="002608B1">
        <w:rPr>
          <w:i/>
          <w:color w:val="2E74B5"/>
          <w:lang w:eastAsia="x-none"/>
        </w:rPr>
        <w:t xml:space="preserve">MCIC </w:t>
      </w:r>
      <w:r w:rsidRPr="002608B1">
        <w:rPr>
          <w:i/>
          <w:color w:val="2E74B5"/>
          <w:lang w:eastAsia="x-none"/>
        </w:rPr>
        <w:t>Principle #6)</w:t>
      </w:r>
    </w:p>
    <w:p w14:paraId="3179EC2A" w14:textId="77777777" w:rsidR="00AE26C0" w:rsidRPr="002608B1" w:rsidRDefault="00AE26C0" w:rsidP="00BB2A1F">
      <w:pPr>
        <w:rPr>
          <w:i/>
          <w:color w:val="2E74B5"/>
          <w:lang w:eastAsia="x-none"/>
        </w:rPr>
      </w:pPr>
    </w:p>
    <w:p w14:paraId="2D65C24E" w14:textId="77777777" w:rsidR="001E0C32" w:rsidRPr="002608B1" w:rsidRDefault="002B25EB" w:rsidP="001E0C32">
      <w:pPr>
        <w:numPr>
          <w:ilvl w:val="0"/>
          <w:numId w:val="1"/>
        </w:numPr>
        <w:rPr>
          <w:color w:val="2E74B5"/>
        </w:rPr>
      </w:pPr>
      <w:r w:rsidRPr="002608B1">
        <w:rPr>
          <w:color w:val="2E74B5"/>
        </w:rPr>
        <w:t>Describe the</w:t>
      </w:r>
      <w:r w:rsidR="00E815F0" w:rsidRPr="002608B1">
        <w:rPr>
          <w:color w:val="2E74B5"/>
        </w:rPr>
        <w:t xml:space="preserve"> relevant</w:t>
      </w:r>
      <w:r w:rsidRPr="002608B1">
        <w:rPr>
          <w:color w:val="2E74B5"/>
        </w:rPr>
        <w:t xml:space="preserve"> national, </w:t>
      </w:r>
      <w:proofErr w:type="gramStart"/>
      <w:r w:rsidRPr="002608B1">
        <w:rPr>
          <w:color w:val="2E74B5"/>
        </w:rPr>
        <w:t>regional</w:t>
      </w:r>
      <w:proofErr w:type="gramEnd"/>
      <w:r w:rsidRPr="002608B1">
        <w:rPr>
          <w:color w:val="2E74B5"/>
        </w:rPr>
        <w:t xml:space="preserve"> and local context of the project area.</w:t>
      </w:r>
      <w:r w:rsidR="001E0C32" w:rsidRPr="002608B1">
        <w:rPr>
          <w:color w:val="2E74B5"/>
        </w:rPr>
        <w:t xml:space="preserve"> What are the problems that you want to address through this project?</w:t>
      </w:r>
      <w:r w:rsidR="00E815F0" w:rsidRPr="002608B1">
        <w:rPr>
          <w:color w:val="2E74B5"/>
        </w:rPr>
        <w:t xml:space="preserve"> (1-2 paragraphs)</w:t>
      </w:r>
    </w:p>
    <w:p w14:paraId="33DBE2E8" w14:textId="77777777" w:rsidR="002B25EB" w:rsidRPr="002608B1" w:rsidRDefault="002B25EB" w:rsidP="002B25EB">
      <w:pPr>
        <w:numPr>
          <w:ilvl w:val="0"/>
          <w:numId w:val="1"/>
        </w:numPr>
        <w:rPr>
          <w:color w:val="2E74B5"/>
        </w:rPr>
      </w:pPr>
      <w:r w:rsidRPr="002608B1">
        <w:rPr>
          <w:color w:val="2E74B5"/>
        </w:rPr>
        <w:t>Describe any previous involvement your organization has had in the project area (1</w:t>
      </w:r>
      <w:r w:rsidR="009944CC" w:rsidRPr="002608B1">
        <w:rPr>
          <w:color w:val="2E74B5"/>
        </w:rPr>
        <w:t>-</w:t>
      </w:r>
      <w:r w:rsidRPr="002608B1">
        <w:rPr>
          <w:color w:val="2E74B5"/>
        </w:rPr>
        <w:t>2 paragraphs, if applicable).</w:t>
      </w:r>
    </w:p>
    <w:p w14:paraId="159CBD71" w14:textId="77777777" w:rsidR="002B25EB" w:rsidRPr="002608B1" w:rsidRDefault="002B25EB" w:rsidP="002B25EB">
      <w:pPr>
        <w:numPr>
          <w:ilvl w:val="0"/>
          <w:numId w:val="1"/>
        </w:numPr>
        <w:rPr>
          <w:color w:val="2E74B5"/>
        </w:rPr>
      </w:pPr>
      <w:r w:rsidRPr="002608B1">
        <w:rPr>
          <w:color w:val="2E74B5"/>
        </w:rPr>
        <w:t>Provide a brief introduction to the overseas partner</w:t>
      </w:r>
      <w:r w:rsidR="00DB770E" w:rsidRPr="002608B1">
        <w:rPr>
          <w:color w:val="2E74B5"/>
        </w:rPr>
        <w:t>(</w:t>
      </w:r>
      <w:r w:rsidRPr="002608B1">
        <w:rPr>
          <w:color w:val="2E74B5"/>
        </w:rPr>
        <w:t>s</w:t>
      </w:r>
      <w:r w:rsidR="00DB770E" w:rsidRPr="002608B1">
        <w:rPr>
          <w:color w:val="2E74B5"/>
        </w:rPr>
        <w:t>)</w:t>
      </w:r>
      <w:r w:rsidR="000A57E6" w:rsidRPr="002608B1">
        <w:rPr>
          <w:color w:val="2E74B5"/>
        </w:rPr>
        <w:t xml:space="preserve"> </w:t>
      </w:r>
      <w:r w:rsidRPr="002608B1">
        <w:rPr>
          <w:color w:val="2E74B5"/>
        </w:rPr>
        <w:t xml:space="preserve">you plan to work with on your project:  their history, </w:t>
      </w:r>
      <w:proofErr w:type="gramStart"/>
      <w:r w:rsidRPr="002608B1">
        <w:rPr>
          <w:color w:val="2E74B5"/>
        </w:rPr>
        <w:t>main focus</w:t>
      </w:r>
      <w:proofErr w:type="gramEnd"/>
      <w:r w:rsidRPr="002608B1">
        <w:rPr>
          <w:color w:val="2E74B5"/>
        </w:rPr>
        <w:t xml:space="preserve"> areas and general capacity</w:t>
      </w:r>
      <w:r w:rsidR="009944CC" w:rsidRPr="002608B1">
        <w:rPr>
          <w:color w:val="2E74B5"/>
        </w:rPr>
        <w:t xml:space="preserve"> (1-2 paragraphs)</w:t>
      </w:r>
      <w:r w:rsidRPr="002608B1">
        <w:rPr>
          <w:color w:val="2E74B5"/>
        </w:rPr>
        <w:t xml:space="preserve">. Please note that a description of partners’ role in project implementation should </w:t>
      </w:r>
      <w:r w:rsidRPr="002608B1">
        <w:rPr>
          <w:i/>
          <w:color w:val="2E74B5"/>
        </w:rPr>
        <w:t xml:space="preserve">only </w:t>
      </w:r>
      <w:r w:rsidRPr="002608B1">
        <w:rPr>
          <w:color w:val="2E74B5"/>
        </w:rPr>
        <w:t>be included in Part C.</w:t>
      </w:r>
    </w:p>
    <w:p w14:paraId="391C65C1" w14:textId="77777777" w:rsidR="002B25EB" w:rsidRPr="002608B1" w:rsidRDefault="002B25EB" w:rsidP="002B25EB">
      <w:pPr>
        <w:numPr>
          <w:ilvl w:val="0"/>
          <w:numId w:val="1"/>
        </w:numPr>
        <w:rPr>
          <w:color w:val="2E74B5"/>
        </w:rPr>
      </w:pPr>
      <w:r w:rsidRPr="002608B1">
        <w:rPr>
          <w:color w:val="2E74B5"/>
        </w:rPr>
        <w:t>Describe the connections between your group, Manitobans in general and your partner</w:t>
      </w:r>
      <w:r w:rsidR="00731B11" w:rsidRPr="002608B1">
        <w:rPr>
          <w:color w:val="2E74B5"/>
        </w:rPr>
        <w:t>(</w:t>
      </w:r>
      <w:r w:rsidRPr="002608B1">
        <w:rPr>
          <w:color w:val="2E74B5"/>
        </w:rPr>
        <w:t>s</w:t>
      </w:r>
      <w:r w:rsidR="00731B11" w:rsidRPr="002608B1">
        <w:rPr>
          <w:color w:val="2E74B5"/>
        </w:rPr>
        <w:t>)</w:t>
      </w:r>
      <w:r w:rsidRPr="002608B1">
        <w:rPr>
          <w:color w:val="2E74B5"/>
        </w:rPr>
        <w:t xml:space="preserve"> overseas. How will funds from the CSF strengthen these connections?</w:t>
      </w:r>
    </w:p>
    <w:p w14:paraId="11785E74" w14:textId="77777777" w:rsidR="002B25EB" w:rsidRPr="002608B1" w:rsidRDefault="002B25EB" w:rsidP="002B25EB">
      <w:pPr>
        <w:rPr>
          <w:color w:val="2E74B5"/>
        </w:rPr>
      </w:pPr>
    </w:p>
    <w:p w14:paraId="51CC4A9A" w14:textId="6571C95A" w:rsidR="00AE26C0" w:rsidRPr="002608B1" w:rsidRDefault="002B25EB" w:rsidP="00AE26C0">
      <w:pPr>
        <w:pStyle w:val="Heading2"/>
        <w:rPr>
          <w:color w:val="2E74B5"/>
          <w:sz w:val="26"/>
          <w:szCs w:val="26"/>
        </w:rPr>
      </w:pPr>
      <w:bookmarkStart w:id="4" w:name="_Toc289940165"/>
      <w:r w:rsidRPr="002608B1">
        <w:rPr>
          <w:color w:val="2E74B5"/>
          <w:sz w:val="26"/>
          <w:szCs w:val="26"/>
        </w:rPr>
        <w:t>Part C:  Project Description</w:t>
      </w:r>
      <w:bookmarkEnd w:id="4"/>
    </w:p>
    <w:p w14:paraId="2556D435" w14:textId="77777777" w:rsidR="00F64741" w:rsidRPr="002608B1" w:rsidRDefault="00F64741" w:rsidP="00BB2A1F">
      <w:pPr>
        <w:rPr>
          <w:i/>
          <w:color w:val="2E74B5"/>
          <w:lang w:eastAsia="x-none"/>
        </w:rPr>
      </w:pPr>
      <w:r w:rsidRPr="002608B1">
        <w:rPr>
          <w:i/>
          <w:color w:val="2E74B5"/>
          <w:lang w:eastAsia="x-none"/>
        </w:rPr>
        <w:t xml:space="preserve">(This section addresses </w:t>
      </w:r>
      <w:r w:rsidR="003E1C1E" w:rsidRPr="002608B1">
        <w:rPr>
          <w:i/>
          <w:color w:val="2E74B5"/>
          <w:lang w:eastAsia="x-none"/>
        </w:rPr>
        <w:t xml:space="preserve">MCIC </w:t>
      </w:r>
      <w:r w:rsidRPr="002608B1">
        <w:rPr>
          <w:i/>
          <w:color w:val="2E74B5"/>
          <w:lang w:eastAsia="x-none"/>
        </w:rPr>
        <w:t>Principle</w:t>
      </w:r>
      <w:r w:rsidR="009266E2" w:rsidRPr="002608B1">
        <w:rPr>
          <w:i/>
          <w:color w:val="2E74B5"/>
          <w:lang w:eastAsia="x-none"/>
        </w:rPr>
        <w:t>s</w:t>
      </w:r>
      <w:r w:rsidRPr="002608B1">
        <w:rPr>
          <w:i/>
          <w:color w:val="2E74B5"/>
          <w:lang w:eastAsia="x-none"/>
        </w:rPr>
        <w:t xml:space="preserve"> #3</w:t>
      </w:r>
      <w:r w:rsidR="003E1C1E" w:rsidRPr="002608B1">
        <w:rPr>
          <w:i/>
          <w:color w:val="2E74B5"/>
          <w:lang w:eastAsia="x-none"/>
        </w:rPr>
        <w:t xml:space="preserve"> and #8</w:t>
      </w:r>
      <w:r w:rsidRPr="002608B1">
        <w:rPr>
          <w:i/>
          <w:color w:val="2E74B5"/>
          <w:lang w:eastAsia="x-none"/>
        </w:rPr>
        <w:t>)</w:t>
      </w:r>
    </w:p>
    <w:p w14:paraId="0F17BC11" w14:textId="77777777" w:rsidR="00AE26C0" w:rsidRPr="002608B1" w:rsidRDefault="00AE26C0" w:rsidP="00BB2A1F">
      <w:pPr>
        <w:rPr>
          <w:color w:val="2E74B5"/>
          <w:lang w:val="x-none" w:eastAsia="x-none"/>
        </w:rPr>
      </w:pPr>
    </w:p>
    <w:p w14:paraId="1C967E3E" w14:textId="77777777" w:rsidR="002B25EB" w:rsidRPr="002608B1" w:rsidRDefault="002B25EB" w:rsidP="002B25EB">
      <w:pPr>
        <w:numPr>
          <w:ilvl w:val="0"/>
          <w:numId w:val="6"/>
        </w:numPr>
        <w:rPr>
          <w:color w:val="2E74B5"/>
        </w:rPr>
      </w:pPr>
      <w:r w:rsidRPr="002608B1">
        <w:rPr>
          <w:color w:val="2E74B5"/>
        </w:rPr>
        <w:t>Identify the project</w:t>
      </w:r>
      <w:r w:rsidR="00163AB7" w:rsidRPr="002608B1">
        <w:rPr>
          <w:color w:val="2E74B5"/>
        </w:rPr>
        <w:t>’</w:t>
      </w:r>
      <w:r w:rsidRPr="002608B1">
        <w:rPr>
          <w:color w:val="2E74B5"/>
        </w:rPr>
        <w:t xml:space="preserve">s outcomes, </w:t>
      </w:r>
      <w:proofErr w:type="gramStart"/>
      <w:r w:rsidRPr="002608B1">
        <w:rPr>
          <w:color w:val="2E74B5"/>
        </w:rPr>
        <w:t>activities</w:t>
      </w:r>
      <w:proofErr w:type="gramEnd"/>
      <w:r w:rsidRPr="002608B1">
        <w:rPr>
          <w:color w:val="2E74B5"/>
        </w:rPr>
        <w:t xml:space="preserve"> and context:</w:t>
      </w:r>
    </w:p>
    <w:p w14:paraId="5475CE7D" w14:textId="77777777" w:rsidR="002B25EB" w:rsidRPr="002608B1" w:rsidRDefault="002B25EB" w:rsidP="002B25EB">
      <w:pPr>
        <w:pStyle w:val="LightGrid-Accent31"/>
        <w:rPr>
          <w:color w:val="2E74B5"/>
        </w:rPr>
      </w:pPr>
    </w:p>
    <w:p w14:paraId="467F7391" w14:textId="77777777" w:rsidR="002B25EB" w:rsidRPr="002608B1" w:rsidRDefault="002B25EB" w:rsidP="002B25EB">
      <w:pPr>
        <w:pStyle w:val="LightGrid-Accent31"/>
        <w:numPr>
          <w:ilvl w:val="1"/>
          <w:numId w:val="5"/>
        </w:numPr>
        <w:rPr>
          <w:color w:val="2E74B5"/>
        </w:rPr>
      </w:pPr>
      <w:r w:rsidRPr="002608B1">
        <w:rPr>
          <w:color w:val="2E74B5"/>
        </w:rPr>
        <w:t>What do you want to accomplish in this project (</w:t>
      </w:r>
      <w:r w:rsidR="001E0C32" w:rsidRPr="002608B1">
        <w:rPr>
          <w:color w:val="2E74B5"/>
        </w:rPr>
        <w:t>outputs/</w:t>
      </w:r>
      <w:r w:rsidRPr="002608B1">
        <w:rPr>
          <w:color w:val="2E74B5"/>
        </w:rPr>
        <w:t xml:space="preserve">outcomes)? </w:t>
      </w:r>
      <w:r w:rsidR="001E0C32" w:rsidRPr="002608B1">
        <w:rPr>
          <w:color w:val="2E74B5"/>
        </w:rPr>
        <w:t xml:space="preserve">What are your main objectives? </w:t>
      </w:r>
      <w:r w:rsidRPr="002608B1">
        <w:rPr>
          <w:color w:val="2E74B5"/>
        </w:rPr>
        <w:t>How will you accomplish these objectives (activities)?</w:t>
      </w:r>
    </w:p>
    <w:p w14:paraId="22815992" w14:textId="77777777" w:rsidR="00776584" w:rsidRPr="002608B1" w:rsidRDefault="001E0C32" w:rsidP="002B25EB">
      <w:pPr>
        <w:pStyle w:val="LightGrid-Accent31"/>
        <w:numPr>
          <w:ilvl w:val="1"/>
          <w:numId w:val="5"/>
        </w:numPr>
        <w:rPr>
          <w:color w:val="2E74B5"/>
        </w:rPr>
      </w:pPr>
      <w:r w:rsidRPr="002608B1">
        <w:rPr>
          <w:color w:val="2E74B5"/>
        </w:rPr>
        <w:t xml:space="preserve">What is the current situation of the problem you want to address (baseline information)? </w:t>
      </w:r>
      <w:r w:rsidR="00776584" w:rsidRPr="002608B1">
        <w:rPr>
          <w:color w:val="2E74B5"/>
        </w:rPr>
        <w:t xml:space="preserve">What indicators </w:t>
      </w:r>
      <w:r w:rsidR="00731B11" w:rsidRPr="002608B1">
        <w:rPr>
          <w:color w:val="2E74B5"/>
        </w:rPr>
        <w:t>will</w:t>
      </w:r>
      <w:r w:rsidR="00776584" w:rsidRPr="002608B1">
        <w:rPr>
          <w:color w:val="2E74B5"/>
        </w:rPr>
        <w:t xml:space="preserve"> you use to measure </w:t>
      </w:r>
      <w:proofErr w:type="gramStart"/>
      <w:r w:rsidR="00776584" w:rsidRPr="002608B1">
        <w:rPr>
          <w:color w:val="2E74B5"/>
        </w:rPr>
        <w:t>success</w:t>
      </w:r>
      <w:proofErr w:type="gramEnd"/>
      <w:r w:rsidR="00776584" w:rsidRPr="002608B1">
        <w:rPr>
          <w:color w:val="2E74B5"/>
        </w:rPr>
        <w:t xml:space="preserve"> of your project?</w:t>
      </w:r>
    </w:p>
    <w:p w14:paraId="5755EBFD" w14:textId="77777777" w:rsidR="001E0C32" w:rsidRPr="002608B1" w:rsidRDefault="00776584" w:rsidP="002B25EB">
      <w:pPr>
        <w:pStyle w:val="LightGrid-Accent31"/>
        <w:numPr>
          <w:ilvl w:val="1"/>
          <w:numId w:val="5"/>
        </w:numPr>
        <w:rPr>
          <w:color w:val="2E74B5"/>
        </w:rPr>
      </w:pPr>
      <w:r w:rsidRPr="002608B1">
        <w:rPr>
          <w:color w:val="2E74B5"/>
        </w:rPr>
        <w:t>What is your plan to make sure that your project is on track to achiev</w:t>
      </w:r>
      <w:r w:rsidR="009266E2" w:rsidRPr="002608B1">
        <w:rPr>
          <w:color w:val="2E74B5"/>
        </w:rPr>
        <w:t xml:space="preserve">e the targeted outputs/outcomes </w:t>
      </w:r>
      <w:r w:rsidRPr="002608B1">
        <w:rPr>
          <w:color w:val="2E74B5"/>
        </w:rPr>
        <w:t>(monitoring</w:t>
      </w:r>
      <w:r w:rsidR="001E0C32" w:rsidRPr="002608B1">
        <w:rPr>
          <w:color w:val="2E74B5"/>
        </w:rPr>
        <w:t>)?</w:t>
      </w:r>
    </w:p>
    <w:p w14:paraId="164B1A5C" w14:textId="77777777" w:rsidR="002B25EB" w:rsidRPr="002608B1" w:rsidRDefault="002B25EB" w:rsidP="002B25EB">
      <w:pPr>
        <w:pStyle w:val="LightGrid-Accent31"/>
        <w:numPr>
          <w:ilvl w:val="1"/>
          <w:numId w:val="5"/>
        </w:numPr>
        <w:rPr>
          <w:color w:val="2E74B5"/>
        </w:rPr>
      </w:pPr>
      <w:r w:rsidRPr="002608B1">
        <w:rPr>
          <w:color w:val="2E74B5"/>
        </w:rPr>
        <w:t xml:space="preserve">Describe the role of your overseas partner(s) in identifying, planning, implementing, </w:t>
      </w:r>
      <w:proofErr w:type="gramStart"/>
      <w:r w:rsidRPr="002608B1">
        <w:rPr>
          <w:color w:val="2E74B5"/>
        </w:rPr>
        <w:t>monitoring</w:t>
      </w:r>
      <w:proofErr w:type="gramEnd"/>
      <w:r w:rsidRPr="002608B1">
        <w:rPr>
          <w:color w:val="2E74B5"/>
        </w:rPr>
        <w:t xml:space="preserve"> and evaluating this project.</w:t>
      </w:r>
    </w:p>
    <w:p w14:paraId="3DEC41DF" w14:textId="77777777" w:rsidR="0033484C" w:rsidRPr="002608B1" w:rsidRDefault="002B25EB" w:rsidP="0033484C">
      <w:pPr>
        <w:pStyle w:val="LightGrid-Accent31"/>
        <w:numPr>
          <w:ilvl w:val="1"/>
          <w:numId w:val="5"/>
        </w:numPr>
        <w:rPr>
          <w:color w:val="2E74B5"/>
        </w:rPr>
      </w:pPr>
      <w:r w:rsidRPr="002608B1">
        <w:rPr>
          <w:color w:val="2E74B5"/>
        </w:rPr>
        <w:t>Describe the direct and indirect beneficiaries and how this project will benefit them.</w:t>
      </w:r>
    </w:p>
    <w:p w14:paraId="2BA7D2A4" w14:textId="77777777" w:rsidR="002B25EB" w:rsidRPr="002608B1" w:rsidRDefault="002B25EB" w:rsidP="002B25EB">
      <w:pPr>
        <w:pStyle w:val="LightGrid-Accent31"/>
        <w:numPr>
          <w:ilvl w:val="1"/>
          <w:numId w:val="5"/>
        </w:numPr>
        <w:rPr>
          <w:color w:val="2E74B5"/>
        </w:rPr>
      </w:pPr>
      <w:r w:rsidRPr="002608B1">
        <w:rPr>
          <w:color w:val="2E74B5"/>
        </w:rPr>
        <w:t>Is your project sustainable into the future or does it address a one-time need?  Describe how this project will seek to address the root causes of poverty.</w:t>
      </w:r>
    </w:p>
    <w:p w14:paraId="6048B41E" w14:textId="77777777" w:rsidR="002B25EB" w:rsidRPr="002608B1" w:rsidRDefault="000A57E6" w:rsidP="002B25EB">
      <w:pPr>
        <w:pStyle w:val="LightGrid-Accent31"/>
        <w:numPr>
          <w:ilvl w:val="1"/>
          <w:numId w:val="5"/>
        </w:numPr>
        <w:rPr>
          <w:color w:val="2E74B5"/>
        </w:rPr>
      </w:pPr>
      <w:r w:rsidRPr="002608B1">
        <w:rPr>
          <w:color w:val="2E74B5"/>
        </w:rPr>
        <w:t xml:space="preserve">If you have successfully received funding for a project in the past, </w:t>
      </w:r>
      <w:r w:rsidR="00C46815" w:rsidRPr="002608B1">
        <w:rPr>
          <w:color w:val="2E74B5"/>
        </w:rPr>
        <w:t>how is it similar or different than the previous project</w:t>
      </w:r>
      <w:r w:rsidR="002B25EB" w:rsidRPr="002608B1">
        <w:rPr>
          <w:color w:val="2E74B5"/>
        </w:rPr>
        <w:t>?</w:t>
      </w:r>
    </w:p>
    <w:p w14:paraId="6032DB3B" w14:textId="77777777" w:rsidR="00AE26C0" w:rsidRPr="002608B1" w:rsidRDefault="00AE26C0" w:rsidP="00091872">
      <w:pPr>
        <w:rPr>
          <w:noProof/>
          <w:color w:val="2E74B5"/>
          <w:lang w:bidi="ar-SA"/>
        </w:rPr>
      </w:pPr>
    </w:p>
    <w:p w14:paraId="1A115BB3" w14:textId="77777777" w:rsidR="00AE26C0" w:rsidRPr="002608B1" w:rsidRDefault="00AE26C0" w:rsidP="00091872">
      <w:pPr>
        <w:rPr>
          <w:noProof/>
          <w:color w:val="2E74B5"/>
          <w:lang w:bidi="ar-SA"/>
        </w:rPr>
      </w:pPr>
    </w:p>
    <w:p w14:paraId="26F79FC5" w14:textId="77777777" w:rsidR="00091872" w:rsidRPr="002608B1" w:rsidRDefault="00091872" w:rsidP="00091872">
      <w:pPr>
        <w:rPr>
          <w:noProof/>
          <w:color w:val="2E74B5"/>
          <w:lang w:bidi="ar-SA"/>
        </w:rPr>
      </w:pPr>
      <w:r w:rsidRPr="002608B1">
        <w:rPr>
          <w:noProof/>
          <w:color w:val="2E74B5"/>
          <w:lang w:bidi="ar-SA"/>
        </w:rPr>
        <w:t xml:space="preserve">You may use </w:t>
      </w:r>
      <w:r w:rsidR="00773102" w:rsidRPr="002608B1">
        <w:rPr>
          <w:noProof/>
          <w:color w:val="2E74B5"/>
          <w:lang w:bidi="ar-SA"/>
        </w:rPr>
        <w:t xml:space="preserve">the </w:t>
      </w:r>
      <w:r w:rsidRPr="002608B1">
        <w:rPr>
          <w:noProof/>
          <w:color w:val="2E74B5"/>
          <w:lang w:bidi="ar-SA"/>
        </w:rPr>
        <w:t xml:space="preserve">following table as </w:t>
      </w:r>
      <w:r w:rsidR="00AE26C0" w:rsidRPr="002608B1">
        <w:rPr>
          <w:noProof/>
          <w:color w:val="2E74B5"/>
          <w:lang w:bidi="ar-SA"/>
        </w:rPr>
        <w:t xml:space="preserve">a </w:t>
      </w:r>
      <w:r w:rsidRPr="002608B1">
        <w:rPr>
          <w:noProof/>
          <w:color w:val="2E74B5"/>
          <w:lang w:bidi="ar-SA"/>
        </w:rPr>
        <w:t>guide to</w:t>
      </w:r>
      <w:r w:rsidR="007167AE" w:rsidRPr="002608B1">
        <w:rPr>
          <w:noProof/>
          <w:color w:val="2E74B5"/>
          <w:lang w:bidi="ar-SA"/>
        </w:rPr>
        <w:t xml:space="preserve"> plan how you</w:t>
      </w:r>
      <w:r w:rsidRPr="002608B1">
        <w:rPr>
          <w:noProof/>
          <w:color w:val="2E74B5"/>
          <w:lang w:bidi="ar-SA"/>
        </w:rPr>
        <w:t xml:space="preserve"> track your </w:t>
      </w:r>
      <w:r w:rsidR="00773102" w:rsidRPr="002608B1">
        <w:rPr>
          <w:noProof/>
          <w:color w:val="2E74B5"/>
          <w:lang w:bidi="ar-SA"/>
        </w:rPr>
        <w:t xml:space="preserve">project outcomes against </w:t>
      </w:r>
      <w:r w:rsidRPr="002608B1">
        <w:rPr>
          <w:noProof/>
          <w:color w:val="2E74B5"/>
          <w:lang w:bidi="ar-SA"/>
        </w:rPr>
        <w:t xml:space="preserve">baseline information </w:t>
      </w:r>
      <w:r w:rsidR="00F416E5" w:rsidRPr="002608B1">
        <w:rPr>
          <w:noProof/>
          <w:color w:val="2E74B5"/>
          <w:lang w:bidi="ar-SA"/>
        </w:rPr>
        <w:t>in the</w:t>
      </w:r>
      <w:r w:rsidRPr="002608B1">
        <w:rPr>
          <w:noProof/>
          <w:color w:val="2E74B5"/>
          <w:lang w:bidi="ar-SA"/>
        </w:rPr>
        <w:t xml:space="preserve"> proposal. Th</w:t>
      </w:r>
      <w:r w:rsidR="00F416E5" w:rsidRPr="002608B1">
        <w:rPr>
          <w:noProof/>
          <w:color w:val="2E74B5"/>
          <w:lang w:bidi="ar-SA"/>
        </w:rPr>
        <w:t>e</w:t>
      </w:r>
      <w:r w:rsidRPr="002608B1">
        <w:rPr>
          <w:noProof/>
          <w:color w:val="2E74B5"/>
          <w:lang w:bidi="ar-SA"/>
        </w:rPr>
        <w:t xml:space="preserve"> table will help you align your p</w:t>
      </w:r>
      <w:r w:rsidR="00F416E5" w:rsidRPr="002608B1">
        <w:rPr>
          <w:noProof/>
          <w:color w:val="2E74B5"/>
          <w:lang w:bidi="ar-SA"/>
        </w:rPr>
        <w:t xml:space="preserve">roject activities, indicators and outputs </w:t>
      </w:r>
      <w:r w:rsidR="00773102" w:rsidRPr="002608B1">
        <w:rPr>
          <w:noProof/>
          <w:color w:val="2E74B5"/>
          <w:lang w:bidi="ar-SA"/>
        </w:rPr>
        <w:t>towards achieving</w:t>
      </w:r>
      <w:r w:rsidR="00F416E5" w:rsidRPr="002608B1">
        <w:rPr>
          <w:noProof/>
          <w:color w:val="2E74B5"/>
          <w:lang w:bidi="ar-SA"/>
        </w:rPr>
        <w:t xml:space="preserve"> the targeted outcomes. When</w:t>
      </w:r>
      <w:r w:rsidRPr="002608B1">
        <w:rPr>
          <w:noProof/>
          <w:color w:val="2E74B5"/>
          <w:lang w:bidi="ar-SA"/>
        </w:rPr>
        <w:t xml:space="preserve"> you write </w:t>
      </w:r>
      <w:r w:rsidR="006A466E" w:rsidRPr="002608B1">
        <w:rPr>
          <w:noProof/>
          <w:color w:val="2E74B5"/>
          <w:lang w:bidi="ar-SA"/>
        </w:rPr>
        <w:t>the</w:t>
      </w:r>
      <w:r w:rsidRPr="002608B1">
        <w:rPr>
          <w:noProof/>
          <w:color w:val="2E74B5"/>
          <w:lang w:bidi="ar-SA"/>
        </w:rPr>
        <w:t xml:space="preserve"> final report, you may consider</w:t>
      </w:r>
      <w:r w:rsidR="00570A9E" w:rsidRPr="002608B1">
        <w:rPr>
          <w:noProof/>
          <w:color w:val="2E74B5"/>
          <w:lang w:bidi="ar-SA"/>
        </w:rPr>
        <w:t xml:space="preserve"> reporting with information in</w:t>
      </w:r>
      <w:r w:rsidRPr="002608B1">
        <w:rPr>
          <w:noProof/>
          <w:color w:val="2E74B5"/>
          <w:lang w:bidi="ar-SA"/>
        </w:rPr>
        <w:t xml:space="preserve"> the last column (Progress on Output) to </w:t>
      </w:r>
      <w:r w:rsidR="00281BE0" w:rsidRPr="002608B1">
        <w:rPr>
          <w:noProof/>
          <w:color w:val="2E74B5"/>
          <w:lang w:bidi="ar-SA"/>
        </w:rPr>
        <w:t>reflect on the</w:t>
      </w:r>
      <w:r w:rsidRPr="002608B1">
        <w:rPr>
          <w:noProof/>
          <w:color w:val="2E74B5"/>
          <w:lang w:bidi="ar-SA"/>
        </w:rPr>
        <w:t xml:space="preserve"> final outcomes of your proje</w:t>
      </w:r>
      <w:r w:rsidR="00254C7B" w:rsidRPr="002608B1">
        <w:rPr>
          <w:noProof/>
          <w:color w:val="2E74B5"/>
          <w:lang w:bidi="ar-SA"/>
        </w:rPr>
        <w:t>c</w:t>
      </w:r>
      <w:r w:rsidRPr="002608B1">
        <w:rPr>
          <w:noProof/>
          <w:color w:val="2E74B5"/>
          <w:lang w:bidi="ar-SA"/>
        </w:rPr>
        <w:t>t.</w:t>
      </w:r>
      <w:r w:rsidR="00B73CAE" w:rsidRPr="002608B1">
        <w:rPr>
          <w:noProof/>
          <w:color w:val="2E74B5"/>
          <w:lang w:bidi="ar-SA"/>
        </w:rPr>
        <w:t xml:space="preserve"> For specific template for preparing final report</w:t>
      </w:r>
      <w:r w:rsidR="006B7948" w:rsidRPr="002608B1">
        <w:rPr>
          <w:noProof/>
          <w:color w:val="2E74B5"/>
          <w:lang w:bidi="ar-SA"/>
        </w:rPr>
        <w:t>,</w:t>
      </w:r>
      <w:r w:rsidR="00B73CAE" w:rsidRPr="002608B1">
        <w:rPr>
          <w:noProof/>
          <w:color w:val="2E74B5"/>
          <w:lang w:bidi="ar-SA"/>
        </w:rPr>
        <w:t xml:space="preserve"> please look at the Guide.</w:t>
      </w:r>
    </w:p>
    <w:p w14:paraId="04B915D2" w14:textId="77777777" w:rsidR="00091872" w:rsidRPr="002608B1" w:rsidRDefault="00091872" w:rsidP="00091872">
      <w:pPr>
        <w:rPr>
          <w:color w:val="2E74B5"/>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20"/>
        <w:gridCol w:w="1476"/>
        <w:gridCol w:w="2495"/>
        <w:gridCol w:w="1767"/>
        <w:gridCol w:w="1592"/>
      </w:tblGrid>
      <w:tr w:rsidR="002608B1" w:rsidRPr="002608B1" w14:paraId="78749CED" w14:textId="77777777" w:rsidTr="00D83356">
        <w:trPr>
          <w:trHeight w:val="1150"/>
        </w:trPr>
        <w:tc>
          <w:tcPr>
            <w:tcW w:w="2020" w:type="dxa"/>
            <w:tcBorders>
              <w:bottom w:val="single" w:sz="4" w:space="0" w:color="000000"/>
            </w:tcBorders>
            <w:shd w:val="clear" w:color="auto" w:fill="D9D9D9"/>
          </w:tcPr>
          <w:p w14:paraId="4B86D72E" w14:textId="77777777" w:rsidR="00091872" w:rsidRPr="002608B1" w:rsidRDefault="00091872" w:rsidP="008141B0">
            <w:pPr>
              <w:rPr>
                <w:b/>
                <w:noProof/>
                <w:color w:val="2E74B5"/>
                <w:lang w:bidi="ar-SA"/>
              </w:rPr>
            </w:pPr>
            <w:r w:rsidRPr="002608B1">
              <w:rPr>
                <w:b/>
                <w:noProof/>
                <w:color w:val="2E74B5"/>
                <w:lang w:bidi="ar-SA"/>
              </w:rPr>
              <w:lastRenderedPageBreak/>
              <w:t>Targeted Results/outcomes</w:t>
            </w:r>
          </w:p>
        </w:tc>
        <w:tc>
          <w:tcPr>
            <w:tcW w:w="1508" w:type="dxa"/>
            <w:tcBorders>
              <w:bottom w:val="single" w:sz="4" w:space="0" w:color="000000"/>
            </w:tcBorders>
            <w:shd w:val="clear" w:color="auto" w:fill="D9D9D9"/>
          </w:tcPr>
          <w:p w14:paraId="0EF9DAE7" w14:textId="77777777" w:rsidR="00091872" w:rsidRPr="002608B1" w:rsidRDefault="00DD13AB" w:rsidP="00DD13AB">
            <w:pPr>
              <w:rPr>
                <w:b/>
                <w:noProof/>
                <w:color w:val="2E74B5"/>
                <w:lang w:bidi="ar-SA"/>
              </w:rPr>
            </w:pPr>
            <w:r w:rsidRPr="002608B1">
              <w:rPr>
                <w:b/>
                <w:noProof/>
                <w:color w:val="2E74B5"/>
                <w:lang w:bidi="ar-SA"/>
              </w:rPr>
              <w:t>Project a</w:t>
            </w:r>
            <w:r w:rsidR="00091872" w:rsidRPr="002608B1">
              <w:rPr>
                <w:b/>
                <w:noProof/>
                <w:color w:val="2E74B5"/>
                <w:lang w:bidi="ar-SA"/>
              </w:rPr>
              <w:t>ctivities</w:t>
            </w:r>
          </w:p>
        </w:tc>
        <w:tc>
          <w:tcPr>
            <w:tcW w:w="2595" w:type="dxa"/>
            <w:tcBorders>
              <w:bottom w:val="single" w:sz="4" w:space="0" w:color="000000"/>
            </w:tcBorders>
            <w:shd w:val="clear" w:color="auto" w:fill="D9D9D9"/>
          </w:tcPr>
          <w:p w14:paraId="224F8592" w14:textId="77777777" w:rsidR="00091872" w:rsidRPr="002608B1" w:rsidRDefault="00091872" w:rsidP="008141B0">
            <w:pPr>
              <w:rPr>
                <w:b/>
                <w:noProof/>
                <w:color w:val="2E74B5"/>
                <w:lang w:bidi="ar-SA"/>
              </w:rPr>
            </w:pPr>
            <w:r w:rsidRPr="002608B1">
              <w:rPr>
                <w:b/>
                <w:noProof/>
                <w:color w:val="2E74B5"/>
                <w:lang w:bidi="ar-SA"/>
              </w:rPr>
              <w:t xml:space="preserve">How </w:t>
            </w:r>
            <w:r w:rsidR="00254C7B" w:rsidRPr="002608B1">
              <w:rPr>
                <w:b/>
                <w:noProof/>
                <w:color w:val="2E74B5"/>
                <w:lang w:bidi="ar-SA"/>
              </w:rPr>
              <w:t xml:space="preserve">do </w:t>
            </w:r>
            <w:r w:rsidRPr="002608B1">
              <w:rPr>
                <w:b/>
                <w:noProof/>
                <w:color w:val="2E74B5"/>
                <w:lang w:bidi="ar-SA"/>
              </w:rPr>
              <w:t>you know the project is successful? Or how you will measure success? (indicators)</w:t>
            </w:r>
          </w:p>
        </w:tc>
        <w:tc>
          <w:tcPr>
            <w:tcW w:w="1815" w:type="dxa"/>
            <w:tcBorders>
              <w:bottom w:val="single" w:sz="4" w:space="0" w:color="000000"/>
            </w:tcBorders>
            <w:shd w:val="clear" w:color="auto" w:fill="D9D9D9"/>
          </w:tcPr>
          <w:p w14:paraId="5FC3E79C" w14:textId="77777777" w:rsidR="00091872" w:rsidRPr="002608B1" w:rsidRDefault="00091872" w:rsidP="00F416E5">
            <w:pPr>
              <w:rPr>
                <w:b/>
                <w:noProof/>
                <w:color w:val="2E74B5"/>
                <w:lang w:bidi="ar-SA"/>
              </w:rPr>
            </w:pPr>
            <w:r w:rsidRPr="002608B1">
              <w:rPr>
                <w:b/>
                <w:noProof/>
                <w:color w:val="2E74B5"/>
                <w:lang w:bidi="ar-SA"/>
              </w:rPr>
              <w:t>What is existing situation</w:t>
            </w:r>
            <w:r w:rsidR="00F416E5" w:rsidRPr="002608B1">
              <w:rPr>
                <w:b/>
                <w:noProof/>
                <w:color w:val="2E74B5"/>
                <w:lang w:bidi="ar-SA"/>
              </w:rPr>
              <w:t>?</w:t>
            </w:r>
            <w:r w:rsidRPr="002608B1">
              <w:rPr>
                <w:b/>
                <w:noProof/>
                <w:color w:val="2E74B5"/>
                <w:lang w:bidi="ar-SA"/>
              </w:rPr>
              <w:t xml:space="preserve"> (</w:t>
            </w:r>
            <w:r w:rsidR="00F416E5" w:rsidRPr="002608B1">
              <w:rPr>
                <w:b/>
                <w:noProof/>
                <w:color w:val="2E74B5"/>
                <w:lang w:bidi="ar-SA"/>
              </w:rPr>
              <w:t>b</w:t>
            </w:r>
            <w:r w:rsidRPr="002608B1">
              <w:rPr>
                <w:b/>
                <w:noProof/>
                <w:color w:val="2E74B5"/>
                <w:lang w:bidi="ar-SA"/>
              </w:rPr>
              <w:t>aseline data)</w:t>
            </w:r>
          </w:p>
        </w:tc>
        <w:tc>
          <w:tcPr>
            <w:tcW w:w="1638" w:type="dxa"/>
            <w:tcBorders>
              <w:bottom w:val="single" w:sz="4" w:space="0" w:color="000000"/>
            </w:tcBorders>
            <w:shd w:val="clear" w:color="auto" w:fill="E7E6E6"/>
          </w:tcPr>
          <w:p w14:paraId="79994700" w14:textId="77777777" w:rsidR="00E06BA2" w:rsidRPr="002608B1" w:rsidRDefault="00091872" w:rsidP="00F416E5">
            <w:pPr>
              <w:rPr>
                <w:b/>
                <w:noProof/>
                <w:color w:val="2E74B5"/>
                <w:lang w:bidi="ar-SA"/>
              </w:rPr>
            </w:pPr>
            <w:r w:rsidRPr="002608B1">
              <w:rPr>
                <w:b/>
                <w:noProof/>
                <w:color w:val="2E74B5"/>
                <w:lang w:bidi="ar-SA"/>
              </w:rPr>
              <w:t xml:space="preserve">Progress on </w:t>
            </w:r>
            <w:r w:rsidR="00F416E5" w:rsidRPr="002608B1">
              <w:rPr>
                <w:b/>
                <w:noProof/>
                <w:color w:val="2E74B5"/>
                <w:lang w:bidi="ar-SA"/>
              </w:rPr>
              <w:t>o</w:t>
            </w:r>
            <w:r w:rsidRPr="002608B1">
              <w:rPr>
                <w:b/>
                <w:noProof/>
                <w:color w:val="2E74B5"/>
                <w:lang w:bidi="ar-SA"/>
              </w:rPr>
              <w:t>utput</w:t>
            </w:r>
          </w:p>
          <w:p w14:paraId="0845CA75" w14:textId="77777777" w:rsidR="00091872" w:rsidRPr="002608B1" w:rsidRDefault="00E06BA2" w:rsidP="00E06BA2">
            <w:pPr>
              <w:rPr>
                <w:color w:val="2E74B5"/>
                <w:lang w:bidi="ar-SA"/>
              </w:rPr>
            </w:pPr>
            <w:r w:rsidRPr="002608B1">
              <w:rPr>
                <w:color w:val="2E74B5"/>
                <w:lang w:bidi="ar-SA"/>
              </w:rPr>
              <w:t>(</w:t>
            </w:r>
            <w:proofErr w:type="gramStart"/>
            <w:r w:rsidRPr="002608B1">
              <w:rPr>
                <w:color w:val="2E74B5"/>
                <w:lang w:bidi="ar-SA"/>
              </w:rPr>
              <w:t>for</w:t>
            </w:r>
            <w:proofErr w:type="gramEnd"/>
            <w:r w:rsidRPr="002608B1">
              <w:rPr>
                <w:color w:val="2E74B5"/>
                <w:lang w:bidi="ar-SA"/>
              </w:rPr>
              <w:t xml:space="preserve"> final report)</w:t>
            </w:r>
          </w:p>
        </w:tc>
      </w:tr>
      <w:tr w:rsidR="002608B1" w:rsidRPr="002608B1" w14:paraId="0BD6E399" w14:textId="77777777" w:rsidTr="00D83356">
        <w:tc>
          <w:tcPr>
            <w:tcW w:w="2020" w:type="dxa"/>
            <w:shd w:val="clear" w:color="auto" w:fill="auto"/>
          </w:tcPr>
          <w:p w14:paraId="2CB539AB" w14:textId="77777777" w:rsidR="00091872" w:rsidRPr="002608B1" w:rsidRDefault="00091872" w:rsidP="00900BC2">
            <w:pPr>
              <w:rPr>
                <w:noProof/>
                <w:color w:val="2E74B5"/>
                <w:lang w:bidi="ar-SA"/>
              </w:rPr>
            </w:pPr>
            <w:r w:rsidRPr="002608B1">
              <w:rPr>
                <w:noProof/>
                <w:color w:val="2E74B5"/>
                <w:lang w:bidi="ar-SA"/>
              </w:rPr>
              <w:t xml:space="preserve">Add lines as </w:t>
            </w:r>
            <w:r w:rsidR="00900BC2" w:rsidRPr="002608B1">
              <w:rPr>
                <w:noProof/>
                <w:color w:val="2E74B5"/>
                <w:lang w:bidi="ar-SA"/>
              </w:rPr>
              <w:t>necessary</w:t>
            </w:r>
          </w:p>
        </w:tc>
        <w:tc>
          <w:tcPr>
            <w:tcW w:w="1508" w:type="dxa"/>
            <w:shd w:val="clear" w:color="auto" w:fill="auto"/>
          </w:tcPr>
          <w:p w14:paraId="3F721B7B" w14:textId="77777777" w:rsidR="00091872" w:rsidRPr="002608B1" w:rsidRDefault="00091872" w:rsidP="008141B0">
            <w:pPr>
              <w:rPr>
                <w:noProof/>
                <w:color w:val="2E74B5"/>
                <w:lang w:bidi="ar-SA"/>
              </w:rPr>
            </w:pPr>
          </w:p>
        </w:tc>
        <w:tc>
          <w:tcPr>
            <w:tcW w:w="2595" w:type="dxa"/>
            <w:shd w:val="clear" w:color="auto" w:fill="auto"/>
          </w:tcPr>
          <w:p w14:paraId="179506AB" w14:textId="77777777" w:rsidR="00091872" w:rsidRPr="002608B1" w:rsidRDefault="00091872" w:rsidP="008141B0">
            <w:pPr>
              <w:rPr>
                <w:noProof/>
                <w:color w:val="2E74B5"/>
                <w:lang w:bidi="ar-SA"/>
              </w:rPr>
            </w:pPr>
          </w:p>
        </w:tc>
        <w:tc>
          <w:tcPr>
            <w:tcW w:w="1815" w:type="dxa"/>
          </w:tcPr>
          <w:p w14:paraId="4B2D7E73" w14:textId="77777777" w:rsidR="00091872" w:rsidRPr="002608B1" w:rsidRDefault="00091872" w:rsidP="008141B0">
            <w:pPr>
              <w:rPr>
                <w:noProof/>
                <w:color w:val="2E74B5"/>
                <w:lang w:bidi="ar-SA"/>
              </w:rPr>
            </w:pPr>
          </w:p>
        </w:tc>
        <w:tc>
          <w:tcPr>
            <w:tcW w:w="1638" w:type="dxa"/>
            <w:shd w:val="clear" w:color="auto" w:fill="E7E6E6"/>
          </w:tcPr>
          <w:p w14:paraId="2B58E1B0" w14:textId="77777777" w:rsidR="00091872" w:rsidRPr="002608B1" w:rsidRDefault="00091872" w:rsidP="008141B0">
            <w:pPr>
              <w:rPr>
                <w:noProof/>
                <w:color w:val="2E74B5"/>
                <w:lang w:bidi="ar-SA"/>
              </w:rPr>
            </w:pPr>
          </w:p>
        </w:tc>
      </w:tr>
      <w:tr w:rsidR="002608B1" w:rsidRPr="002608B1" w14:paraId="30F88A03" w14:textId="77777777" w:rsidTr="00D83356">
        <w:tc>
          <w:tcPr>
            <w:tcW w:w="2020" w:type="dxa"/>
            <w:tcBorders>
              <w:bottom w:val="single" w:sz="4" w:space="0" w:color="auto"/>
            </w:tcBorders>
            <w:shd w:val="clear" w:color="auto" w:fill="auto"/>
          </w:tcPr>
          <w:p w14:paraId="4DE62312" w14:textId="77777777" w:rsidR="00F42EC5" w:rsidRPr="002608B1" w:rsidRDefault="00F42EC5" w:rsidP="00900BC2">
            <w:pPr>
              <w:rPr>
                <w:noProof/>
                <w:color w:val="2E74B5"/>
                <w:lang w:bidi="ar-SA"/>
              </w:rPr>
            </w:pPr>
          </w:p>
        </w:tc>
        <w:tc>
          <w:tcPr>
            <w:tcW w:w="1508" w:type="dxa"/>
            <w:tcBorders>
              <w:bottom w:val="single" w:sz="4" w:space="0" w:color="auto"/>
            </w:tcBorders>
            <w:shd w:val="clear" w:color="auto" w:fill="auto"/>
          </w:tcPr>
          <w:p w14:paraId="10DC561D" w14:textId="77777777" w:rsidR="00F42EC5" w:rsidRPr="002608B1" w:rsidRDefault="00F42EC5" w:rsidP="008141B0">
            <w:pPr>
              <w:rPr>
                <w:noProof/>
                <w:color w:val="2E74B5"/>
                <w:lang w:bidi="ar-SA"/>
              </w:rPr>
            </w:pPr>
          </w:p>
        </w:tc>
        <w:tc>
          <w:tcPr>
            <w:tcW w:w="2595" w:type="dxa"/>
            <w:tcBorders>
              <w:bottom w:val="single" w:sz="4" w:space="0" w:color="auto"/>
            </w:tcBorders>
            <w:shd w:val="clear" w:color="auto" w:fill="auto"/>
          </w:tcPr>
          <w:p w14:paraId="6FE05193" w14:textId="77777777" w:rsidR="00F42EC5" w:rsidRPr="002608B1" w:rsidRDefault="00F42EC5" w:rsidP="008141B0">
            <w:pPr>
              <w:rPr>
                <w:noProof/>
                <w:color w:val="2E74B5"/>
                <w:lang w:bidi="ar-SA"/>
              </w:rPr>
            </w:pPr>
          </w:p>
        </w:tc>
        <w:tc>
          <w:tcPr>
            <w:tcW w:w="1815" w:type="dxa"/>
            <w:tcBorders>
              <w:bottom w:val="single" w:sz="4" w:space="0" w:color="auto"/>
            </w:tcBorders>
          </w:tcPr>
          <w:p w14:paraId="0BA679B4" w14:textId="77777777" w:rsidR="00F42EC5" w:rsidRPr="002608B1" w:rsidRDefault="00F42EC5" w:rsidP="008141B0">
            <w:pPr>
              <w:rPr>
                <w:noProof/>
                <w:color w:val="2E74B5"/>
                <w:lang w:bidi="ar-SA"/>
              </w:rPr>
            </w:pPr>
          </w:p>
        </w:tc>
        <w:tc>
          <w:tcPr>
            <w:tcW w:w="1638" w:type="dxa"/>
            <w:tcBorders>
              <w:bottom w:val="single" w:sz="4" w:space="0" w:color="auto"/>
            </w:tcBorders>
            <w:shd w:val="clear" w:color="auto" w:fill="E7E6E6"/>
          </w:tcPr>
          <w:p w14:paraId="0C97A744" w14:textId="77777777" w:rsidR="00F42EC5" w:rsidRPr="002608B1" w:rsidRDefault="00F42EC5" w:rsidP="008141B0">
            <w:pPr>
              <w:rPr>
                <w:noProof/>
                <w:color w:val="2E74B5"/>
                <w:lang w:bidi="ar-SA"/>
              </w:rPr>
            </w:pPr>
          </w:p>
        </w:tc>
      </w:tr>
    </w:tbl>
    <w:p w14:paraId="49D3524E" w14:textId="77777777" w:rsidR="00091872" w:rsidRPr="002608B1" w:rsidRDefault="00091872" w:rsidP="002B25EB">
      <w:pPr>
        <w:rPr>
          <w:b/>
          <w:color w:val="2E74B5"/>
        </w:rPr>
      </w:pPr>
    </w:p>
    <w:p w14:paraId="4B096389" w14:textId="0B6B2E8D" w:rsidR="002B25EB" w:rsidRPr="002608B1" w:rsidRDefault="002B25EB" w:rsidP="002B25EB">
      <w:pPr>
        <w:pStyle w:val="Heading2"/>
        <w:rPr>
          <w:color w:val="2E74B5"/>
          <w:sz w:val="26"/>
          <w:szCs w:val="26"/>
        </w:rPr>
      </w:pPr>
      <w:bookmarkStart w:id="5" w:name="_Toc289940166"/>
      <w:r w:rsidRPr="002608B1">
        <w:rPr>
          <w:color w:val="2E74B5"/>
          <w:sz w:val="26"/>
          <w:szCs w:val="26"/>
        </w:rPr>
        <w:t>Part D:  Applying MCIC’s Principles</w:t>
      </w:r>
      <w:bookmarkEnd w:id="5"/>
    </w:p>
    <w:p w14:paraId="423C5982" w14:textId="77777777" w:rsidR="002B25EB" w:rsidRPr="002608B1" w:rsidRDefault="002B25EB" w:rsidP="002B25EB">
      <w:pPr>
        <w:rPr>
          <w:color w:val="2E74B5"/>
        </w:rPr>
      </w:pPr>
      <w:r w:rsidRPr="002608B1">
        <w:rPr>
          <w:color w:val="2E74B5"/>
        </w:rPr>
        <w:t xml:space="preserve">MCIC’s </w:t>
      </w:r>
      <w:r w:rsidR="003E1282" w:rsidRPr="002608B1">
        <w:rPr>
          <w:color w:val="2E74B5"/>
        </w:rPr>
        <w:t xml:space="preserve">guiding </w:t>
      </w:r>
      <w:r w:rsidRPr="002608B1">
        <w:rPr>
          <w:color w:val="2E74B5"/>
        </w:rPr>
        <w:t>principles numbers 3, 6, 7 and 8 are addressed in other sections</w:t>
      </w:r>
      <w:r w:rsidR="003E1282" w:rsidRPr="002608B1">
        <w:rPr>
          <w:color w:val="2E74B5"/>
        </w:rPr>
        <w:t xml:space="preserve"> of the </w:t>
      </w:r>
      <w:r w:rsidR="008D44E3" w:rsidRPr="002608B1">
        <w:rPr>
          <w:color w:val="2E74B5"/>
        </w:rPr>
        <w:t>Application Form</w:t>
      </w:r>
      <w:r w:rsidRPr="002608B1">
        <w:rPr>
          <w:color w:val="2E74B5"/>
        </w:rPr>
        <w:t>.  Please address the remaining MCIC principles through these questions.</w:t>
      </w:r>
    </w:p>
    <w:p w14:paraId="2042A8CB" w14:textId="77777777" w:rsidR="0018004A" w:rsidRPr="002608B1" w:rsidRDefault="0018004A" w:rsidP="002B25EB">
      <w:pPr>
        <w:rPr>
          <w:color w:val="2E74B5"/>
        </w:rPr>
      </w:pPr>
    </w:p>
    <w:p w14:paraId="3852420C" w14:textId="77777777" w:rsidR="002B25EB" w:rsidRPr="002608B1" w:rsidRDefault="00776584" w:rsidP="00BB2A1F">
      <w:pPr>
        <w:ind w:left="360"/>
        <w:rPr>
          <w:b/>
          <w:color w:val="2E74B5"/>
        </w:rPr>
      </w:pPr>
      <w:r w:rsidRPr="002608B1">
        <w:rPr>
          <w:b/>
          <w:color w:val="2E74B5"/>
        </w:rPr>
        <w:t xml:space="preserve">Principle 1: </w:t>
      </w:r>
      <w:r w:rsidR="002B25EB" w:rsidRPr="002608B1">
        <w:rPr>
          <w:b/>
          <w:color w:val="2E74B5"/>
        </w:rPr>
        <w:t xml:space="preserve">Respect and Promote Human Rights </w:t>
      </w:r>
    </w:p>
    <w:p w14:paraId="46BC9915" w14:textId="77777777" w:rsidR="002B25EB" w:rsidRPr="002608B1" w:rsidRDefault="002B25EB" w:rsidP="002B25EB">
      <w:pPr>
        <w:numPr>
          <w:ilvl w:val="1"/>
          <w:numId w:val="3"/>
        </w:numPr>
        <w:rPr>
          <w:color w:val="2E74B5"/>
        </w:rPr>
      </w:pPr>
      <w:r w:rsidRPr="002608B1">
        <w:rPr>
          <w:color w:val="2E74B5"/>
        </w:rPr>
        <w:t>Please highlight how this project will implement strategies, activities and practices that promote individual and collective human rights (please see MCIC principle 1 for more description of how we define these rights).</w:t>
      </w:r>
    </w:p>
    <w:p w14:paraId="4C49827C" w14:textId="77777777" w:rsidR="002B25EB" w:rsidRPr="002608B1" w:rsidRDefault="002B25EB" w:rsidP="002B25EB">
      <w:pPr>
        <w:numPr>
          <w:ilvl w:val="1"/>
          <w:numId w:val="3"/>
        </w:numPr>
        <w:rPr>
          <w:color w:val="2E74B5"/>
        </w:rPr>
      </w:pPr>
      <w:r w:rsidRPr="002608B1">
        <w:rPr>
          <w:color w:val="2E74B5"/>
        </w:rPr>
        <w:t xml:space="preserve">How will people with disabilities be involved in identifying, planning, implementing, and evaluating this project? How will the program ensure equitable access to services for people with disabilities?  </w:t>
      </w:r>
    </w:p>
    <w:p w14:paraId="3B1FB04E" w14:textId="77777777" w:rsidR="00163AB7" w:rsidRPr="002608B1" w:rsidRDefault="00163AB7" w:rsidP="002B25EB">
      <w:pPr>
        <w:ind w:left="720"/>
        <w:rPr>
          <w:b/>
          <w:color w:val="2E74B5"/>
        </w:rPr>
      </w:pPr>
    </w:p>
    <w:p w14:paraId="49BB7155" w14:textId="77777777" w:rsidR="002B25EB" w:rsidRPr="002608B1" w:rsidRDefault="00776584" w:rsidP="00BB2A1F">
      <w:pPr>
        <w:ind w:left="360"/>
        <w:rPr>
          <w:b/>
          <w:color w:val="2E74B5"/>
        </w:rPr>
      </w:pPr>
      <w:r w:rsidRPr="002608B1">
        <w:rPr>
          <w:b/>
          <w:color w:val="2E74B5"/>
        </w:rPr>
        <w:t xml:space="preserve">Principle 2: </w:t>
      </w:r>
      <w:r w:rsidR="002B25EB" w:rsidRPr="002608B1">
        <w:rPr>
          <w:b/>
          <w:color w:val="2E74B5"/>
        </w:rPr>
        <w:t xml:space="preserve">Embody Gender Equality and Equity while Promoting Women and Girls’ Rights </w:t>
      </w:r>
    </w:p>
    <w:p w14:paraId="36F7B148" w14:textId="77777777" w:rsidR="002B25EB" w:rsidRPr="002608B1" w:rsidRDefault="005E1ABA" w:rsidP="005E1ABA">
      <w:pPr>
        <w:numPr>
          <w:ilvl w:val="1"/>
          <w:numId w:val="3"/>
        </w:numPr>
        <w:rPr>
          <w:color w:val="2E74B5"/>
        </w:rPr>
      </w:pPr>
      <w:r w:rsidRPr="002608B1">
        <w:rPr>
          <w:color w:val="2E74B5"/>
        </w:rPr>
        <w:t xml:space="preserve">How will women, girls, </w:t>
      </w:r>
      <w:proofErr w:type="gramStart"/>
      <w:r w:rsidR="002B25EB" w:rsidRPr="002608B1">
        <w:rPr>
          <w:color w:val="2E74B5"/>
        </w:rPr>
        <w:t>men</w:t>
      </w:r>
      <w:proofErr w:type="gramEnd"/>
      <w:r w:rsidRPr="002608B1">
        <w:rPr>
          <w:color w:val="2E74B5"/>
        </w:rPr>
        <w:t xml:space="preserve"> and boys</w:t>
      </w:r>
      <w:r w:rsidR="002B25EB" w:rsidRPr="002608B1">
        <w:rPr>
          <w:color w:val="2E74B5"/>
        </w:rPr>
        <w:t xml:space="preserve"> be involved in identifying, planning, implementing, and evaluating this project?</w:t>
      </w:r>
    </w:p>
    <w:p w14:paraId="5758E41B" w14:textId="77777777" w:rsidR="002B25EB" w:rsidRPr="002608B1" w:rsidRDefault="002B25EB" w:rsidP="005E1ABA">
      <w:pPr>
        <w:numPr>
          <w:ilvl w:val="1"/>
          <w:numId w:val="3"/>
        </w:numPr>
        <w:rPr>
          <w:color w:val="2E74B5"/>
        </w:rPr>
      </w:pPr>
      <w:r w:rsidRPr="002608B1">
        <w:rPr>
          <w:color w:val="2E74B5"/>
        </w:rPr>
        <w:t xml:space="preserve">How will the program ensure equitable access to services for </w:t>
      </w:r>
      <w:r w:rsidR="005E1ABA" w:rsidRPr="002608B1">
        <w:rPr>
          <w:color w:val="2E74B5"/>
        </w:rPr>
        <w:t xml:space="preserve">women, girls, </w:t>
      </w:r>
      <w:proofErr w:type="gramStart"/>
      <w:r w:rsidR="005E1ABA" w:rsidRPr="002608B1">
        <w:rPr>
          <w:color w:val="2E74B5"/>
        </w:rPr>
        <w:t>men</w:t>
      </w:r>
      <w:proofErr w:type="gramEnd"/>
      <w:r w:rsidR="005E1ABA" w:rsidRPr="002608B1">
        <w:rPr>
          <w:color w:val="2E74B5"/>
        </w:rPr>
        <w:t xml:space="preserve"> and boys</w:t>
      </w:r>
      <w:r w:rsidRPr="002608B1">
        <w:rPr>
          <w:color w:val="2E74B5"/>
        </w:rPr>
        <w:t>? If the program will not, please explain the reason.</w:t>
      </w:r>
    </w:p>
    <w:p w14:paraId="0833CE8E" w14:textId="77777777" w:rsidR="00DC4651" w:rsidRPr="002608B1" w:rsidRDefault="00DC4651" w:rsidP="002B25EB">
      <w:pPr>
        <w:ind w:left="1080"/>
        <w:rPr>
          <w:color w:val="2E74B5"/>
        </w:rPr>
      </w:pPr>
    </w:p>
    <w:p w14:paraId="4687E2E5" w14:textId="77777777" w:rsidR="002B25EB" w:rsidRPr="002608B1" w:rsidRDefault="00776584" w:rsidP="00BB2A1F">
      <w:pPr>
        <w:ind w:left="360"/>
        <w:rPr>
          <w:b/>
          <w:color w:val="2E74B5"/>
        </w:rPr>
      </w:pPr>
      <w:r w:rsidRPr="002608B1">
        <w:rPr>
          <w:b/>
          <w:color w:val="2E74B5"/>
        </w:rPr>
        <w:t xml:space="preserve">Principle 4: </w:t>
      </w:r>
      <w:r w:rsidR="002B25EB" w:rsidRPr="002608B1">
        <w:rPr>
          <w:b/>
          <w:color w:val="2E74B5"/>
        </w:rPr>
        <w:t xml:space="preserve">Promote Environmental Sustainability </w:t>
      </w:r>
    </w:p>
    <w:p w14:paraId="661845B4" w14:textId="77777777" w:rsidR="002B25EB" w:rsidRPr="002608B1" w:rsidRDefault="002B25EB" w:rsidP="002B25EB">
      <w:pPr>
        <w:numPr>
          <w:ilvl w:val="0"/>
          <w:numId w:val="9"/>
        </w:numPr>
        <w:rPr>
          <w:color w:val="2E74B5"/>
        </w:rPr>
      </w:pPr>
      <w:r w:rsidRPr="002608B1">
        <w:rPr>
          <w:color w:val="2E74B5"/>
        </w:rPr>
        <w:t>How will the planned activities promote positive change(s) to the natural and or built environment?  Have these changes been discussed with and approved by the community concerned?</w:t>
      </w:r>
    </w:p>
    <w:p w14:paraId="4C36F46A" w14:textId="77777777" w:rsidR="002B25EB" w:rsidRPr="002608B1" w:rsidRDefault="002B25EB" w:rsidP="002B25EB">
      <w:pPr>
        <w:numPr>
          <w:ilvl w:val="0"/>
          <w:numId w:val="9"/>
        </w:numPr>
        <w:rPr>
          <w:color w:val="2E74B5"/>
        </w:rPr>
      </w:pPr>
      <w:r w:rsidRPr="002608B1">
        <w:rPr>
          <w:color w:val="2E74B5"/>
        </w:rPr>
        <w:t xml:space="preserve">Outline any negative effects to the environment that may occur </w:t>
      </w:r>
      <w:proofErr w:type="gramStart"/>
      <w:r w:rsidRPr="002608B1">
        <w:rPr>
          <w:color w:val="2E74B5"/>
        </w:rPr>
        <w:t>as a result of</w:t>
      </w:r>
      <w:proofErr w:type="gramEnd"/>
      <w:r w:rsidRPr="002608B1">
        <w:rPr>
          <w:color w:val="2E74B5"/>
        </w:rPr>
        <w:t xml:space="preserve"> this project. How will these effects be mitigated?</w:t>
      </w:r>
    </w:p>
    <w:p w14:paraId="734B612B" w14:textId="77777777" w:rsidR="002B25EB" w:rsidRPr="002608B1" w:rsidRDefault="002B25EB" w:rsidP="002B25EB">
      <w:pPr>
        <w:numPr>
          <w:ilvl w:val="0"/>
          <w:numId w:val="9"/>
        </w:numPr>
        <w:rPr>
          <w:color w:val="2E74B5"/>
        </w:rPr>
      </w:pPr>
      <w:r w:rsidRPr="002608B1">
        <w:rPr>
          <w:color w:val="2E74B5"/>
        </w:rPr>
        <w:t>To assess their contribution to the protection of local environments, some projects may be required to undertake an environmental impact assessment (EIA) by a funder other than MCIC. If an EIA has been undertaken for your project, please include the results with your application.</w:t>
      </w:r>
    </w:p>
    <w:p w14:paraId="2DDBA695" w14:textId="77777777" w:rsidR="00C67A3A" w:rsidRPr="002608B1" w:rsidRDefault="00C67A3A" w:rsidP="002B25EB">
      <w:pPr>
        <w:ind w:left="1440"/>
        <w:rPr>
          <w:color w:val="2E74B5"/>
        </w:rPr>
      </w:pPr>
    </w:p>
    <w:p w14:paraId="5E9274A0" w14:textId="77777777" w:rsidR="002B25EB" w:rsidRPr="002608B1" w:rsidRDefault="00776584" w:rsidP="00BB2A1F">
      <w:pPr>
        <w:ind w:left="360"/>
        <w:rPr>
          <w:b/>
          <w:color w:val="2E74B5"/>
        </w:rPr>
      </w:pPr>
      <w:r w:rsidRPr="002608B1">
        <w:rPr>
          <w:b/>
          <w:color w:val="2E74B5"/>
        </w:rPr>
        <w:t xml:space="preserve">Principle 5: </w:t>
      </w:r>
      <w:r w:rsidR="002B25EB" w:rsidRPr="002608B1">
        <w:rPr>
          <w:b/>
          <w:color w:val="2E74B5"/>
        </w:rPr>
        <w:t xml:space="preserve">Practice Transparency and Accountability </w:t>
      </w:r>
    </w:p>
    <w:p w14:paraId="3390F771" w14:textId="77777777" w:rsidR="002B25EB" w:rsidRPr="002608B1" w:rsidRDefault="00E509B7" w:rsidP="002B25EB">
      <w:pPr>
        <w:numPr>
          <w:ilvl w:val="0"/>
          <w:numId w:val="10"/>
        </w:numPr>
        <w:rPr>
          <w:color w:val="2E74B5"/>
        </w:rPr>
      </w:pPr>
      <w:r w:rsidRPr="002608B1">
        <w:rPr>
          <w:color w:val="2E74B5"/>
        </w:rPr>
        <w:t>If you are not a charitable organization and applying through a sponsoring organization, please provide</w:t>
      </w:r>
      <w:r w:rsidR="00256131" w:rsidRPr="002608B1">
        <w:rPr>
          <w:color w:val="2E74B5"/>
        </w:rPr>
        <w:t xml:space="preserve"> a signed Memorandum of Understanding</w:t>
      </w:r>
      <w:r w:rsidR="00757784" w:rsidRPr="002608B1">
        <w:rPr>
          <w:color w:val="2E74B5"/>
        </w:rPr>
        <w:t xml:space="preserve"> </w:t>
      </w:r>
      <w:r w:rsidR="00256131" w:rsidRPr="002608B1">
        <w:rPr>
          <w:color w:val="2E74B5"/>
        </w:rPr>
        <w:t>(</w:t>
      </w:r>
      <w:r w:rsidR="00757784" w:rsidRPr="002608B1">
        <w:rPr>
          <w:color w:val="2E74B5"/>
        </w:rPr>
        <w:t>MOU</w:t>
      </w:r>
      <w:r w:rsidR="00256131" w:rsidRPr="002608B1">
        <w:rPr>
          <w:color w:val="2E74B5"/>
        </w:rPr>
        <w:t>)</w:t>
      </w:r>
      <w:r w:rsidR="00757784" w:rsidRPr="002608B1">
        <w:rPr>
          <w:color w:val="2E74B5"/>
        </w:rPr>
        <w:t xml:space="preserve"> </w:t>
      </w:r>
      <w:r w:rsidRPr="002608B1">
        <w:rPr>
          <w:color w:val="2E74B5"/>
        </w:rPr>
        <w:t xml:space="preserve">between your </w:t>
      </w:r>
      <w:r w:rsidR="00BB2A1F" w:rsidRPr="002608B1">
        <w:rPr>
          <w:color w:val="2E74B5"/>
        </w:rPr>
        <w:t xml:space="preserve">(applicant) </w:t>
      </w:r>
      <w:r w:rsidRPr="002608B1">
        <w:rPr>
          <w:color w:val="2E74B5"/>
        </w:rPr>
        <w:t>organization and the sponsoring</w:t>
      </w:r>
      <w:r w:rsidR="007953CC" w:rsidRPr="002608B1">
        <w:rPr>
          <w:color w:val="2E74B5"/>
        </w:rPr>
        <w:t xml:space="preserve"> organization.</w:t>
      </w:r>
      <w:r w:rsidR="00600AEC" w:rsidRPr="002608B1">
        <w:rPr>
          <w:color w:val="2E74B5"/>
        </w:rPr>
        <w:t xml:space="preserve"> </w:t>
      </w:r>
    </w:p>
    <w:p w14:paraId="5B71714E" w14:textId="77777777" w:rsidR="00E509B7" w:rsidRPr="002608B1" w:rsidRDefault="00256131" w:rsidP="00E509B7">
      <w:pPr>
        <w:numPr>
          <w:ilvl w:val="0"/>
          <w:numId w:val="10"/>
        </w:numPr>
        <w:rPr>
          <w:color w:val="2E74B5"/>
        </w:rPr>
      </w:pPr>
      <w:r w:rsidRPr="002608B1">
        <w:rPr>
          <w:color w:val="2E74B5"/>
        </w:rPr>
        <w:lastRenderedPageBreak/>
        <w:t xml:space="preserve">It is good to </w:t>
      </w:r>
      <w:r w:rsidR="00E509B7" w:rsidRPr="002608B1">
        <w:rPr>
          <w:color w:val="2E74B5"/>
        </w:rPr>
        <w:t>provide a</w:t>
      </w:r>
      <w:r w:rsidRPr="002608B1">
        <w:rPr>
          <w:color w:val="2E74B5"/>
        </w:rPr>
        <w:t>n</w:t>
      </w:r>
      <w:r w:rsidR="00E509B7" w:rsidRPr="002608B1">
        <w:rPr>
          <w:color w:val="2E74B5"/>
        </w:rPr>
        <w:t xml:space="preserve"> M</w:t>
      </w:r>
      <w:r w:rsidRPr="002608B1">
        <w:rPr>
          <w:color w:val="2E74B5"/>
        </w:rPr>
        <w:t>O</w:t>
      </w:r>
      <w:r w:rsidR="00E509B7" w:rsidRPr="002608B1">
        <w:rPr>
          <w:color w:val="2E74B5"/>
        </w:rPr>
        <w:t>U between your organization and your overseas partner(s) or communities</w:t>
      </w:r>
      <w:r w:rsidRPr="002608B1">
        <w:rPr>
          <w:color w:val="2E74B5"/>
        </w:rPr>
        <w:t>, but not mandatory</w:t>
      </w:r>
      <w:r w:rsidR="00E509B7" w:rsidRPr="002608B1">
        <w:rPr>
          <w:color w:val="2E74B5"/>
        </w:rPr>
        <w:t>.</w:t>
      </w:r>
    </w:p>
    <w:p w14:paraId="2A14B393" w14:textId="77777777" w:rsidR="002B25EB" w:rsidRPr="002608B1" w:rsidRDefault="002B25EB" w:rsidP="002B25EB">
      <w:pPr>
        <w:rPr>
          <w:color w:val="2E74B5"/>
        </w:rPr>
      </w:pPr>
    </w:p>
    <w:p w14:paraId="7739DA00" w14:textId="58561AF5" w:rsidR="002B25EB" w:rsidRPr="002608B1" w:rsidRDefault="002B25EB" w:rsidP="002B25EB">
      <w:pPr>
        <w:pStyle w:val="Heading2"/>
        <w:rPr>
          <w:color w:val="2E74B5"/>
          <w:sz w:val="26"/>
          <w:szCs w:val="26"/>
        </w:rPr>
      </w:pPr>
      <w:bookmarkStart w:id="6" w:name="_Toc289940167"/>
      <w:r w:rsidRPr="002608B1">
        <w:rPr>
          <w:color w:val="2E74B5"/>
          <w:sz w:val="26"/>
          <w:szCs w:val="26"/>
        </w:rPr>
        <w:t>Part E:  Public Engagement</w:t>
      </w:r>
      <w:bookmarkEnd w:id="6"/>
    </w:p>
    <w:p w14:paraId="016D3CC5" w14:textId="77777777" w:rsidR="0018004A" w:rsidRPr="002608B1" w:rsidRDefault="0018004A" w:rsidP="00BB2A1F">
      <w:pPr>
        <w:rPr>
          <w:color w:val="2E74B5"/>
          <w:lang w:val="x-none" w:eastAsia="x-none"/>
        </w:rPr>
      </w:pPr>
      <w:r w:rsidRPr="002608B1">
        <w:rPr>
          <w:i/>
          <w:color w:val="2E74B5"/>
          <w:lang w:eastAsia="x-none"/>
        </w:rPr>
        <w:t xml:space="preserve">(This section addresses </w:t>
      </w:r>
      <w:r w:rsidR="003E1C1E" w:rsidRPr="002608B1">
        <w:rPr>
          <w:i/>
          <w:color w:val="2E74B5"/>
          <w:lang w:eastAsia="x-none"/>
        </w:rPr>
        <w:t xml:space="preserve">MCIC </w:t>
      </w:r>
      <w:r w:rsidRPr="002608B1">
        <w:rPr>
          <w:i/>
          <w:color w:val="2E74B5"/>
          <w:lang w:eastAsia="x-none"/>
        </w:rPr>
        <w:t>Principle #7)</w:t>
      </w:r>
    </w:p>
    <w:p w14:paraId="56C11454" w14:textId="77777777" w:rsidR="0014682F" w:rsidRPr="002608B1" w:rsidRDefault="0014682F" w:rsidP="002B25EB">
      <w:pPr>
        <w:rPr>
          <w:color w:val="2E74B5"/>
        </w:rPr>
      </w:pPr>
    </w:p>
    <w:p w14:paraId="4835AE49" w14:textId="77777777" w:rsidR="00453A8E" w:rsidRPr="002608B1" w:rsidRDefault="009944CC" w:rsidP="009944CC">
      <w:pPr>
        <w:rPr>
          <w:color w:val="2E74B5"/>
        </w:rPr>
      </w:pPr>
      <w:r w:rsidRPr="002608B1">
        <w:rPr>
          <w:color w:val="2E74B5"/>
        </w:rPr>
        <w:t xml:space="preserve">Describe how you will </w:t>
      </w:r>
      <w:r w:rsidR="00453A8E" w:rsidRPr="002608B1">
        <w:rPr>
          <w:color w:val="2E74B5"/>
        </w:rPr>
        <w:t>share your work with other Manitobans</w:t>
      </w:r>
      <w:r w:rsidRPr="002608B1">
        <w:rPr>
          <w:color w:val="2E74B5"/>
        </w:rPr>
        <w:t xml:space="preserve"> during and/or after the project. Examples of public engagement activities include learning sessions and presentations, sharing formally and informally with peers, engaging the media, etc. </w:t>
      </w:r>
    </w:p>
    <w:p w14:paraId="4E6C0EAB" w14:textId="77777777" w:rsidR="00453A8E" w:rsidRPr="002608B1" w:rsidRDefault="00453A8E" w:rsidP="009944CC">
      <w:pPr>
        <w:rPr>
          <w:color w:val="2E74B5"/>
        </w:rPr>
      </w:pPr>
    </w:p>
    <w:p w14:paraId="227BA265" w14:textId="77777777" w:rsidR="009944CC" w:rsidRPr="002608B1" w:rsidRDefault="009944CC" w:rsidP="009944CC">
      <w:pPr>
        <w:rPr>
          <w:color w:val="2E74B5"/>
        </w:rPr>
      </w:pPr>
      <w:r w:rsidRPr="002608B1">
        <w:rPr>
          <w:color w:val="2E74B5"/>
        </w:rPr>
        <w:t xml:space="preserve">Please visit our </w:t>
      </w:r>
      <w:hyperlink r:id="rId12" w:history="1">
        <w:r w:rsidRPr="002608B1">
          <w:rPr>
            <w:rStyle w:val="Hyperlink"/>
            <w:color w:val="2E74B5"/>
          </w:rPr>
          <w:t>website</w:t>
        </w:r>
      </w:hyperlink>
      <w:r w:rsidRPr="002608B1">
        <w:rPr>
          <w:color w:val="2E74B5"/>
        </w:rPr>
        <w:t xml:space="preserve"> for details about public engagement activities for projects </w:t>
      </w:r>
      <w:proofErr w:type="gramStart"/>
      <w:r w:rsidRPr="002608B1">
        <w:rPr>
          <w:color w:val="2E74B5"/>
        </w:rPr>
        <w:t>and also</w:t>
      </w:r>
      <w:proofErr w:type="gramEnd"/>
      <w:r w:rsidRPr="002608B1">
        <w:rPr>
          <w:color w:val="2E74B5"/>
        </w:rPr>
        <w:t xml:space="preserve"> </w:t>
      </w:r>
      <w:r w:rsidR="00453A8E" w:rsidRPr="002608B1">
        <w:rPr>
          <w:color w:val="2E74B5"/>
        </w:rPr>
        <w:t>look at the Appendix 1</w:t>
      </w:r>
      <w:r w:rsidRPr="002608B1">
        <w:rPr>
          <w:color w:val="2E74B5"/>
        </w:rPr>
        <w:t xml:space="preserve"> of the Guide for a tailored information on public engagement for MGMGP supported projects.</w:t>
      </w:r>
    </w:p>
    <w:p w14:paraId="7C11C239" w14:textId="6B4AD46D" w:rsidR="007704D6" w:rsidRPr="002608B1" w:rsidRDefault="007704D6" w:rsidP="002B25EB">
      <w:pPr>
        <w:rPr>
          <w:color w:val="2E74B5"/>
        </w:rPr>
      </w:pPr>
    </w:p>
    <w:p w14:paraId="30C44DAA" w14:textId="77777777" w:rsidR="00D67AEC" w:rsidRPr="002608B1" w:rsidRDefault="00D67AEC" w:rsidP="002B25EB">
      <w:pPr>
        <w:rPr>
          <w:color w:val="2E74B5"/>
        </w:rPr>
      </w:pPr>
    </w:p>
    <w:p w14:paraId="5054F420" w14:textId="77777777" w:rsidR="006F4D02" w:rsidRPr="002608B1" w:rsidRDefault="006F4D02" w:rsidP="006F4D02">
      <w:pPr>
        <w:pStyle w:val="Heading2"/>
        <w:rPr>
          <w:color w:val="2E74B5"/>
          <w:sz w:val="26"/>
          <w:szCs w:val="26"/>
        </w:rPr>
      </w:pPr>
      <w:r w:rsidRPr="002608B1">
        <w:rPr>
          <w:color w:val="2E74B5"/>
          <w:sz w:val="26"/>
          <w:szCs w:val="26"/>
        </w:rPr>
        <w:t xml:space="preserve">Part </w:t>
      </w:r>
      <w:r w:rsidRPr="002608B1">
        <w:rPr>
          <w:color w:val="2E74B5"/>
          <w:sz w:val="26"/>
          <w:szCs w:val="26"/>
          <w:lang w:val="en-US"/>
        </w:rPr>
        <w:t>F</w:t>
      </w:r>
      <w:r w:rsidRPr="002608B1">
        <w:rPr>
          <w:color w:val="2E74B5"/>
          <w:sz w:val="26"/>
          <w:szCs w:val="26"/>
        </w:rPr>
        <w:t>: Sustainable Development Goals</w:t>
      </w:r>
    </w:p>
    <w:p w14:paraId="66264D5C" w14:textId="77777777" w:rsidR="00B62D61" w:rsidRPr="002608B1" w:rsidRDefault="00C811D0" w:rsidP="006F4D02">
      <w:pPr>
        <w:rPr>
          <w:color w:val="2E74B5"/>
        </w:rPr>
      </w:pPr>
      <w:r w:rsidRPr="002608B1">
        <w:rPr>
          <w:i/>
          <w:color w:val="2E74B5"/>
          <w:lang w:eastAsia="x-none"/>
        </w:rPr>
        <w:t xml:space="preserve">(This section addresses </w:t>
      </w:r>
      <w:r w:rsidR="003E1C1E" w:rsidRPr="002608B1">
        <w:rPr>
          <w:i/>
          <w:color w:val="2E74B5"/>
          <w:lang w:eastAsia="x-none"/>
        </w:rPr>
        <w:t xml:space="preserve">MCIC </w:t>
      </w:r>
      <w:r w:rsidRPr="002608B1">
        <w:rPr>
          <w:i/>
          <w:color w:val="2E74B5"/>
          <w:lang w:eastAsia="x-none"/>
        </w:rPr>
        <w:t>Principle #8)</w:t>
      </w:r>
    </w:p>
    <w:p w14:paraId="6672A52D" w14:textId="77777777" w:rsidR="0014682F" w:rsidRPr="002608B1" w:rsidRDefault="0014682F" w:rsidP="006F4D02">
      <w:pPr>
        <w:rPr>
          <w:color w:val="2E74B5"/>
        </w:rPr>
      </w:pPr>
    </w:p>
    <w:p w14:paraId="5737989F" w14:textId="77777777" w:rsidR="00B62D61" w:rsidRPr="002608B1" w:rsidRDefault="00B62D61" w:rsidP="006F4D02">
      <w:pPr>
        <w:rPr>
          <w:color w:val="2E74B5"/>
        </w:rPr>
      </w:pPr>
      <w:r w:rsidRPr="002608B1">
        <w:rPr>
          <w:color w:val="2E74B5"/>
        </w:rPr>
        <w:t>Please rank the following Sustainable Development Goals (SDGs) based on the way your project is going to address them. In the following table, please rank 1 in the third column for the main</w:t>
      </w:r>
      <w:r w:rsidR="007704D6" w:rsidRPr="002608B1">
        <w:rPr>
          <w:color w:val="2E74B5"/>
        </w:rPr>
        <w:t xml:space="preserve"> or primary</w:t>
      </w:r>
      <w:r w:rsidRPr="002608B1">
        <w:rPr>
          <w:color w:val="2E74B5"/>
        </w:rPr>
        <w:t xml:space="preserve"> </w:t>
      </w:r>
      <w:r w:rsidR="007704D6" w:rsidRPr="002608B1">
        <w:rPr>
          <w:color w:val="2E74B5"/>
        </w:rPr>
        <w:t>G</w:t>
      </w:r>
      <w:r w:rsidRPr="002608B1">
        <w:rPr>
          <w:color w:val="2E74B5"/>
        </w:rPr>
        <w:t xml:space="preserve">oal that your project addresses and </w:t>
      </w:r>
      <w:r w:rsidR="001652BC" w:rsidRPr="002608B1">
        <w:rPr>
          <w:color w:val="2E74B5"/>
        </w:rPr>
        <w:t xml:space="preserve">you may </w:t>
      </w:r>
      <w:r w:rsidRPr="002608B1">
        <w:rPr>
          <w:color w:val="2E74B5"/>
        </w:rPr>
        <w:t>rank</w:t>
      </w:r>
      <w:r w:rsidR="00C5737D" w:rsidRPr="002608B1">
        <w:rPr>
          <w:color w:val="2E74B5"/>
        </w:rPr>
        <w:t xml:space="preserve"> up to three more Goals </w:t>
      </w:r>
      <w:r w:rsidR="00561ECF" w:rsidRPr="002608B1">
        <w:rPr>
          <w:color w:val="2E74B5"/>
        </w:rPr>
        <w:t xml:space="preserve">your project is likely to address with </w:t>
      </w:r>
      <w:r w:rsidRPr="002608B1">
        <w:rPr>
          <w:color w:val="2E74B5"/>
        </w:rPr>
        <w:t>2, 3, and 4</w:t>
      </w:r>
      <w:r w:rsidR="00561ECF" w:rsidRPr="002608B1">
        <w:rPr>
          <w:color w:val="2E74B5"/>
        </w:rPr>
        <w:t>.</w:t>
      </w:r>
      <w:r w:rsidRPr="002608B1">
        <w:rPr>
          <w:color w:val="2E74B5"/>
        </w:rPr>
        <w:t xml:space="preserve"> </w:t>
      </w:r>
    </w:p>
    <w:p w14:paraId="0AE6ED79" w14:textId="77777777" w:rsidR="00B62D61" w:rsidRPr="002608B1" w:rsidRDefault="00B62D61" w:rsidP="006F4D02">
      <w:pPr>
        <w:rPr>
          <w:color w:val="2E74B5"/>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4"/>
        <w:gridCol w:w="7642"/>
        <w:gridCol w:w="714"/>
      </w:tblGrid>
      <w:tr w:rsidR="002608B1" w:rsidRPr="002608B1" w14:paraId="156F0D2C" w14:textId="77777777" w:rsidTr="00BB2A1F">
        <w:trPr>
          <w:trHeight w:val="440"/>
        </w:trPr>
        <w:tc>
          <w:tcPr>
            <w:tcW w:w="1008" w:type="dxa"/>
            <w:shd w:val="clear" w:color="auto" w:fill="BFBFBF"/>
            <w:vAlign w:val="center"/>
          </w:tcPr>
          <w:p w14:paraId="5830E909" w14:textId="77777777" w:rsidR="00B62D61" w:rsidRPr="002608B1" w:rsidRDefault="00B62D61" w:rsidP="00BB2A1F">
            <w:pPr>
              <w:jc w:val="center"/>
              <w:rPr>
                <w:b/>
                <w:color w:val="2E74B5"/>
              </w:rPr>
            </w:pPr>
            <w:r w:rsidRPr="002608B1">
              <w:rPr>
                <w:b/>
                <w:color w:val="2E74B5"/>
              </w:rPr>
              <w:t>SDG #</w:t>
            </w:r>
          </w:p>
        </w:tc>
        <w:tc>
          <w:tcPr>
            <w:tcW w:w="7871" w:type="dxa"/>
            <w:shd w:val="clear" w:color="auto" w:fill="BFBFBF"/>
            <w:vAlign w:val="center"/>
          </w:tcPr>
          <w:p w14:paraId="6768F34E" w14:textId="77777777" w:rsidR="00B62D61" w:rsidRPr="002608B1" w:rsidRDefault="00B62D61" w:rsidP="00BB2A1F">
            <w:pPr>
              <w:jc w:val="center"/>
              <w:rPr>
                <w:b/>
                <w:color w:val="2E74B5"/>
              </w:rPr>
            </w:pPr>
            <w:r w:rsidRPr="002608B1">
              <w:rPr>
                <w:b/>
                <w:color w:val="2E74B5"/>
              </w:rPr>
              <w:t>Goal</w:t>
            </w:r>
            <w:r w:rsidR="007E268D" w:rsidRPr="002608B1">
              <w:rPr>
                <w:b/>
                <w:color w:val="2E74B5"/>
              </w:rPr>
              <w:t xml:space="preserve"> Description</w:t>
            </w:r>
          </w:p>
        </w:tc>
        <w:tc>
          <w:tcPr>
            <w:tcW w:w="697" w:type="dxa"/>
            <w:shd w:val="clear" w:color="auto" w:fill="BFBFBF"/>
            <w:vAlign w:val="center"/>
          </w:tcPr>
          <w:p w14:paraId="404AECE6" w14:textId="77777777" w:rsidR="00B62D61" w:rsidRPr="002608B1" w:rsidRDefault="00B62D61" w:rsidP="00BB2A1F">
            <w:pPr>
              <w:jc w:val="center"/>
              <w:rPr>
                <w:b/>
                <w:color w:val="2E74B5"/>
              </w:rPr>
            </w:pPr>
            <w:r w:rsidRPr="002608B1">
              <w:rPr>
                <w:b/>
                <w:color w:val="2E74B5"/>
              </w:rPr>
              <w:t>Rank</w:t>
            </w:r>
          </w:p>
        </w:tc>
      </w:tr>
      <w:tr w:rsidR="002608B1" w:rsidRPr="002608B1" w14:paraId="119F5B0D" w14:textId="77777777" w:rsidTr="0004177B">
        <w:tc>
          <w:tcPr>
            <w:tcW w:w="1008" w:type="dxa"/>
            <w:shd w:val="clear" w:color="auto" w:fill="auto"/>
          </w:tcPr>
          <w:p w14:paraId="60590DC0" w14:textId="77777777" w:rsidR="00B62D61" w:rsidRPr="002608B1" w:rsidRDefault="00B62D61" w:rsidP="006F4D02">
            <w:pPr>
              <w:rPr>
                <w:color w:val="2E74B5"/>
              </w:rPr>
            </w:pPr>
            <w:r w:rsidRPr="002608B1">
              <w:rPr>
                <w:color w:val="2E74B5"/>
              </w:rPr>
              <w:t>SDG 1</w:t>
            </w:r>
          </w:p>
        </w:tc>
        <w:tc>
          <w:tcPr>
            <w:tcW w:w="7871" w:type="dxa"/>
            <w:shd w:val="clear" w:color="auto" w:fill="auto"/>
          </w:tcPr>
          <w:p w14:paraId="53716480" w14:textId="77777777" w:rsidR="00B62D61" w:rsidRPr="002608B1" w:rsidRDefault="00B62D61" w:rsidP="006F4D02">
            <w:pPr>
              <w:rPr>
                <w:color w:val="2E74B5"/>
              </w:rPr>
            </w:pPr>
            <w:r w:rsidRPr="002608B1">
              <w:rPr>
                <w:color w:val="2E74B5"/>
              </w:rPr>
              <w:t>End poverty in all its forms everywhere</w:t>
            </w:r>
          </w:p>
        </w:tc>
        <w:tc>
          <w:tcPr>
            <w:tcW w:w="697" w:type="dxa"/>
            <w:shd w:val="clear" w:color="auto" w:fill="auto"/>
          </w:tcPr>
          <w:p w14:paraId="402975F7" w14:textId="77777777" w:rsidR="00B62D61" w:rsidRPr="002608B1" w:rsidRDefault="00B62D61" w:rsidP="006F4D02">
            <w:pPr>
              <w:rPr>
                <w:color w:val="2E74B5"/>
              </w:rPr>
            </w:pPr>
          </w:p>
        </w:tc>
      </w:tr>
      <w:tr w:rsidR="002608B1" w:rsidRPr="002608B1" w14:paraId="3635B7A0" w14:textId="77777777" w:rsidTr="0004177B">
        <w:tc>
          <w:tcPr>
            <w:tcW w:w="1008" w:type="dxa"/>
            <w:shd w:val="clear" w:color="auto" w:fill="auto"/>
          </w:tcPr>
          <w:p w14:paraId="2974BECA" w14:textId="77777777" w:rsidR="00B62D61" w:rsidRPr="002608B1" w:rsidRDefault="00B62D61" w:rsidP="006F4D02">
            <w:pPr>
              <w:rPr>
                <w:color w:val="2E74B5"/>
              </w:rPr>
            </w:pPr>
            <w:r w:rsidRPr="002608B1">
              <w:rPr>
                <w:color w:val="2E74B5"/>
              </w:rPr>
              <w:t>SDG 2</w:t>
            </w:r>
          </w:p>
        </w:tc>
        <w:tc>
          <w:tcPr>
            <w:tcW w:w="7871" w:type="dxa"/>
            <w:shd w:val="clear" w:color="auto" w:fill="auto"/>
          </w:tcPr>
          <w:p w14:paraId="7EC826A4" w14:textId="77777777" w:rsidR="00B62D61" w:rsidRPr="002608B1" w:rsidRDefault="00B62D61" w:rsidP="006F4D02">
            <w:pPr>
              <w:rPr>
                <w:color w:val="2E74B5"/>
              </w:rPr>
            </w:pPr>
            <w:r w:rsidRPr="002608B1">
              <w:rPr>
                <w:color w:val="2E74B5"/>
              </w:rPr>
              <w:t>End hunger, achieve food security and improved nutrition and promote sustainable agriculture</w:t>
            </w:r>
          </w:p>
        </w:tc>
        <w:tc>
          <w:tcPr>
            <w:tcW w:w="697" w:type="dxa"/>
            <w:shd w:val="clear" w:color="auto" w:fill="auto"/>
          </w:tcPr>
          <w:p w14:paraId="5F7F6AEC" w14:textId="77777777" w:rsidR="00B62D61" w:rsidRPr="002608B1" w:rsidRDefault="00B62D61" w:rsidP="006F4D02">
            <w:pPr>
              <w:rPr>
                <w:color w:val="2E74B5"/>
              </w:rPr>
            </w:pPr>
          </w:p>
        </w:tc>
      </w:tr>
      <w:tr w:rsidR="002608B1" w:rsidRPr="002608B1" w14:paraId="1765151E" w14:textId="77777777" w:rsidTr="0004177B">
        <w:tc>
          <w:tcPr>
            <w:tcW w:w="1008" w:type="dxa"/>
            <w:shd w:val="clear" w:color="auto" w:fill="auto"/>
          </w:tcPr>
          <w:p w14:paraId="45D25170" w14:textId="77777777" w:rsidR="00B62D61" w:rsidRPr="002608B1" w:rsidRDefault="00B62D61" w:rsidP="006F4D02">
            <w:pPr>
              <w:rPr>
                <w:color w:val="2E74B5"/>
              </w:rPr>
            </w:pPr>
            <w:r w:rsidRPr="002608B1">
              <w:rPr>
                <w:color w:val="2E74B5"/>
              </w:rPr>
              <w:t>SDG 3</w:t>
            </w:r>
          </w:p>
        </w:tc>
        <w:tc>
          <w:tcPr>
            <w:tcW w:w="7871" w:type="dxa"/>
            <w:shd w:val="clear" w:color="auto" w:fill="auto"/>
          </w:tcPr>
          <w:p w14:paraId="308B0723" w14:textId="77777777" w:rsidR="00B62D61" w:rsidRPr="002608B1" w:rsidRDefault="00B62D61" w:rsidP="006F4D02">
            <w:pPr>
              <w:rPr>
                <w:color w:val="2E74B5"/>
              </w:rPr>
            </w:pPr>
            <w:r w:rsidRPr="002608B1">
              <w:rPr>
                <w:color w:val="2E74B5"/>
              </w:rPr>
              <w:t>Ensure healthy lives and promote well-being for all at all ages</w:t>
            </w:r>
          </w:p>
        </w:tc>
        <w:tc>
          <w:tcPr>
            <w:tcW w:w="697" w:type="dxa"/>
            <w:shd w:val="clear" w:color="auto" w:fill="auto"/>
          </w:tcPr>
          <w:p w14:paraId="609D8E33" w14:textId="77777777" w:rsidR="00B62D61" w:rsidRPr="002608B1" w:rsidRDefault="00B62D61" w:rsidP="006F4D02">
            <w:pPr>
              <w:rPr>
                <w:color w:val="2E74B5"/>
              </w:rPr>
            </w:pPr>
          </w:p>
        </w:tc>
      </w:tr>
      <w:tr w:rsidR="002608B1" w:rsidRPr="002608B1" w14:paraId="32142B22" w14:textId="77777777" w:rsidTr="0004177B">
        <w:tc>
          <w:tcPr>
            <w:tcW w:w="1008" w:type="dxa"/>
            <w:shd w:val="clear" w:color="auto" w:fill="auto"/>
          </w:tcPr>
          <w:p w14:paraId="1BE7EA88" w14:textId="77777777" w:rsidR="00B62D61" w:rsidRPr="002608B1" w:rsidRDefault="00B62D61" w:rsidP="006F4D02">
            <w:pPr>
              <w:rPr>
                <w:color w:val="2E74B5"/>
              </w:rPr>
            </w:pPr>
            <w:r w:rsidRPr="002608B1">
              <w:rPr>
                <w:color w:val="2E74B5"/>
              </w:rPr>
              <w:t>SDG 4</w:t>
            </w:r>
          </w:p>
        </w:tc>
        <w:tc>
          <w:tcPr>
            <w:tcW w:w="7871" w:type="dxa"/>
            <w:shd w:val="clear" w:color="auto" w:fill="auto"/>
          </w:tcPr>
          <w:p w14:paraId="2B1D1396" w14:textId="77777777" w:rsidR="00B62D61" w:rsidRPr="002608B1" w:rsidRDefault="00B62D61" w:rsidP="006F4D02">
            <w:pPr>
              <w:rPr>
                <w:color w:val="2E74B5"/>
              </w:rPr>
            </w:pPr>
            <w:r w:rsidRPr="002608B1">
              <w:rPr>
                <w:color w:val="2E74B5"/>
              </w:rPr>
              <w:t>Ensure inclusive and equitable quality education and promote lifelong learning opportunities for all</w:t>
            </w:r>
          </w:p>
        </w:tc>
        <w:tc>
          <w:tcPr>
            <w:tcW w:w="697" w:type="dxa"/>
            <w:shd w:val="clear" w:color="auto" w:fill="auto"/>
          </w:tcPr>
          <w:p w14:paraId="15853377" w14:textId="77777777" w:rsidR="00B62D61" w:rsidRPr="002608B1" w:rsidRDefault="00B62D61" w:rsidP="006F4D02">
            <w:pPr>
              <w:rPr>
                <w:color w:val="2E74B5"/>
              </w:rPr>
            </w:pPr>
          </w:p>
        </w:tc>
      </w:tr>
      <w:tr w:rsidR="002608B1" w:rsidRPr="002608B1" w14:paraId="581ADD85" w14:textId="77777777" w:rsidTr="0004177B">
        <w:tc>
          <w:tcPr>
            <w:tcW w:w="1008" w:type="dxa"/>
            <w:shd w:val="clear" w:color="auto" w:fill="auto"/>
          </w:tcPr>
          <w:p w14:paraId="4AC77518" w14:textId="77777777" w:rsidR="00B62D61" w:rsidRPr="002608B1" w:rsidRDefault="00B62D61" w:rsidP="006F4D02">
            <w:pPr>
              <w:rPr>
                <w:color w:val="2E74B5"/>
              </w:rPr>
            </w:pPr>
            <w:r w:rsidRPr="002608B1">
              <w:rPr>
                <w:color w:val="2E74B5"/>
              </w:rPr>
              <w:t>SDG 5</w:t>
            </w:r>
          </w:p>
        </w:tc>
        <w:tc>
          <w:tcPr>
            <w:tcW w:w="7871" w:type="dxa"/>
            <w:shd w:val="clear" w:color="auto" w:fill="auto"/>
          </w:tcPr>
          <w:p w14:paraId="60E3E6F8" w14:textId="77777777" w:rsidR="00B62D61" w:rsidRPr="002608B1" w:rsidRDefault="00B62D61" w:rsidP="006F4D02">
            <w:pPr>
              <w:rPr>
                <w:color w:val="2E74B5"/>
              </w:rPr>
            </w:pPr>
            <w:r w:rsidRPr="002608B1">
              <w:rPr>
                <w:color w:val="2E74B5"/>
              </w:rPr>
              <w:t>Achieve gender equality and empower all women and girls</w:t>
            </w:r>
          </w:p>
        </w:tc>
        <w:tc>
          <w:tcPr>
            <w:tcW w:w="697" w:type="dxa"/>
            <w:shd w:val="clear" w:color="auto" w:fill="auto"/>
          </w:tcPr>
          <w:p w14:paraId="22209C5A" w14:textId="77777777" w:rsidR="00B62D61" w:rsidRPr="002608B1" w:rsidRDefault="00B62D61" w:rsidP="006F4D02">
            <w:pPr>
              <w:rPr>
                <w:color w:val="2E74B5"/>
              </w:rPr>
            </w:pPr>
          </w:p>
        </w:tc>
      </w:tr>
      <w:tr w:rsidR="002608B1" w:rsidRPr="002608B1" w14:paraId="0FA6E744" w14:textId="77777777" w:rsidTr="0004177B">
        <w:tc>
          <w:tcPr>
            <w:tcW w:w="1008" w:type="dxa"/>
            <w:shd w:val="clear" w:color="auto" w:fill="auto"/>
          </w:tcPr>
          <w:p w14:paraId="19B11355" w14:textId="77777777" w:rsidR="00B62D61" w:rsidRPr="002608B1" w:rsidRDefault="00B62D61" w:rsidP="006F4D02">
            <w:pPr>
              <w:rPr>
                <w:color w:val="2E74B5"/>
              </w:rPr>
            </w:pPr>
            <w:r w:rsidRPr="002608B1">
              <w:rPr>
                <w:color w:val="2E74B5"/>
              </w:rPr>
              <w:t>SDG 6</w:t>
            </w:r>
          </w:p>
        </w:tc>
        <w:tc>
          <w:tcPr>
            <w:tcW w:w="7871" w:type="dxa"/>
            <w:shd w:val="clear" w:color="auto" w:fill="auto"/>
          </w:tcPr>
          <w:p w14:paraId="393F5974" w14:textId="77777777" w:rsidR="00B62D61" w:rsidRPr="002608B1" w:rsidRDefault="00B62D61" w:rsidP="006F4D02">
            <w:pPr>
              <w:rPr>
                <w:color w:val="2E74B5"/>
              </w:rPr>
            </w:pPr>
            <w:r w:rsidRPr="002608B1">
              <w:rPr>
                <w:color w:val="2E74B5"/>
              </w:rPr>
              <w:t>Ensure availability and sustainable management of water and sanitation for all</w:t>
            </w:r>
          </w:p>
        </w:tc>
        <w:tc>
          <w:tcPr>
            <w:tcW w:w="697" w:type="dxa"/>
            <w:shd w:val="clear" w:color="auto" w:fill="auto"/>
          </w:tcPr>
          <w:p w14:paraId="4E578C1C" w14:textId="77777777" w:rsidR="00B62D61" w:rsidRPr="002608B1" w:rsidRDefault="00B62D61" w:rsidP="006F4D02">
            <w:pPr>
              <w:rPr>
                <w:color w:val="2E74B5"/>
              </w:rPr>
            </w:pPr>
          </w:p>
        </w:tc>
      </w:tr>
      <w:tr w:rsidR="002608B1" w:rsidRPr="002608B1" w14:paraId="16888476" w14:textId="77777777" w:rsidTr="0004177B">
        <w:tc>
          <w:tcPr>
            <w:tcW w:w="1008" w:type="dxa"/>
            <w:shd w:val="clear" w:color="auto" w:fill="auto"/>
          </w:tcPr>
          <w:p w14:paraId="1102CE0F" w14:textId="77777777" w:rsidR="00B62D61" w:rsidRPr="002608B1" w:rsidRDefault="00B62D61" w:rsidP="006F4D02">
            <w:pPr>
              <w:rPr>
                <w:color w:val="2E74B5"/>
              </w:rPr>
            </w:pPr>
            <w:r w:rsidRPr="002608B1">
              <w:rPr>
                <w:color w:val="2E74B5"/>
              </w:rPr>
              <w:t>SDG 7</w:t>
            </w:r>
          </w:p>
        </w:tc>
        <w:tc>
          <w:tcPr>
            <w:tcW w:w="7871" w:type="dxa"/>
            <w:shd w:val="clear" w:color="auto" w:fill="auto"/>
          </w:tcPr>
          <w:p w14:paraId="33A7CB53" w14:textId="77777777" w:rsidR="00B62D61" w:rsidRPr="002608B1" w:rsidRDefault="00B62D61" w:rsidP="006F4D02">
            <w:pPr>
              <w:rPr>
                <w:color w:val="2E74B5"/>
              </w:rPr>
            </w:pPr>
            <w:r w:rsidRPr="002608B1">
              <w:rPr>
                <w:color w:val="2E74B5"/>
              </w:rPr>
              <w:t xml:space="preserve">Ensure access to affordable, reliable, </w:t>
            </w:r>
            <w:proofErr w:type="gramStart"/>
            <w:r w:rsidRPr="002608B1">
              <w:rPr>
                <w:color w:val="2E74B5"/>
              </w:rPr>
              <w:t>sustainable</w:t>
            </w:r>
            <w:proofErr w:type="gramEnd"/>
            <w:r w:rsidRPr="002608B1">
              <w:rPr>
                <w:color w:val="2E74B5"/>
              </w:rPr>
              <w:t xml:space="preserve"> and modern energy for all</w:t>
            </w:r>
          </w:p>
        </w:tc>
        <w:tc>
          <w:tcPr>
            <w:tcW w:w="697" w:type="dxa"/>
            <w:shd w:val="clear" w:color="auto" w:fill="auto"/>
          </w:tcPr>
          <w:p w14:paraId="472FF9A2" w14:textId="77777777" w:rsidR="00B62D61" w:rsidRPr="002608B1" w:rsidRDefault="00B62D61" w:rsidP="006F4D02">
            <w:pPr>
              <w:rPr>
                <w:color w:val="2E74B5"/>
              </w:rPr>
            </w:pPr>
          </w:p>
        </w:tc>
      </w:tr>
      <w:tr w:rsidR="002608B1" w:rsidRPr="002608B1" w14:paraId="2C2F3C7C" w14:textId="77777777" w:rsidTr="0004177B">
        <w:tc>
          <w:tcPr>
            <w:tcW w:w="1008" w:type="dxa"/>
            <w:shd w:val="clear" w:color="auto" w:fill="auto"/>
          </w:tcPr>
          <w:p w14:paraId="0E4E56B9" w14:textId="77777777" w:rsidR="00B62D61" w:rsidRPr="002608B1" w:rsidRDefault="00B62D61" w:rsidP="006F4D02">
            <w:pPr>
              <w:rPr>
                <w:color w:val="2E74B5"/>
              </w:rPr>
            </w:pPr>
            <w:r w:rsidRPr="002608B1">
              <w:rPr>
                <w:color w:val="2E74B5"/>
              </w:rPr>
              <w:t>SDG 8</w:t>
            </w:r>
          </w:p>
        </w:tc>
        <w:tc>
          <w:tcPr>
            <w:tcW w:w="7871" w:type="dxa"/>
            <w:shd w:val="clear" w:color="auto" w:fill="auto"/>
          </w:tcPr>
          <w:p w14:paraId="6E619EFE" w14:textId="77777777" w:rsidR="00B62D61" w:rsidRPr="002608B1" w:rsidRDefault="00B62D61" w:rsidP="006F4D02">
            <w:pPr>
              <w:rPr>
                <w:color w:val="2E74B5"/>
              </w:rPr>
            </w:pPr>
            <w:r w:rsidRPr="002608B1">
              <w:rPr>
                <w:color w:val="2E74B5"/>
              </w:rPr>
              <w:t xml:space="preserve">Promote sustained, </w:t>
            </w:r>
            <w:proofErr w:type="gramStart"/>
            <w:r w:rsidRPr="002608B1">
              <w:rPr>
                <w:color w:val="2E74B5"/>
              </w:rPr>
              <w:t>inclusive</w:t>
            </w:r>
            <w:proofErr w:type="gramEnd"/>
            <w:r w:rsidRPr="002608B1">
              <w:rPr>
                <w:color w:val="2E74B5"/>
              </w:rPr>
              <w:t xml:space="preserve"> and sustainable economic growth, full and productive employment and decent work for all</w:t>
            </w:r>
          </w:p>
        </w:tc>
        <w:tc>
          <w:tcPr>
            <w:tcW w:w="697" w:type="dxa"/>
            <w:shd w:val="clear" w:color="auto" w:fill="auto"/>
          </w:tcPr>
          <w:p w14:paraId="321D616C" w14:textId="77777777" w:rsidR="00B62D61" w:rsidRPr="002608B1" w:rsidRDefault="00B62D61" w:rsidP="006F4D02">
            <w:pPr>
              <w:rPr>
                <w:color w:val="2E74B5"/>
              </w:rPr>
            </w:pPr>
          </w:p>
        </w:tc>
      </w:tr>
      <w:tr w:rsidR="002608B1" w:rsidRPr="002608B1" w14:paraId="7B9279FA" w14:textId="77777777" w:rsidTr="0004177B">
        <w:tc>
          <w:tcPr>
            <w:tcW w:w="1008" w:type="dxa"/>
            <w:shd w:val="clear" w:color="auto" w:fill="auto"/>
          </w:tcPr>
          <w:p w14:paraId="2B302921" w14:textId="77777777" w:rsidR="00B62D61" w:rsidRPr="002608B1" w:rsidRDefault="00B62D61" w:rsidP="006F4D02">
            <w:pPr>
              <w:rPr>
                <w:color w:val="2E74B5"/>
              </w:rPr>
            </w:pPr>
            <w:r w:rsidRPr="002608B1">
              <w:rPr>
                <w:color w:val="2E74B5"/>
              </w:rPr>
              <w:t>SDG 9</w:t>
            </w:r>
          </w:p>
        </w:tc>
        <w:tc>
          <w:tcPr>
            <w:tcW w:w="7871" w:type="dxa"/>
            <w:shd w:val="clear" w:color="auto" w:fill="auto"/>
          </w:tcPr>
          <w:p w14:paraId="71A6A6C9" w14:textId="77777777" w:rsidR="00B62D61" w:rsidRPr="002608B1" w:rsidRDefault="00B62D61" w:rsidP="006F4D02">
            <w:pPr>
              <w:rPr>
                <w:color w:val="2E74B5"/>
              </w:rPr>
            </w:pPr>
            <w:r w:rsidRPr="002608B1">
              <w:rPr>
                <w:color w:val="2E74B5"/>
              </w:rPr>
              <w:t>Build resilient infrastructure, promote inclusive and sustainable industrialization and foster innovation</w:t>
            </w:r>
          </w:p>
        </w:tc>
        <w:tc>
          <w:tcPr>
            <w:tcW w:w="697" w:type="dxa"/>
            <w:shd w:val="clear" w:color="auto" w:fill="auto"/>
          </w:tcPr>
          <w:p w14:paraId="21595805" w14:textId="77777777" w:rsidR="00B62D61" w:rsidRPr="002608B1" w:rsidRDefault="00B62D61" w:rsidP="006F4D02">
            <w:pPr>
              <w:rPr>
                <w:color w:val="2E74B5"/>
              </w:rPr>
            </w:pPr>
          </w:p>
        </w:tc>
      </w:tr>
      <w:tr w:rsidR="002608B1" w:rsidRPr="002608B1" w14:paraId="729ACC08" w14:textId="77777777" w:rsidTr="0004177B">
        <w:tc>
          <w:tcPr>
            <w:tcW w:w="1008" w:type="dxa"/>
            <w:shd w:val="clear" w:color="auto" w:fill="auto"/>
          </w:tcPr>
          <w:p w14:paraId="3D5E5492" w14:textId="77777777" w:rsidR="00B62D61" w:rsidRPr="002608B1" w:rsidRDefault="00B62D61" w:rsidP="006F4D02">
            <w:pPr>
              <w:rPr>
                <w:color w:val="2E74B5"/>
              </w:rPr>
            </w:pPr>
            <w:r w:rsidRPr="002608B1">
              <w:rPr>
                <w:color w:val="2E74B5"/>
              </w:rPr>
              <w:t>SDG 10</w:t>
            </w:r>
          </w:p>
        </w:tc>
        <w:tc>
          <w:tcPr>
            <w:tcW w:w="7871" w:type="dxa"/>
            <w:shd w:val="clear" w:color="auto" w:fill="auto"/>
          </w:tcPr>
          <w:p w14:paraId="66DF3C7A" w14:textId="77777777" w:rsidR="00B62D61" w:rsidRPr="002608B1" w:rsidRDefault="00B62D61" w:rsidP="006F4D02">
            <w:pPr>
              <w:rPr>
                <w:color w:val="2E74B5"/>
              </w:rPr>
            </w:pPr>
            <w:r w:rsidRPr="002608B1">
              <w:rPr>
                <w:color w:val="2E74B5"/>
              </w:rPr>
              <w:t>Reduce inequality within and among countries</w:t>
            </w:r>
          </w:p>
        </w:tc>
        <w:tc>
          <w:tcPr>
            <w:tcW w:w="697" w:type="dxa"/>
            <w:shd w:val="clear" w:color="auto" w:fill="auto"/>
          </w:tcPr>
          <w:p w14:paraId="1D20138D" w14:textId="77777777" w:rsidR="00B62D61" w:rsidRPr="002608B1" w:rsidRDefault="00B62D61" w:rsidP="006F4D02">
            <w:pPr>
              <w:rPr>
                <w:color w:val="2E74B5"/>
              </w:rPr>
            </w:pPr>
          </w:p>
        </w:tc>
      </w:tr>
      <w:tr w:rsidR="002608B1" w:rsidRPr="002608B1" w14:paraId="2F03F76D" w14:textId="77777777" w:rsidTr="0004177B">
        <w:tc>
          <w:tcPr>
            <w:tcW w:w="1008" w:type="dxa"/>
            <w:shd w:val="clear" w:color="auto" w:fill="auto"/>
          </w:tcPr>
          <w:p w14:paraId="37923782" w14:textId="77777777" w:rsidR="00B62D61" w:rsidRPr="002608B1" w:rsidRDefault="00B62D61" w:rsidP="006F4D02">
            <w:pPr>
              <w:rPr>
                <w:color w:val="2E74B5"/>
              </w:rPr>
            </w:pPr>
            <w:r w:rsidRPr="002608B1">
              <w:rPr>
                <w:color w:val="2E74B5"/>
              </w:rPr>
              <w:t>SDG 11</w:t>
            </w:r>
          </w:p>
        </w:tc>
        <w:tc>
          <w:tcPr>
            <w:tcW w:w="7871" w:type="dxa"/>
            <w:shd w:val="clear" w:color="auto" w:fill="auto"/>
          </w:tcPr>
          <w:p w14:paraId="7F683F94" w14:textId="77777777" w:rsidR="00B62D61" w:rsidRPr="002608B1" w:rsidRDefault="00B62D61" w:rsidP="006F4D02">
            <w:pPr>
              <w:rPr>
                <w:color w:val="2E74B5"/>
              </w:rPr>
            </w:pPr>
            <w:r w:rsidRPr="002608B1">
              <w:rPr>
                <w:color w:val="2E74B5"/>
              </w:rPr>
              <w:t xml:space="preserve">Make cities and human settlements inclusive, safe, </w:t>
            </w:r>
            <w:proofErr w:type="gramStart"/>
            <w:r w:rsidRPr="002608B1">
              <w:rPr>
                <w:color w:val="2E74B5"/>
              </w:rPr>
              <w:t>resilient</w:t>
            </w:r>
            <w:proofErr w:type="gramEnd"/>
            <w:r w:rsidRPr="002608B1">
              <w:rPr>
                <w:color w:val="2E74B5"/>
              </w:rPr>
              <w:t xml:space="preserve"> and sustainable</w:t>
            </w:r>
          </w:p>
        </w:tc>
        <w:tc>
          <w:tcPr>
            <w:tcW w:w="697" w:type="dxa"/>
            <w:shd w:val="clear" w:color="auto" w:fill="auto"/>
          </w:tcPr>
          <w:p w14:paraId="5D5C0A4C" w14:textId="77777777" w:rsidR="00B62D61" w:rsidRPr="002608B1" w:rsidRDefault="00B62D61" w:rsidP="006F4D02">
            <w:pPr>
              <w:rPr>
                <w:color w:val="2E74B5"/>
              </w:rPr>
            </w:pPr>
          </w:p>
        </w:tc>
      </w:tr>
      <w:tr w:rsidR="002608B1" w:rsidRPr="002608B1" w14:paraId="4A5236AA" w14:textId="77777777" w:rsidTr="0004177B">
        <w:tc>
          <w:tcPr>
            <w:tcW w:w="1008" w:type="dxa"/>
            <w:shd w:val="clear" w:color="auto" w:fill="auto"/>
          </w:tcPr>
          <w:p w14:paraId="4637E711" w14:textId="77777777" w:rsidR="00B62D61" w:rsidRPr="002608B1" w:rsidRDefault="00B62D61" w:rsidP="006F4D02">
            <w:pPr>
              <w:rPr>
                <w:color w:val="2E74B5"/>
              </w:rPr>
            </w:pPr>
            <w:r w:rsidRPr="002608B1">
              <w:rPr>
                <w:color w:val="2E74B5"/>
              </w:rPr>
              <w:t>SDG 12</w:t>
            </w:r>
          </w:p>
        </w:tc>
        <w:tc>
          <w:tcPr>
            <w:tcW w:w="7871" w:type="dxa"/>
            <w:shd w:val="clear" w:color="auto" w:fill="auto"/>
          </w:tcPr>
          <w:p w14:paraId="69A8422D" w14:textId="77777777" w:rsidR="00B62D61" w:rsidRPr="002608B1" w:rsidRDefault="00B62D61" w:rsidP="006F4D02">
            <w:pPr>
              <w:rPr>
                <w:color w:val="2E74B5"/>
              </w:rPr>
            </w:pPr>
            <w:r w:rsidRPr="002608B1">
              <w:rPr>
                <w:color w:val="2E74B5"/>
              </w:rPr>
              <w:t>Ensure sustainable consumption and production patterns</w:t>
            </w:r>
          </w:p>
        </w:tc>
        <w:tc>
          <w:tcPr>
            <w:tcW w:w="697" w:type="dxa"/>
            <w:shd w:val="clear" w:color="auto" w:fill="auto"/>
          </w:tcPr>
          <w:p w14:paraId="76FFB1BA" w14:textId="77777777" w:rsidR="00B62D61" w:rsidRPr="002608B1" w:rsidRDefault="00B62D61" w:rsidP="006F4D02">
            <w:pPr>
              <w:rPr>
                <w:color w:val="2E74B5"/>
              </w:rPr>
            </w:pPr>
          </w:p>
        </w:tc>
      </w:tr>
      <w:tr w:rsidR="002608B1" w:rsidRPr="002608B1" w14:paraId="5769E355" w14:textId="77777777" w:rsidTr="0004177B">
        <w:tc>
          <w:tcPr>
            <w:tcW w:w="1008" w:type="dxa"/>
            <w:shd w:val="clear" w:color="auto" w:fill="auto"/>
          </w:tcPr>
          <w:p w14:paraId="4F07E89B" w14:textId="77777777" w:rsidR="00B62D61" w:rsidRPr="002608B1" w:rsidRDefault="00B62D61" w:rsidP="006F4D02">
            <w:pPr>
              <w:rPr>
                <w:color w:val="2E74B5"/>
              </w:rPr>
            </w:pPr>
            <w:r w:rsidRPr="002608B1">
              <w:rPr>
                <w:color w:val="2E74B5"/>
              </w:rPr>
              <w:lastRenderedPageBreak/>
              <w:t>SDG 13</w:t>
            </w:r>
          </w:p>
        </w:tc>
        <w:tc>
          <w:tcPr>
            <w:tcW w:w="7871" w:type="dxa"/>
            <w:shd w:val="clear" w:color="auto" w:fill="auto"/>
          </w:tcPr>
          <w:p w14:paraId="7D735BC5" w14:textId="77777777" w:rsidR="00B62D61" w:rsidRPr="002608B1" w:rsidRDefault="00B62D61" w:rsidP="006F4D02">
            <w:pPr>
              <w:rPr>
                <w:color w:val="2E74B5"/>
              </w:rPr>
            </w:pPr>
            <w:r w:rsidRPr="002608B1">
              <w:rPr>
                <w:color w:val="2E74B5"/>
              </w:rPr>
              <w:t>Take urgent action to combat climate change and its impacts</w:t>
            </w:r>
          </w:p>
        </w:tc>
        <w:tc>
          <w:tcPr>
            <w:tcW w:w="697" w:type="dxa"/>
            <w:shd w:val="clear" w:color="auto" w:fill="auto"/>
          </w:tcPr>
          <w:p w14:paraId="4D94901F" w14:textId="77777777" w:rsidR="00B62D61" w:rsidRPr="002608B1" w:rsidRDefault="00B62D61" w:rsidP="006F4D02">
            <w:pPr>
              <w:rPr>
                <w:color w:val="2E74B5"/>
              </w:rPr>
            </w:pPr>
          </w:p>
        </w:tc>
      </w:tr>
      <w:tr w:rsidR="002608B1" w:rsidRPr="002608B1" w14:paraId="6DECFE8D" w14:textId="77777777" w:rsidTr="0004177B">
        <w:tc>
          <w:tcPr>
            <w:tcW w:w="1008" w:type="dxa"/>
            <w:shd w:val="clear" w:color="auto" w:fill="auto"/>
          </w:tcPr>
          <w:p w14:paraId="14430734" w14:textId="77777777" w:rsidR="00B62D61" w:rsidRPr="002608B1" w:rsidRDefault="00B62D61" w:rsidP="006F4D02">
            <w:pPr>
              <w:rPr>
                <w:color w:val="2E74B5"/>
              </w:rPr>
            </w:pPr>
            <w:r w:rsidRPr="002608B1">
              <w:rPr>
                <w:color w:val="2E74B5"/>
              </w:rPr>
              <w:t>SDG 14</w:t>
            </w:r>
          </w:p>
        </w:tc>
        <w:tc>
          <w:tcPr>
            <w:tcW w:w="7871" w:type="dxa"/>
            <w:shd w:val="clear" w:color="auto" w:fill="auto"/>
          </w:tcPr>
          <w:p w14:paraId="6A7808C4" w14:textId="77777777" w:rsidR="00B62D61" w:rsidRPr="002608B1" w:rsidRDefault="00B62D61" w:rsidP="006F4D02">
            <w:pPr>
              <w:rPr>
                <w:color w:val="2E74B5"/>
              </w:rPr>
            </w:pPr>
            <w:r w:rsidRPr="002608B1">
              <w:rPr>
                <w:color w:val="2E74B5"/>
              </w:rPr>
              <w:t xml:space="preserve">Conserve and sustainably use the oceans, </w:t>
            </w:r>
            <w:proofErr w:type="gramStart"/>
            <w:r w:rsidRPr="002608B1">
              <w:rPr>
                <w:color w:val="2E74B5"/>
              </w:rPr>
              <w:t>seas</w:t>
            </w:r>
            <w:proofErr w:type="gramEnd"/>
            <w:r w:rsidRPr="002608B1">
              <w:rPr>
                <w:color w:val="2E74B5"/>
              </w:rPr>
              <w:t xml:space="preserve"> and marine resources for sustainable development</w:t>
            </w:r>
          </w:p>
        </w:tc>
        <w:tc>
          <w:tcPr>
            <w:tcW w:w="697" w:type="dxa"/>
            <w:shd w:val="clear" w:color="auto" w:fill="auto"/>
          </w:tcPr>
          <w:p w14:paraId="19F52DDC" w14:textId="77777777" w:rsidR="00B62D61" w:rsidRPr="002608B1" w:rsidRDefault="00B62D61" w:rsidP="006F4D02">
            <w:pPr>
              <w:rPr>
                <w:color w:val="2E74B5"/>
              </w:rPr>
            </w:pPr>
          </w:p>
        </w:tc>
      </w:tr>
      <w:tr w:rsidR="002608B1" w:rsidRPr="002608B1" w14:paraId="06585132" w14:textId="77777777" w:rsidTr="0004177B">
        <w:tc>
          <w:tcPr>
            <w:tcW w:w="1008" w:type="dxa"/>
            <w:shd w:val="clear" w:color="auto" w:fill="auto"/>
          </w:tcPr>
          <w:p w14:paraId="37EE58D1" w14:textId="77777777" w:rsidR="00B62D61" w:rsidRPr="002608B1" w:rsidRDefault="00B62D61" w:rsidP="006F4D02">
            <w:pPr>
              <w:rPr>
                <w:color w:val="2E74B5"/>
              </w:rPr>
            </w:pPr>
            <w:r w:rsidRPr="002608B1">
              <w:rPr>
                <w:color w:val="2E74B5"/>
              </w:rPr>
              <w:t>SDG 15</w:t>
            </w:r>
          </w:p>
        </w:tc>
        <w:tc>
          <w:tcPr>
            <w:tcW w:w="7871" w:type="dxa"/>
            <w:shd w:val="clear" w:color="auto" w:fill="auto"/>
          </w:tcPr>
          <w:p w14:paraId="4DD20B7D" w14:textId="77777777" w:rsidR="00B62D61" w:rsidRPr="002608B1" w:rsidRDefault="00B62D61" w:rsidP="006F4D02">
            <w:pPr>
              <w:rPr>
                <w:color w:val="2E74B5"/>
              </w:rPr>
            </w:pPr>
            <w:r w:rsidRPr="002608B1">
              <w:rPr>
                <w:color w:val="2E74B5"/>
              </w:rPr>
              <w:t xml:space="preserve">Protect, </w:t>
            </w:r>
            <w:proofErr w:type="gramStart"/>
            <w:r w:rsidRPr="002608B1">
              <w:rPr>
                <w:color w:val="2E74B5"/>
              </w:rPr>
              <w:t>restore</w:t>
            </w:r>
            <w:proofErr w:type="gramEnd"/>
            <w:r w:rsidRPr="002608B1">
              <w:rPr>
                <w:color w:val="2E74B5"/>
              </w:rPr>
              <w:t xml:space="preserve"> and promote sustainable use of terrestrial ecosystems, sustainably manage forests, combat desertification, and halt and reverse land degradation and halt biodiversity loss</w:t>
            </w:r>
          </w:p>
        </w:tc>
        <w:tc>
          <w:tcPr>
            <w:tcW w:w="697" w:type="dxa"/>
            <w:shd w:val="clear" w:color="auto" w:fill="auto"/>
          </w:tcPr>
          <w:p w14:paraId="0E0F91C8" w14:textId="77777777" w:rsidR="00B62D61" w:rsidRPr="002608B1" w:rsidRDefault="00B62D61" w:rsidP="006F4D02">
            <w:pPr>
              <w:rPr>
                <w:color w:val="2E74B5"/>
              </w:rPr>
            </w:pPr>
          </w:p>
        </w:tc>
      </w:tr>
      <w:tr w:rsidR="002608B1" w:rsidRPr="002608B1" w14:paraId="00F89459" w14:textId="77777777" w:rsidTr="0004177B">
        <w:tc>
          <w:tcPr>
            <w:tcW w:w="1008" w:type="dxa"/>
            <w:shd w:val="clear" w:color="auto" w:fill="auto"/>
          </w:tcPr>
          <w:p w14:paraId="052F8CBC" w14:textId="77777777" w:rsidR="00B62D61" w:rsidRPr="002608B1" w:rsidRDefault="00B62D61" w:rsidP="006F4D02">
            <w:pPr>
              <w:rPr>
                <w:color w:val="2E74B5"/>
              </w:rPr>
            </w:pPr>
            <w:r w:rsidRPr="002608B1">
              <w:rPr>
                <w:color w:val="2E74B5"/>
              </w:rPr>
              <w:t>SDG 16</w:t>
            </w:r>
          </w:p>
        </w:tc>
        <w:tc>
          <w:tcPr>
            <w:tcW w:w="7871" w:type="dxa"/>
            <w:shd w:val="clear" w:color="auto" w:fill="auto"/>
          </w:tcPr>
          <w:p w14:paraId="0C36CA2A" w14:textId="77777777" w:rsidR="00B62D61" w:rsidRPr="002608B1" w:rsidRDefault="00B62D61" w:rsidP="006F4D02">
            <w:pPr>
              <w:rPr>
                <w:color w:val="2E74B5"/>
              </w:rPr>
            </w:pPr>
            <w:r w:rsidRPr="002608B1">
              <w:rPr>
                <w:color w:val="2E74B5"/>
              </w:rPr>
              <w:t xml:space="preserve">Promote peaceful and inclusive societies for sustainable development, provide access to justice for all and build effective, </w:t>
            </w:r>
            <w:proofErr w:type="gramStart"/>
            <w:r w:rsidRPr="002608B1">
              <w:rPr>
                <w:color w:val="2E74B5"/>
              </w:rPr>
              <w:t>accountable</w:t>
            </w:r>
            <w:proofErr w:type="gramEnd"/>
            <w:r w:rsidRPr="002608B1">
              <w:rPr>
                <w:color w:val="2E74B5"/>
              </w:rPr>
              <w:t xml:space="preserve"> and inclusive institutions at all levels</w:t>
            </w:r>
          </w:p>
        </w:tc>
        <w:tc>
          <w:tcPr>
            <w:tcW w:w="697" w:type="dxa"/>
            <w:shd w:val="clear" w:color="auto" w:fill="auto"/>
          </w:tcPr>
          <w:p w14:paraId="2CF653C6" w14:textId="77777777" w:rsidR="00B62D61" w:rsidRPr="002608B1" w:rsidRDefault="00B62D61" w:rsidP="006F4D02">
            <w:pPr>
              <w:rPr>
                <w:color w:val="2E74B5"/>
              </w:rPr>
            </w:pPr>
          </w:p>
        </w:tc>
      </w:tr>
      <w:tr w:rsidR="002608B1" w:rsidRPr="002608B1" w14:paraId="7CE22873" w14:textId="77777777" w:rsidTr="0004177B">
        <w:tc>
          <w:tcPr>
            <w:tcW w:w="1008" w:type="dxa"/>
            <w:shd w:val="clear" w:color="auto" w:fill="auto"/>
          </w:tcPr>
          <w:p w14:paraId="5B5FBD66" w14:textId="77777777" w:rsidR="00B62D61" w:rsidRPr="002608B1" w:rsidRDefault="00B62D61" w:rsidP="006F4D02">
            <w:pPr>
              <w:rPr>
                <w:color w:val="2E74B5"/>
              </w:rPr>
            </w:pPr>
            <w:r w:rsidRPr="002608B1">
              <w:rPr>
                <w:color w:val="2E74B5"/>
              </w:rPr>
              <w:t>SDG 17</w:t>
            </w:r>
          </w:p>
        </w:tc>
        <w:tc>
          <w:tcPr>
            <w:tcW w:w="7871" w:type="dxa"/>
            <w:shd w:val="clear" w:color="auto" w:fill="auto"/>
          </w:tcPr>
          <w:p w14:paraId="02F1CC33" w14:textId="77777777" w:rsidR="00B62D61" w:rsidRPr="002608B1" w:rsidRDefault="00B62D61" w:rsidP="006F4D02">
            <w:pPr>
              <w:rPr>
                <w:color w:val="2E74B5"/>
              </w:rPr>
            </w:pPr>
            <w:r w:rsidRPr="002608B1">
              <w:rPr>
                <w:color w:val="2E74B5"/>
              </w:rPr>
              <w:t>Strengthen the means of implementation and revitalize the Global Partnership for Sustainable Development</w:t>
            </w:r>
          </w:p>
        </w:tc>
        <w:tc>
          <w:tcPr>
            <w:tcW w:w="697" w:type="dxa"/>
            <w:shd w:val="clear" w:color="auto" w:fill="auto"/>
          </w:tcPr>
          <w:p w14:paraId="11336CD0" w14:textId="77777777" w:rsidR="00B62D61" w:rsidRPr="002608B1" w:rsidRDefault="00B62D61" w:rsidP="006F4D02">
            <w:pPr>
              <w:rPr>
                <w:color w:val="2E74B5"/>
              </w:rPr>
            </w:pPr>
          </w:p>
        </w:tc>
      </w:tr>
    </w:tbl>
    <w:p w14:paraId="3FFEC30A" w14:textId="7BD791F9" w:rsidR="0088646C" w:rsidRPr="0088646C" w:rsidRDefault="0088646C" w:rsidP="0088646C">
      <w:pPr>
        <w:pStyle w:val="Heading2"/>
        <w:rPr>
          <w:color w:val="2E74B5" w:themeColor="accent1" w:themeShade="BF"/>
        </w:rPr>
      </w:pPr>
      <w:bookmarkStart w:id="7" w:name="_Toc289940169"/>
      <w:r w:rsidRPr="036E0A27">
        <w:rPr>
          <w:color w:val="2E74B5" w:themeColor="accent1" w:themeShade="BF"/>
        </w:rPr>
        <w:t xml:space="preserve">Part </w:t>
      </w:r>
      <w:r w:rsidR="00B61EDA" w:rsidRPr="036E0A27">
        <w:rPr>
          <w:color w:val="2E74B5" w:themeColor="accent1" w:themeShade="BF"/>
          <w:lang w:val="en-CA"/>
        </w:rPr>
        <w:t>G</w:t>
      </w:r>
      <w:r w:rsidRPr="036E0A27">
        <w:rPr>
          <w:color w:val="2E74B5" w:themeColor="accent1" w:themeShade="BF"/>
        </w:rPr>
        <w:t xml:space="preserve">: </w:t>
      </w:r>
      <w:r w:rsidRPr="036E0A27">
        <w:rPr>
          <w:color w:val="2E74B5" w:themeColor="accent1" w:themeShade="BF"/>
          <w:lang w:val="en-CA"/>
        </w:rPr>
        <w:t xml:space="preserve">Gender Equality Marker </w:t>
      </w:r>
    </w:p>
    <w:p w14:paraId="2B8D260F" w14:textId="77777777" w:rsidR="0088646C" w:rsidRPr="0088646C" w:rsidRDefault="0088646C" w:rsidP="0088646C">
      <w:pPr>
        <w:rPr>
          <w:rFonts w:asciiTheme="minorHAnsi" w:eastAsiaTheme="minorEastAsia" w:hAnsiTheme="minorHAnsi" w:cstheme="minorBidi"/>
          <w:color w:val="2E74B5" w:themeColor="accent1" w:themeShade="BF"/>
          <w:lang w:val="en-CA" w:bidi="ar-SA"/>
        </w:rPr>
      </w:pPr>
      <w:r w:rsidRPr="0088646C">
        <w:rPr>
          <w:rFonts w:asciiTheme="minorHAnsi" w:eastAsiaTheme="minorEastAsia" w:hAnsiTheme="minorHAnsi" w:cstheme="minorBidi"/>
          <w:color w:val="2E74B5" w:themeColor="accent1" w:themeShade="BF"/>
          <w:lang w:val="en-CA" w:bidi="ar-SA"/>
        </w:rPr>
        <w:t>A Gender Equality Marker (GEM) is a scoring system that helps determine the extent to which project activities could contribute to advancing gender equality and/or the empowerment of women and girls. Please see table below for the description of each GEM.</w:t>
      </w:r>
    </w:p>
    <w:p w14:paraId="60F9D59A" w14:textId="77777777" w:rsidR="0088646C" w:rsidRPr="0088646C" w:rsidRDefault="0088646C" w:rsidP="0088646C">
      <w:pPr>
        <w:rPr>
          <w:rFonts w:asciiTheme="minorHAnsi" w:eastAsiaTheme="minorEastAsia" w:hAnsiTheme="minorHAnsi" w:cstheme="minorBidi"/>
          <w:color w:val="2E74B5" w:themeColor="accent1" w:themeShade="BF"/>
          <w:lang w:val="en-CA" w:bidi="ar-SA"/>
        </w:rPr>
      </w:pPr>
    </w:p>
    <w:p w14:paraId="6B847213" w14:textId="3988071D" w:rsidR="0088646C" w:rsidRDefault="0088646C" w:rsidP="0088646C">
      <w:pPr>
        <w:pStyle w:val="ListParagraph"/>
        <w:numPr>
          <w:ilvl w:val="0"/>
          <w:numId w:val="18"/>
        </w:numPr>
        <w:rPr>
          <w:color w:val="2E74B5" w:themeColor="accent1" w:themeShade="BF"/>
        </w:rPr>
      </w:pPr>
      <w:r w:rsidRPr="0088646C">
        <w:rPr>
          <w:color w:val="2E74B5" w:themeColor="accent1" w:themeShade="BF"/>
        </w:rPr>
        <w:t xml:space="preserve">What is the GEM level that best describes your project? And why? </w:t>
      </w:r>
    </w:p>
    <w:p w14:paraId="3285B475" w14:textId="2E51E330" w:rsidR="00B61EDA" w:rsidRPr="0088646C" w:rsidRDefault="00B61EDA" w:rsidP="00B61EDA">
      <w:pPr>
        <w:pStyle w:val="ListParagraph"/>
        <w:rPr>
          <w:color w:val="2E74B5" w:themeColor="accent1" w:themeShade="BF"/>
        </w:rPr>
      </w:pPr>
      <w:r>
        <w:rPr>
          <w:color w:val="2E74B5" w:themeColor="accent1" w:themeShade="BF"/>
        </w:rPr>
        <w:t>--------------------------------------------------------------------------------------------------------------</w:t>
      </w:r>
    </w:p>
    <w:p w14:paraId="531929C7" w14:textId="77777777" w:rsidR="0088646C" w:rsidRPr="0088646C" w:rsidRDefault="0088646C" w:rsidP="0088646C">
      <w:pPr>
        <w:rPr>
          <w:rFonts w:asciiTheme="minorHAnsi" w:eastAsiaTheme="minorEastAsia" w:hAnsiTheme="minorHAnsi" w:cstheme="minorBidi"/>
          <w:color w:val="2E74B5" w:themeColor="accent1" w:themeShade="BF"/>
          <w:lang w:val="en-CA" w:bidi="ar-SA"/>
        </w:rPr>
      </w:pPr>
    </w:p>
    <w:tbl>
      <w:tblPr>
        <w:tblStyle w:val="TableGrid"/>
        <w:tblW w:w="9067" w:type="dxa"/>
        <w:tblLook w:val="04A0" w:firstRow="1" w:lastRow="0" w:firstColumn="1" w:lastColumn="0" w:noHBand="0" w:noVBand="1"/>
      </w:tblPr>
      <w:tblGrid>
        <w:gridCol w:w="9067"/>
      </w:tblGrid>
      <w:tr w:rsidR="0088646C" w:rsidRPr="0088646C" w14:paraId="3A653CE6" w14:textId="77777777" w:rsidTr="00220324">
        <w:trPr>
          <w:trHeight w:val="271"/>
        </w:trPr>
        <w:tc>
          <w:tcPr>
            <w:tcW w:w="9067" w:type="dxa"/>
          </w:tcPr>
          <w:p w14:paraId="0764A045" w14:textId="77777777" w:rsidR="0088646C" w:rsidRPr="0088646C" w:rsidRDefault="0088646C" w:rsidP="00220324">
            <w:pPr>
              <w:jc w:val="center"/>
              <w:rPr>
                <w:rFonts w:asciiTheme="minorHAnsi" w:hAnsiTheme="minorHAnsi" w:cstheme="minorHAnsi"/>
                <w:b/>
                <w:color w:val="2E74B5" w:themeColor="accent1" w:themeShade="BF"/>
                <w:sz w:val="22"/>
                <w:szCs w:val="22"/>
                <w:shd w:val="clear" w:color="auto" w:fill="FFFFFF"/>
              </w:rPr>
            </w:pPr>
            <w:r w:rsidRPr="0088646C">
              <w:rPr>
                <w:rFonts w:asciiTheme="minorHAnsi" w:hAnsiTheme="minorHAnsi" w:cstheme="minorHAnsi"/>
                <w:b/>
                <w:color w:val="2E74B5" w:themeColor="accent1" w:themeShade="BF"/>
                <w:sz w:val="22"/>
                <w:szCs w:val="22"/>
                <w:shd w:val="clear" w:color="auto" w:fill="FFFFFF"/>
              </w:rPr>
              <w:t>Gender Equality Marker</w:t>
            </w:r>
          </w:p>
        </w:tc>
      </w:tr>
      <w:tr w:rsidR="0088646C" w:rsidRPr="0088646C" w14:paraId="77D81494" w14:textId="77777777" w:rsidTr="00220324">
        <w:trPr>
          <w:trHeight w:val="543"/>
        </w:trPr>
        <w:tc>
          <w:tcPr>
            <w:tcW w:w="9067" w:type="dxa"/>
          </w:tcPr>
          <w:p w14:paraId="58DE287B" w14:textId="77777777" w:rsidR="0088646C" w:rsidRPr="0088646C" w:rsidRDefault="0088646C" w:rsidP="00220324">
            <w:pPr>
              <w:jc w:val="both"/>
              <w:rPr>
                <w:rFonts w:asciiTheme="minorHAnsi" w:hAnsiTheme="minorHAnsi" w:cstheme="minorHAnsi"/>
                <w:color w:val="2E74B5" w:themeColor="accent1" w:themeShade="BF"/>
                <w:sz w:val="22"/>
                <w:szCs w:val="22"/>
              </w:rPr>
            </w:pPr>
            <w:r w:rsidRPr="0088646C">
              <w:rPr>
                <w:rFonts w:asciiTheme="minorHAnsi" w:hAnsiTheme="minorHAnsi" w:cstheme="minorHAnsi"/>
                <w:b/>
                <w:color w:val="2E74B5" w:themeColor="accent1" w:themeShade="BF"/>
                <w:sz w:val="22"/>
                <w:szCs w:val="22"/>
                <w:shd w:val="clear" w:color="auto" w:fill="FFFFFF"/>
              </w:rPr>
              <w:t>Gender blind (GE 0):</w:t>
            </w:r>
            <w:r w:rsidRPr="0088646C">
              <w:rPr>
                <w:rFonts w:asciiTheme="minorHAnsi" w:hAnsiTheme="minorHAnsi" w:cstheme="minorHAnsi"/>
                <w:color w:val="2E74B5" w:themeColor="accent1" w:themeShade="BF"/>
                <w:sz w:val="22"/>
                <w:szCs w:val="22"/>
              </w:rPr>
              <w:t xml:space="preserve"> The project ignores gender norms, roles and relations, differences in opportunities and resource allocation for women and men. It does not include an explicit focus on gender equality, does not include specific activities designed to reduce gender-based inequalities and has no gender equality outcomes.</w:t>
            </w:r>
          </w:p>
          <w:p w14:paraId="5DC3EA39" w14:textId="77777777" w:rsidR="0088646C" w:rsidRPr="0088646C" w:rsidRDefault="0088646C" w:rsidP="00220324">
            <w:pPr>
              <w:jc w:val="both"/>
              <w:rPr>
                <w:rFonts w:asciiTheme="minorHAnsi" w:hAnsiTheme="minorHAnsi" w:cstheme="minorHAnsi"/>
                <w:b/>
                <w:color w:val="2E74B5" w:themeColor="accent1" w:themeShade="BF"/>
                <w:sz w:val="22"/>
                <w:szCs w:val="22"/>
              </w:rPr>
            </w:pPr>
          </w:p>
          <w:p w14:paraId="3FFD69FE" w14:textId="77777777" w:rsidR="0088646C" w:rsidRPr="0088646C" w:rsidRDefault="0088646C" w:rsidP="00220324">
            <w:pPr>
              <w:jc w:val="both"/>
              <w:rPr>
                <w:rFonts w:asciiTheme="minorHAnsi" w:hAnsiTheme="minorHAnsi" w:cstheme="minorHAnsi"/>
                <w:color w:val="2E74B5" w:themeColor="accent1" w:themeShade="BF"/>
                <w:sz w:val="22"/>
                <w:szCs w:val="22"/>
              </w:rPr>
            </w:pPr>
            <w:r w:rsidRPr="0088646C">
              <w:rPr>
                <w:rFonts w:asciiTheme="minorHAnsi" w:hAnsiTheme="minorHAnsi" w:cstheme="minorHAnsi"/>
                <w:b/>
                <w:color w:val="2E74B5" w:themeColor="accent1" w:themeShade="BF"/>
                <w:sz w:val="22"/>
                <w:szCs w:val="22"/>
              </w:rPr>
              <w:t>Example:</w:t>
            </w:r>
            <w:r w:rsidRPr="0088646C">
              <w:rPr>
                <w:rFonts w:asciiTheme="minorHAnsi" w:hAnsiTheme="minorHAnsi" w:cstheme="minorHAnsi"/>
                <w:color w:val="2E74B5" w:themeColor="accent1" w:themeShade="BF"/>
                <w:sz w:val="22"/>
                <w:szCs w:val="22"/>
              </w:rPr>
              <w:t xml:space="preserve"> </w:t>
            </w:r>
            <w:r w:rsidRPr="0088646C">
              <w:rPr>
                <w:rFonts w:asciiTheme="minorHAnsi" w:hAnsiTheme="minorHAnsi" w:cstheme="minorHAnsi"/>
                <w:i/>
                <w:color w:val="2E74B5" w:themeColor="accent1" w:themeShade="BF"/>
                <w:sz w:val="22"/>
                <w:szCs w:val="22"/>
              </w:rPr>
              <w:t>A project aiming at supporting local farmers’ access to micro-credit to purchase agricultural inputs such as pesticides or fertilizers, which does not address gender biases in access to and control over productive inputs and/or include specific measures to target women farmers.</w:t>
            </w:r>
          </w:p>
        </w:tc>
      </w:tr>
      <w:tr w:rsidR="0088646C" w:rsidRPr="0088646C" w14:paraId="62112433" w14:textId="77777777" w:rsidTr="00220324">
        <w:trPr>
          <w:trHeight w:val="145"/>
        </w:trPr>
        <w:tc>
          <w:tcPr>
            <w:tcW w:w="9067" w:type="dxa"/>
          </w:tcPr>
          <w:p w14:paraId="379A73C4" w14:textId="77777777" w:rsidR="0088646C" w:rsidRPr="0088646C" w:rsidRDefault="0088646C" w:rsidP="00220324">
            <w:pPr>
              <w:jc w:val="both"/>
              <w:rPr>
                <w:rFonts w:asciiTheme="minorHAnsi" w:hAnsiTheme="minorHAnsi" w:cstheme="minorHAnsi"/>
                <w:color w:val="2E74B5" w:themeColor="accent1" w:themeShade="BF"/>
                <w:sz w:val="22"/>
                <w:szCs w:val="22"/>
                <w:shd w:val="clear" w:color="auto" w:fill="FFFFFF"/>
              </w:rPr>
            </w:pPr>
            <w:r w:rsidRPr="0088646C">
              <w:rPr>
                <w:rFonts w:asciiTheme="minorHAnsi" w:hAnsiTheme="minorHAnsi" w:cstheme="minorHAnsi"/>
                <w:b/>
                <w:color w:val="2E74B5" w:themeColor="accent1" w:themeShade="BF"/>
                <w:sz w:val="22"/>
                <w:szCs w:val="22"/>
                <w:shd w:val="clear" w:color="auto" w:fill="FFFFFF"/>
              </w:rPr>
              <w:t>Gender sensitive (GE1):</w:t>
            </w:r>
            <w:r w:rsidRPr="0088646C">
              <w:rPr>
                <w:rFonts w:asciiTheme="minorHAnsi" w:hAnsiTheme="minorHAnsi" w:cstheme="minorHAnsi"/>
                <w:color w:val="2E74B5" w:themeColor="accent1" w:themeShade="BF"/>
                <w:sz w:val="22"/>
                <w:szCs w:val="22"/>
                <w:shd w:val="clear" w:color="auto" w:fill="FFFFFF"/>
              </w:rPr>
              <w:t xml:space="preserve"> </w:t>
            </w:r>
            <w:r w:rsidRPr="0088646C">
              <w:rPr>
                <w:rFonts w:asciiTheme="minorHAnsi" w:hAnsiTheme="minorHAnsi" w:cstheme="minorHAnsi"/>
                <w:color w:val="2E74B5" w:themeColor="accent1" w:themeShade="BF"/>
                <w:sz w:val="22"/>
                <w:szCs w:val="22"/>
              </w:rPr>
              <w:t xml:space="preserve">The project indicates gender inequalities awareness, although no remedial action is developed. It does not include an explicit focus on gender equality in the project results/outcomes. </w:t>
            </w:r>
          </w:p>
          <w:p w14:paraId="3B5805BD" w14:textId="77777777" w:rsidR="0088646C" w:rsidRPr="0088646C" w:rsidRDefault="0088646C" w:rsidP="00220324">
            <w:pPr>
              <w:jc w:val="both"/>
              <w:rPr>
                <w:rFonts w:asciiTheme="minorHAnsi" w:hAnsiTheme="minorHAnsi" w:cstheme="minorHAnsi"/>
                <w:b/>
                <w:color w:val="2E74B5" w:themeColor="accent1" w:themeShade="BF"/>
                <w:sz w:val="22"/>
                <w:szCs w:val="22"/>
                <w:shd w:val="clear" w:color="auto" w:fill="FFFFFF"/>
              </w:rPr>
            </w:pPr>
          </w:p>
          <w:p w14:paraId="3AE0EDD7" w14:textId="77777777" w:rsidR="0088646C" w:rsidRPr="0088646C" w:rsidRDefault="0088646C" w:rsidP="00220324">
            <w:pPr>
              <w:jc w:val="both"/>
              <w:rPr>
                <w:rFonts w:ascii="Times New Roman" w:hAnsi="Times New Roman"/>
                <w:color w:val="2E74B5" w:themeColor="accent1" w:themeShade="BF"/>
                <w:shd w:val="clear" w:color="auto" w:fill="FFFFFF"/>
              </w:rPr>
            </w:pPr>
            <w:r w:rsidRPr="0088646C">
              <w:rPr>
                <w:rFonts w:asciiTheme="minorHAnsi" w:hAnsiTheme="minorHAnsi" w:cstheme="minorHAnsi"/>
                <w:b/>
                <w:color w:val="2E74B5" w:themeColor="accent1" w:themeShade="BF"/>
                <w:sz w:val="22"/>
                <w:szCs w:val="22"/>
                <w:shd w:val="clear" w:color="auto" w:fill="FFFFFF"/>
              </w:rPr>
              <w:t>Example:</w:t>
            </w:r>
            <w:r w:rsidRPr="0088646C">
              <w:rPr>
                <w:rFonts w:asciiTheme="minorHAnsi" w:hAnsiTheme="minorHAnsi" w:cstheme="minorHAnsi"/>
                <w:color w:val="2E74B5" w:themeColor="accent1" w:themeShade="BF"/>
                <w:sz w:val="22"/>
                <w:szCs w:val="22"/>
                <w:shd w:val="clear" w:color="auto" w:fill="FFFFFF"/>
              </w:rPr>
              <w:t xml:space="preserve"> </w:t>
            </w:r>
            <w:r w:rsidRPr="0088646C">
              <w:rPr>
                <w:rFonts w:asciiTheme="minorHAnsi" w:hAnsiTheme="minorHAnsi" w:cstheme="minorHAnsi"/>
                <w:i/>
                <w:color w:val="2E74B5" w:themeColor="accent1" w:themeShade="BF"/>
                <w:sz w:val="22"/>
                <w:szCs w:val="22"/>
              </w:rPr>
              <w:t>A railway project  for which a gender analysis has been conducted, but where gender equality is not a deliberate objective and which does not include specific activities designed to reduce gender-based inequalities (e.g. in access to services, markets, risks, benefits and opportunities) or empower women (e.g. through gender quotas in hiring for construction work, street lighting and walkways that make transport safer for women).</w:t>
            </w:r>
          </w:p>
        </w:tc>
      </w:tr>
      <w:tr w:rsidR="0088646C" w:rsidRPr="0088646C" w14:paraId="71530077" w14:textId="77777777" w:rsidTr="00220324">
        <w:trPr>
          <w:trHeight w:val="145"/>
        </w:trPr>
        <w:tc>
          <w:tcPr>
            <w:tcW w:w="9067" w:type="dxa"/>
          </w:tcPr>
          <w:p w14:paraId="46A6A33A" w14:textId="77777777" w:rsidR="0088646C" w:rsidRPr="0088646C" w:rsidRDefault="0088646C" w:rsidP="00220324">
            <w:pPr>
              <w:jc w:val="both"/>
              <w:rPr>
                <w:rFonts w:asciiTheme="minorHAnsi" w:hAnsiTheme="minorHAnsi" w:cstheme="minorHAnsi"/>
                <w:color w:val="2E74B5" w:themeColor="accent1" w:themeShade="BF"/>
                <w:sz w:val="22"/>
                <w:szCs w:val="22"/>
              </w:rPr>
            </w:pPr>
            <w:r w:rsidRPr="0088646C">
              <w:rPr>
                <w:rFonts w:asciiTheme="minorHAnsi" w:hAnsiTheme="minorHAnsi" w:cstheme="minorHAnsi"/>
                <w:b/>
                <w:color w:val="2E74B5" w:themeColor="accent1" w:themeShade="BF"/>
                <w:sz w:val="22"/>
                <w:szCs w:val="22"/>
                <w:shd w:val="clear" w:color="auto" w:fill="FFFFFF"/>
              </w:rPr>
              <w:t>Gender responsive (GE2):</w:t>
            </w:r>
            <w:r w:rsidRPr="0088646C">
              <w:rPr>
                <w:rFonts w:asciiTheme="minorHAnsi" w:hAnsiTheme="minorHAnsi" w:cstheme="minorHAnsi"/>
                <w:color w:val="2E74B5" w:themeColor="accent1" w:themeShade="BF"/>
                <w:sz w:val="22"/>
                <w:szCs w:val="22"/>
                <w:shd w:val="clear" w:color="auto" w:fill="FFFFFF"/>
              </w:rPr>
              <w:t xml:space="preserve"> </w:t>
            </w:r>
            <w:r w:rsidRPr="0088646C">
              <w:rPr>
                <w:rFonts w:asciiTheme="minorHAnsi" w:hAnsiTheme="minorHAnsi" w:cstheme="minorHAnsi"/>
                <w:color w:val="2E74B5" w:themeColor="accent1" w:themeShade="BF"/>
                <w:sz w:val="22"/>
                <w:szCs w:val="22"/>
              </w:rPr>
              <w:t>The project</w:t>
            </w:r>
            <w:r w:rsidRPr="0088646C">
              <w:rPr>
                <w:rFonts w:asciiTheme="minorHAnsi" w:hAnsiTheme="minorHAnsi" w:cstheme="minorHAnsi"/>
                <w:color w:val="2E74B5" w:themeColor="accent1" w:themeShade="BF"/>
                <w:sz w:val="22"/>
                <w:szCs w:val="22"/>
                <w:shd w:val="clear" w:color="auto" w:fill="FFFFFF"/>
              </w:rPr>
              <w:t xml:space="preserve"> </w:t>
            </w:r>
            <w:r w:rsidRPr="0088646C">
              <w:rPr>
                <w:rFonts w:asciiTheme="minorHAnsi" w:hAnsiTheme="minorHAnsi" w:cstheme="minorHAnsi"/>
                <w:color w:val="2E74B5" w:themeColor="accent1" w:themeShade="BF"/>
                <w:sz w:val="22"/>
                <w:szCs w:val="22"/>
              </w:rPr>
              <w:t xml:space="preserve">identifies and acknowledges the existing differences and inequalities between women and men </w:t>
            </w:r>
            <w:r w:rsidRPr="0088646C">
              <w:rPr>
                <w:rFonts w:asciiTheme="minorHAnsi" w:hAnsiTheme="minorHAnsi" w:cstheme="minorHAnsi"/>
                <w:b/>
                <w:bCs/>
                <w:color w:val="2E74B5" w:themeColor="accent1" w:themeShade="BF"/>
                <w:sz w:val="22"/>
                <w:szCs w:val="22"/>
              </w:rPr>
              <w:t>AND</w:t>
            </w:r>
            <w:r w:rsidRPr="0088646C">
              <w:rPr>
                <w:rFonts w:asciiTheme="minorHAnsi" w:hAnsiTheme="minorHAnsi" w:cstheme="minorHAnsi"/>
                <w:color w:val="2E74B5" w:themeColor="accent1" w:themeShade="BF"/>
                <w:sz w:val="22"/>
                <w:szCs w:val="22"/>
              </w:rPr>
              <w:t xml:space="preserve"> articulates policies and actions which address the different needs, aspirations, capacities and contributions of women and men. Gender equality is an important and deliberate objective, but not the principal reason for undertaking the project. The project, in addition to other objectives, is designed to have a positive impact on advancing gender equality and/or the empowerment of women and girls. </w:t>
            </w:r>
          </w:p>
          <w:p w14:paraId="01D0B4BA" w14:textId="77777777" w:rsidR="0088646C" w:rsidRPr="0088646C" w:rsidRDefault="0088646C" w:rsidP="00220324">
            <w:pPr>
              <w:jc w:val="both"/>
              <w:rPr>
                <w:rFonts w:asciiTheme="minorHAnsi" w:hAnsiTheme="minorHAnsi" w:cstheme="minorHAnsi"/>
                <w:b/>
                <w:color w:val="2E74B5" w:themeColor="accent1" w:themeShade="BF"/>
                <w:sz w:val="22"/>
                <w:szCs w:val="22"/>
              </w:rPr>
            </w:pPr>
          </w:p>
          <w:p w14:paraId="3EB1F014" w14:textId="77777777" w:rsidR="0088646C" w:rsidRPr="0088646C" w:rsidRDefault="0088646C" w:rsidP="00220324">
            <w:pPr>
              <w:jc w:val="both"/>
              <w:rPr>
                <w:rFonts w:asciiTheme="minorHAnsi" w:hAnsiTheme="minorHAnsi" w:cstheme="minorHAnsi"/>
                <w:color w:val="2E74B5" w:themeColor="accent1" w:themeShade="BF"/>
                <w:sz w:val="22"/>
                <w:szCs w:val="22"/>
              </w:rPr>
            </w:pPr>
            <w:r w:rsidRPr="0088646C">
              <w:rPr>
                <w:rFonts w:asciiTheme="minorHAnsi" w:hAnsiTheme="minorHAnsi" w:cstheme="minorHAnsi"/>
                <w:b/>
                <w:color w:val="2E74B5" w:themeColor="accent1" w:themeShade="BF"/>
                <w:sz w:val="22"/>
                <w:szCs w:val="22"/>
              </w:rPr>
              <w:lastRenderedPageBreak/>
              <w:t>Example:</w:t>
            </w:r>
            <w:r w:rsidRPr="0088646C">
              <w:rPr>
                <w:rFonts w:asciiTheme="minorHAnsi" w:hAnsiTheme="minorHAnsi" w:cstheme="minorHAnsi"/>
                <w:color w:val="2E74B5" w:themeColor="accent1" w:themeShade="BF"/>
                <w:sz w:val="22"/>
                <w:szCs w:val="22"/>
              </w:rPr>
              <w:t xml:space="preserve"> </w:t>
            </w:r>
            <w:r w:rsidRPr="0088646C">
              <w:rPr>
                <w:rFonts w:asciiTheme="minorHAnsi" w:hAnsiTheme="minorHAnsi" w:cstheme="minorHAnsi"/>
                <w:i/>
                <w:color w:val="2E74B5" w:themeColor="accent1" w:themeShade="BF"/>
                <w:sz w:val="22"/>
                <w:szCs w:val="22"/>
              </w:rPr>
              <w:t>A project focusing on decentralization and local governance processes aimed at building the capacity of local governments for improved planning and financial management, but which also defines specific objectives to strengthen women’s participation in decision making at municipal level and ensure gender-responsive services, for example through gender-budgeting initiatives</w:t>
            </w:r>
            <w:r w:rsidRPr="0088646C">
              <w:rPr>
                <w:rFonts w:asciiTheme="minorHAnsi" w:hAnsiTheme="minorHAnsi" w:cstheme="minorHAnsi"/>
                <w:color w:val="2E74B5" w:themeColor="accent1" w:themeShade="BF"/>
                <w:sz w:val="22"/>
                <w:szCs w:val="22"/>
              </w:rPr>
              <w:t>.</w:t>
            </w:r>
          </w:p>
          <w:p w14:paraId="4B54050F" w14:textId="77777777" w:rsidR="0088646C" w:rsidRPr="0088646C" w:rsidRDefault="0088646C" w:rsidP="00220324">
            <w:pPr>
              <w:jc w:val="both"/>
              <w:rPr>
                <w:rFonts w:ascii="Times New Roman" w:hAnsi="Times New Roman"/>
                <w:b/>
                <w:color w:val="2E74B5" w:themeColor="accent1" w:themeShade="BF"/>
                <w:shd w:val="clear" w:color="auto" w:fill="FFFFFF"/>
              </w:rPr>
            </w:pPr>
          </w:p>
        </w:tc>
      </w:tr>
      <w:tr w:rsidR="0088646C" w:rsidRPr="0088646C" w14:paraId="660F341D" w14:textId="77777777" w:rsidTr="00EA2873">
        <w:trPr>
          <w:trHeight w:val="1125"/>
        </w:trPr>
        <w:tc>
          <w:tcPr>
            <w:tcW w:w="9067" w:type="dxa"/>
          </w:tcPr>
          <w:p w14:paraId="1845C447" w14:textId="77777777" w:rsidR="0088646C" w:rsidRPr="0088646C" w:rsidRDefault="0088646C" w:rsidP="00220324">
            <w:pPr>
              <w:jc w:val="both"/>
              <w:rPr>
                <w:rFonts w:asciiTheme="minorHAnsi" w:hAnsiTheme="minorHAnsi" w:cstheme="minorHAnsi"/>
                <w:b/>
                <w:bCs/>
                <w:color w:val="2E74B5" w:themeColor="accent1" w:themeShade="BF"/>
                <w:sz w:val="22"/>
                <w:szCs w:val="22"/>
              </w:rPr>
            </w:pPr>
            <w:r w:rsidRPr="0088646C">
              <w:rPr>
                <w:rFonts w:asciiTheme="minorHAnsi" w:hAnsiTheme="minorHAnsi" w:cstheme="minorHAnsi"/>
                <w:b/>
                <w:bCs/>
                <w:color w:val="2E74B5" w:themeColor="accent1" w:themeShade="BF"/>
                <w:sz w:val="22"/>
                <w:szCs w:val="22"/>
                <w:shd w:val="clear" w:color="auto" w:fill="FFFFFF"/>
              </w:rPr>
              <w:lastRenderedPageBreak/>
              <w:t>Gender transformative</w:t>
            </w:r>
            <w:r w:rsidRPr="0088646C">
              <w:rPr>
                <w:rFonts w:asciiTheme="minorHAnsi" w:hAnsiTheme="minorHAnsi" w:cstheme="minorHAnsi"/>
                <w:color w:val="2E74B5" w:themeColor="accent1" w:themeShade="BF"/>
                <w:sz w:val="22"/>
                <w:szCs w:val="22"/>
              </w:rPr>
              <w:t xml:space="preserve"> (</w:t>
            </w:r>
            <w:r w:rsidRPr="0088646C">
              <w:rPr>
                <w:rFonts w:asciiTheme="minorHAnsi" w:hAnsiTheme="minorHAnsi" w:cstheme="minorHAnsi"/>
                <w:b/>
                <w:bCs/>
                <w:color w:val="2E74B5" w:themeColor="accent1" w:themeShade="BF"/>
                <w:sz w:val="22"/>
                <w:szCs w:val="22"/>
              </w:rPr>
              <w:t>GE3</w:t>
            </w:r>
            <w:r w:rsidRPr="0088646C">
              <w:rPr>
                <w:rFonts w:asciiTheme="minorHAnsi" w:hAnsiTheme="minorHAnsi" w:cstheme="minorHAnsi"/>
                <w:color w:val="2E74B5" w:themeColor="accent1" w:themeShade="BF"/>
                <w:sz w:val="22"/>
                <w:szCs w:val="22"/>
              </w:rPr>
              <w:t xml:space="preserve">): The project is gender sensitive </w:t>
            </w:r>
            <w:r w:rsidRPr="0088646C">
              <w:rPr>
                <w:rFonts w:asciiTheme="minorHAnsi" w:hAnsiTheme="minorHAnsi" w:cstheme="minorHAnsi"/>
                <w:b/>
                <w:bCs/>
                <w:color w:val="2E74B5" w:themeColor="accent1" w:themeShade="BF"/>
                <w:sz w:val="22"/>
                <w:szCs w:val="22"/>
              </w:rPr>
              <w:t>AND</w:t>
            </w:r>
            <w:r w:rsidRPr="0088646C">
              <w:rPr>
                <w:rFonts w:asciiTheme="minorHAnsi" w:hAnsiTheme="minorHAnsi" w:cstheme="minorHAnsi"/>
                <w:color w:val="2E74B5" w:themeColor="accent1" w:themeShade="BF"/>
                <w:sz w:val="22"/>
                <w:szCs w:val="22"/>
              </w:rPr>
              <w:t xml:space="preserve"> seeks to address and positively transform the root causes of gender inequality for girls, boys, </w:t>
            </w:r>
            <w:proofErr w:type="gramStart"/>
            <w:r w:rsidRPr="0088646C">
              <w:rPr>
                <w:rFonts w:asciiTheme="minorHAnsi" w:hAnsiTheme="minorHAnsi" w:cstheme="minorHAnsi"/>
                <w:color w:val="2E74B5" w:themeColor="accent1" w:themeShade="BF"/>
                <w:sz w:val="22"/>
                <w:szCs w:val="22"/>
              </w:rPr>
              <w:t>women</w:t>
            </w:r>
            <w:proofErr w:type="gramEnd"/>
            <w:r w:rsidRPr="0088646C">
              <w:rPr>
                <w:rFonts w:asciiTheme="minorHAnsi" w:hAnsiTheme="minorHAnsi" w:cstheme="minorHAnsi"/>
                <w:color w:val="2E74B5" w:themeColor="accent1" w:themeShade="BF"/>
                <w:sz w:val="22"/>
                <w:szCs w:val="22"/>
              </w:rPr>
              <w:t xml:space="preserve"> and men. It implements actions and initiatives that challenge existing discriminatory policies and/or practices and carries out changes for the betterment of quality of life for all.</w:t>
            </w:r>
            <w:r w:rsidRPr="0088646C">
              <w:rPr>
                <w:rFonts w:asciiTheme="minorHAnsi" w:hAnsiTheme="minorHAnsi" w:cstheme="minorHAnsi"/>
                <w:color w:val="2E74B5" w:themeColor="accent1" w:themeShade="BF"/>
                <w:sz w:val="22"/>
                <w:szCs w:val="22"/>
                <w:shd w:val="clear" w:color="auto" w:fill="FFFFFF"/>
              </w:rPr>
              <w:t> </w:t>
            </w:r>
            <w:r w:rsidRPr="0088646C">
              <w:rPr>
                <w:rFonts w:asciiTheme="minorHAnsi" w:hAnsiTheme="minorHAnsi" w:cstheme="minorHAnsi"/>
                <w:color w:val="2E74B5" w:themeColor="accent1" w:themeShade="BF"/>
                <w:sz w:val="22"/>
                <w:szCs w:val="22"/>
              </w:rPr>
              <w:t>Gender equality is the principal objective</w:t>
            </w:r>
            <w:proofErr w:type="gramStart"/>
            <w:r w:rsidRPr="0088646C">
              <w:rPr>
                <w:rFonts w:asciiTheme="minorHAnsi" w:hAnsiTheme="minorHAnsi" w:cstheme="minorHAnsi"/>
                <w:color w:val="2E74B5" w:themeColor="accent1" w:themeShade="BF"/>
                <w:sz w:val="22"/>
                <w:szCs w:val="22"/>
              </w:rPr>
              <w:t xml:space="preserve"> the</w:t>
            </w:r>
            <w:proofErr w:type="gramEnd"/>
            <w:r w:rsidRPr="0088646C">
              <w:rPr>
                <w:rFonts w:asciiTheme="minorHAnsi" w:hAnsiTheme="minorHAnsi" w:cstheme="minorHAnsi"/>
                <w:color w:val="2E74B5" w:themeColor="accent1" w:themeShade="BF"/>
                <w:sz w:val="22"/>
                <w:szCs w:val="22"/>
              </w:rPr>
              <w:t xml:space="preserve"> project was designed specially to address gender inequalities and would not otherwise be undertaken.</w:t>
            </w:r>
          </w:p>
          <w:p w14:paraId="478792C3" w14:textId="77777777" w:rsidR="0088646C" w:rsidRPr="0088646C" w:rsidRDefault="0088646C" w:rsidP="00220324">
            <w:pPr>
              <w:jc w:val="both"/>
              <w:rPr>
                <w:rFonts w:asciiTheme="minorHAnsi" w:hAnsiTheme="minorHAnsi" w:cstheme="minorHAnsi"/>
                <w:b/>
                <w:color w:val="2E74B5" w:themeColor="accent1" w:themeShade="BF"/>
                <w:sz w:val="22"/>
                <w:szCs w:val="22"/>
              </w:rPr>
            </w:pPr>
          </w:p>
          <w:p w14:paraId="37161ACE" w14:textId="77777777" w:rsidR="0088646C" w:rsidRPr="0088646C" w:rsidRDefault="0088646C" w:rsidP="00220324">
            <w:pPr>
              <w:jc w:val="both"/>
              <w:rPr>
                <w:rFonts w:ascii="Times New Roman" w:hAnsi="Times New Roman"/>
                <w:color w:val="2E74B5" w:themeColor="accent1" w:themeShade="BF"/>
              </w:rPr>
            </w:pPr>
            <w:r w:rsidRPr="0088646C">
              <w:rPr>
                <w:rFonts w:asciiTheme="minorHAnsi" w:hAnsiTheme="minorHAnsi" w:cstheme="minorHAnsi"/>
                <w:b/>
                <w:color w:val="2E74B5" w:themeColor="accent1" w:themeShade="BF"/>
                <w:sz w:val="22"/>
                <w:szCs w:val="22"/>
              </w:rPr>
              <w:t xml:space="preserve">Example: </w:t>
            </w:r>
            <w:r w:rsidRPr="0088646C">
              <w:rPr>
                <w:rFonts w:asciiTheme="minorHAnsi" w:hAnsiTheme="minorHAnsi" w:cstheme="minorHAnsi"/>
                <w:i/>
                <w:color w:val="2E74B5" w:themeColor="accent1" w:themeShade="BF"/>
                <w:sz w:val="22"/>
                <w:szCs w:val="22"/>
              </w:rPr>
              <w:t>A project designed principally to prevent and/or respond to gender-based violence in conflict, for example in mobilizing men and boys to become advocates against gender-based violence in their community.</w:t>
            </w:r>
          </w:p>
        </w:tc>
      </w:tr>
    </w:tbl>
    <w:p w14:paraId="0B36C029" w14:textId="70FF72BE" w:rsidR="002B25EB" w:rsidRPr="002608B1" w:rsidRDefault="002B25EB" w:rsidP="002B25EB">
      <w:pPr>
        <w:pStyle w:val="Heading2"/>
        <w:rPr>
          <w:color w:val="2E74B5"/>
          <w:sz w:val="26"/>
          <w:szCs w:val="26"/>
        </w:rPr>
      </w:pPr>
      <w:r w:rsidRPr="002608B1">
        <w:rPr>
          <w:color w:val="2E74B5"/>
          <w:sz w:val="26"/>
          <w:szCs w:val="26"/>
        </w:rPr>
        <w:t xml:space="preserve">Part </w:t>
      </w:r>
      <w:r w:rsidR="00B61EDA">
        <w:rPr>
          <w:color w:val="2E74B5"/>
          <w:sz w:val="26"/>
          <w:szCs w:val="26"/>
          <w:lang w:val="en-US"/>
        </w:rPr>
        <w:t>H</w:t>
      </w:r>
      <w:r w:rsidRPr="002608B1">
        <w:rPr>
          <w:color w:val="2E74B5"/>
          <w:sz w:val="26"/>
          <w:szCs w:val="26"/>
        </w:rPr>
        <w:t>:  Budget</w:t>
      </w:r>
      <w:bookmarkEnd w:id="7"/>
    </w:p>
    <w:p w14:paraId="4E76AC73" w14:textId="77777777" w:rsidR="002B25EB" w:rsidRPr="002608B1" w:rsidRDefault="002B25EB" w:rsidP="002B25EB">
      <w:pPr>
        <w:rPr>
          <w:color w:val="2E74B5"/>
        </w:rPr>
      </w:pPr>
      <w:r w:rsidRPr="002608B1">
        <w:rPr>
          <w:color w:val="2E74B5"/>
        </w:rPr>
        <w:t xml:space="preserve">Please provide a detailed budget for your project using the template provided on our website (see separate excel MGMGP budget </w:t>
      </w:r>
      <w:r w:rsidR="00EA22AB" w:rsidRPr="002608B1">
        <w:rPr>
          <w:color w:val="2E74B5"/>
        </w:rPr>
        <w:t>template</w:t>
      </w:r>
      <w:r w:rsidRPr="002608B1">
        <w:rPr>
          <w:color w:val="2E74B5"/>
        </w:rPr>
        <w:t xml:space="preserve">). All budgets </w:t>
      </w:r>
      <w:r w:rsidRPr="002608B1">
        <w:rPr>
          <w:b/>
          <w:color w:val="2E74B5"/>
        </w:rPr>
        <w:t>must</w:t>
      </w:r>
      <w:r w:rsidRPr="002608B1">
        <w:rPr>
          <w:color w:val="2E74B5"/>
        </w:rPr>
        <w:t xml:space="preserve"> meet the following criteria:</w:t>
      </w:r>
    </w:p>
    <w:p w14:paraId="7B082D28" w14:textId="77777777" w:rsidR="002B25EB" w:rsidRPr="002608B1" w:rsidRDefault="002B25EB" w:rsidP="002B25EB">
      <w:pPr>
        <w:numPr>
          <w:ilvl w:val="0"/>
          <w:numId w:val="2"/>
        </w:numPr>
        <w:rPr>
          <w:color w:val="2E74B5"/>
        </w:rPr>
      </w:pPr>
      <w:r w:rsidRPr="002608B1">
        <w:rPr>
          <w:color w:val="2E74B5"/>
        </w:rPr>
        <w:t>Present your budget in Canadian Dollars</w:t>
      </w:r>
    </w:p>
    <w:p w14:paraId="03B963CD" w14:textId="77777777" w:rsidR="002B25EB" w:rsidRPr="002608B1" w:rsidRDefault="002B25EB" w:rsidP="002B25EB">
      <w:pPr>
        <w:numPr>
          <w:ilvl w:val="0"/>
          <w:numId w:val="2"/>
        </w:numPr>
        <w:rPr>
          <w:color w:val="2E74B5"/>
        </w:rPr>
      </w:pPr>
      <w:r w:rsidRPr="002608B1">
        <w:rPr>
          <w:color w:val="2E74B5"/>
        </w:rPr>
        <w:t>Please show</w:t>
      </w:r>
      <w:r w:rsidR="000367F6" w:rsidRPr="002608B1">
        <w:rPr>
          <w:color w:val="2E74B5"/>
        </w:rPr>
        <w:t xml:space="preserve"> the </w:t>
      </w:r>
      <w:r w:rsidRPr="002608B1">
        <w:rPr>
          <w:color w:val="2E74B5"/>
        </w:rPr>
        <w:t xml:space="preserve">whole budget for the project, not just the portion supported by the </w:t>
      </w:r>
      <w:proofErr w:type="gramStart"/>
      <w:r w:rsidRPr="002608B1">
        <w:rPr>
          <w:color w:val="2E74B5"/>
        </w:rPr>
        <w:t>CSF</w:t>
      </w:r>
      <w:proofErr w:type="gramEnd"/>
    </w:p>
    <w:p w14:paraId="7A366425" w14:textId="77777777" w:rsidR="002B25EB" w:rsidRPr="002608B1" w:rsidRDefault="002B25EB" w:rsidP="002B25EB">
      <w:pPr>
        <w:numPr>
          <w:ilvl w:val="0"/>
          <w:numId w:val="2"/>
        </w:numPr>
        <w:rPr>
          <w:color w:val="2E74B5"/>
        </w:rPr>
      </w:pPr>
      <w:r w:rsidRPr="002608B1">
        <w:rPr>
          <w:color w:val="2E74B5"/>
        </w:rPr>
        <w:t xml:space="preserve">CSF funds can only be used to support the </w:t>
      </w:r>
      <w:r w:rsidRPr="002608B1">
        <w:rPr>
          <w:b/>
          <w:color w:val="2E74B5"/>
        </w:rPr>
        <w:t xml:space="preserve">overseas portion of the </w:t>
      </w:r>
      <w:proofErr w:type="gramStart"/>
      <w:r w:rsidRPr="002608B1">
        <w:rPr>
          <w:b/>
          <w:color w:val="2E74B5"/>
        </w:rPr>
        <w:t>project</w:t>
      </w:r>
      <w:proofErr w:type="gramEnd"/>
    </w:p>
    <w:p w14:paraId="13ACD3E2" w14:textId="77777777" w:rsidR="002B25EB" w:rsidRPr="002608B1" w:rsidRDefault="002B25EB" w:rsidP="002B25EB">
      <w:pPr>
        <w:numPr>
          <w:ilvl w:val="0"/>
          <w:numId w:val="2"/>
        </w:numPr>
        <w:rPr>
          <w:color w:val="2E74B5"/>
        </w:rPr>
      </w:pPr>
      <w:r w:rsidRPr="002608B1">
        <w:rPr>
          <w:color w:val="2E74B5"/>
        </w:rPr>
        <w:t>Please add extra lines or categories where necessary</w:t>
      </w:r>
    </w:p>
    <w:p w14:paraId="68494311" w14:textId="77777777" w:rsidR="002B25EB" w:rsidRPr="002608B1" w:rsidRDefault="002B25EB" w:rsidP="002B25EB">
      <w:pPr>
        <w:numPr>
          <w:ilvl w:val="0"/>
          <w:numId w:val="2"/>
        </w:numPr>
        <w:rPr>
          <w:b/>
          <w:color w:val="2E74B5"/>
        </w:rPr>
      </w:pPr>
      <w:r w:rsidRPr="002608B1">
        <w:rPr>
          <w:b/>
          <w:color w:val="2E74B5"/>
        </w:rPr>
        <w:t xml:space="preserve">The Total Expenses line and the Total Revenues line must </w:t>
      </w:r>
      <w:proofErr w:type="gramStart"/>
      <w:r w:rsidRPr="002608B1">
        <w:rPr>
          <w:b/>
          <w:color w:val="2E74B5"/>
        </w:rPr>
        <w:t>balance</w:t>
      </w:r>
      <w:proofErr w:type="gramEnd"/>
      <w:r w:rsidRPr="002608B1">
        <w:rPr>
          <w:b/>
          <w:color w:val="2E74B5"/>
        </w:rPr>
        <w:t xml:space="preserve"> </w:t>
      </w:r>
    </w:p>
    <w:p w14:paraId="5D9EC555" w14:textId="77777777" w:rsidR="002B25EB" w:rsidRPr="002608B1" w:rsidRDefault="002B25EB" w:rsidP="002B25EB">
      <w:pPr>
        <w:rPr>
          <w:color w:val="2E74B5"/>
        </w:rPr>
      </w:pPr>
    </w:p>
    <w:p w14:paraId="2F0525C5" w14:textId="77777777" w:rsidR="002B25EB" w:rsidRPr="002608B1" w:rsidRDefault="002B25EB" w:rsidP="002B25EB">
      <w:pPr>
        <w:rPr>
          <w:color w:val="2E74B5"/>
        </w:rPr>
      </w:pPr>
      <w:r w:rsidRPr="002608B1">
        <w:rPr>
          <w:color w:val="2E74B5"/>
        </w:rPr>
        <w:t xml:space="preserve">The </w:t>
      </w:r>
      <w:r w:rsidRPr="002608B1">
        <w:rPr>
          <w:b/>
          <w:color w:val="2E74B5"/>
        </w:rPr>
        <w:t>Government of Canada</w:t>
      </w:r>
      <w:r w:rsidRPr="002608B1">
        <w:rPr>
          <w:color w:val="2E74B5"/>
        </w:rPr>
        <w:t xml:space="preserve"> now requires charitable organizations to provide detail</w:t>
      </w:r>
      <w:r w:rsidR="00754CA4" w:rsidRPr="002608B1">
        <w:rPr>
          <w:color w:val="2E74B5"/>
        </w:rPr>
        <w:t>ed information</w:t>
      </w:r>
      <w:r w:rsidRPr="002608B1">
        <w:rPr>
          <w:color w:val="2E74B5"/>
        </w:rPr>
        <w:t xml:space="preserve"> about their political activities. To fulfill our own obligations under this requirement, we require our</w:t>
      </w:r>
      <w:r w:rsidR="00AA4644" w:rsidRPr="002608B1">
        <w:rPr>
          <w:color w:val="2E74B5"/>
        </w:rPr>
        <w:t xml:space="preserve"> CSF </w:t>
      </w:r>
      <w:r w:rsidRPr="002608B1">
        <w:rPr>
          <w:color w:val="2E74B5"/>
        </w:rPr>
        <w:t>applicants to share what amount of the project funding is related to political activities.</w:t>
      </w:r>
    </w:p>
    <w:p w14:paraId="7386D2E0" w14:textId="77777777" w:rsidR="002B25EB" w:rsidRPr="002608B1" w:rsidRDefault="002B25EB" w:rsidP="002B25EB">
      <w:pPr>
        <w:rPr>
          <w:color w:val="2E74B5"/>
        </w:rPr>
      </w:pPr>
    </w:p>
    <w:p w14:paraId="1654D330" w14:textId="77777777" w:rsidR="002B25EB" w:rsidRPr="002608B1" w:rsidRDefault="002B25EB" w:rsidP="002B25EB">
      <w:pPr>
        <w:rPr>
          <w:bCs/>
          <w:color w:val="2E74B5"/>
        </w:rPr>
      </w:pPr>
      <w:r w:rsidRPr="002608B1">
        <w:rPr>
          <w:color w:val="2E74B5"/>
        </w:rPr>
        <w:t>A registered charity may pursue political activities only if the activities are non-partisan, related to its charitable purposes, and limited in extent. </w:t>
      </w:r>
      <w:r w:rsidRPr="002608B1">
        <w:rPr>
          <w:bCs/>
          <w:color w:val="2E74B5"/>
        </w:rPr>
        <w:t xml:space="preserve">A </w:t>
      </w:r>
      <w:r w:rsidRPr="002608B1">
        <w:rPr>
          <w:b/>
          <w:bCs/>
          <w:color w:val="2E74B5"/>
        </w:rPr>
        <w:t>political activity</w:t>
      </w:r>
      <w:r w:rsidRPr="002608B1">
        <w:rPr>
          <w:bCs/>
          <w:color w:val="2E74B5"/>
        </w:rPr>
        <w:t xml:space="preserve"> is defined as any activity that explicitly communicates to the public that a law, </w:t>
      </w:r>
      <w:proofErr w:type="gramStart"/>
      <w:r w:rsidRPr="002608B1">
        <w:rPr>
          <w:bCs/>
          <w:color w:val="2E74B5"/>
        </w:rPr>
        <w:t>policy</w:t>
      </w:r>
      <w:proofErr w:type="gramEnd"/>
      <w:r w:rsidRPr="002608B1">
        <w:rPr>
          <w:bCs/>
          <w:color w:val="2E74B5"/>
        </w:rPr>
        <w:t xml:space="preserve"> or decision of any level of government inside or outside Canada should be retained, opposed, or changed.</w:t>
      </w:r>
    </w:p>
    <w:p w14:paraId="4F369CFF" w14:textId="77777777" w:rsidR="002B25EB" w:rsidRPr="002608B1" w:rsidRDefault="002B25EB" w:rsidP="002B25EB">
      <w:pPr>
        <w:rPr>
          <w:bCs/>
          <w:color w:val="2E74B5"/>
        </w:rPr>
      </w:pPr>
    </w:p>
    <w:p w14:paraId="7D31C431" w14:textId="77777777" w:rsidR="002B25EB" w:rsidRPr="002608B1" w:rsidRDefault="002B25EB" w:rsidP="002B25EB">
      <w:pPr>
        <w:rPr>
          <w:bCs/>
          <w:color w:val="2E74B5"/>
        </w:rPr>
      </w:pPr>
      <w:r w:rsidRPr="002608B1">
        <w:rPr>
          <w:bCs/>
          <w:color w:val="2E74B5"/>
        </w:rPr>
        <w:t>If you have questions about this requirement</w:t>
      </w:r>
      <w:r w:rsidR="005A41C6" w:rsidRPr="002608B1">
        <w:rPr>
          <w:bCs/>
          <w:color w:val="2E74B5"/>
        </w:rPr>
        <w:t>,</w:t>
      </w:r>
      <w:r w:rsidRPr="002608B1">
        <w:rPr>
          <w:bCs/>
          <w:color w:val="2E74B5"/>
        </w:rPr>
        <w:t xml:space="preserve"> please contact MCIC staff or ask the person in your organization who completes the charitable tax returns (Registered Charity Information Return T3010).</w:t>
      </w:r>
    </w:p>
    <w:p w14:paraId="794078AB" w14:textId="77777777" w:rsidR="002B25EB" w:rsidRPr="002608B1" w:rsidRDefault="002B25EB" w:rsidP="002B25EB">
      <w:pPr>
        <w:numPr>
          <w:ilvl w:val="0"/>
          <w:numId w:val="11"/>
        </w:numPr>
        <w:rPr>
          <w:color w:val="2E74B5"/>
        </w:rPr>
      </w:pPr>
      <w:r w:rsidRPr="002608B1">
        <w:rPr>
          <w:color w:val="2E74B5"/>
        </w:rPr>
        <w:t xml:space="preserve">Are any of the funds requested from the </w:t>
      </w:r>
      <w:r w:rsidR="0067183D" w:rsidRPr="002608B1">
        <w:rPr>
          <w:color w:val="2E74B5"/>
        </w:rPr>
        <w:t>MCIC/</w:t>
      </w:r>
      <w:r w:rsidRPr="002608B1">
        <w:rPr>
          <w:color w:val="2E74B5"/>
        </w:rPr>
        <w:t>MGMGP for this project intended for political activities, as defined above?</w:t>
      </w:r>
    </w:p>
    <w:p w14:paraId="3962357A" w14:textId="77777777" w:rsidR="002B25EB" w:rsidRPr="002608B1" w:rsidRDefault="002B25EB" w:rsidP="002B25EB">
      <w:pPr>
        <w:numPr>
          <w:ilvl w:val="0"/>
          <w:numId w:val="11"/>
        </w:numPr>
        <w:rPr>
          <w:color w:val="2E74B5"/>
        </w:rPr>
      </w:pPr>
      <w:r w:rsidRPr="002608B1">
        <w:rPr>
          <w:color w:val="2E74B5"/>
        </w:rPr>
        <w:t xml:space="preserve">If yes, then please enter the amount:  $ </w:t>
      </w:r>
      <w:r w:rsidR="00754CA4" w:rsidRPr="002608B1">
        <w:rPr>
          <w:color w:val="2E74B5"/>
        </w:rPr>
        <w:t>__________</w:t>
      </w:r>
    </w:p>
    <w:p w14:paraId="7274AF67" w14:textId="2A0733F1" w:rsidR="0002078A" w:rsidRDefault="0002078A" w:rsidP="00BB2A1F">
      <w:pPr>
        <w:rPr>
          <w:color w:val="2E74B5"/>
        </w:rPr>
      </w:pPr>
    </w:p>
    <w:p w14:paraId="71606091" w14:textId="19658779" w:rsidR="00EA2873" w:rsidRDefault="00EA2873" w:rsidP="00BB2A1F">
      <w:pPr>
        <w:rPr>
          <w:color w:val="2E74B5"/>
        </w:rPr>
      </w:pPr>
    </w:p>
    <w:p w14:paraId="24A1E28A" w14:textId="77777777" w:rsidR="00EA2873" w:rsidRPr="002608B1" w:rsidRDefault="00EA2873" w:rsidP="00BB2A1F">
      <w:pPr>
        <w:rPr>
          <w:color w:val="2E74B5"/>
        </w:rPr>
      </w:pPr>
    </w:p>
    <w:p w14:paraId="017A07A5" w14:textId="7FB16FFC" w:rsidR="002B25EB" w:rsidRPr="002608B1" w:rsidRDefault="002B25EB" w:rsidP="002B25EB">
      <w:pPr>
        <w:pStyle w:val="Heading2"/>
        <w:rPr>
          <w:color w:val="2E74B5"/>
          <w:sz w:val="26"/>
          <w:szCs w:val="26"/>
        </w:rPr>
      </w:pPr>
      <w:bookmarkStart w:id="8" w:name="_Toc289940170"/>
      <w:r w:rsidRPr="002608B1">
        <w:rPr>
          <w:color w:val="2E74B5"/>
          <w:sz w:val="26"/>
          <w:szCs w:val="26"/>
        </w:rPr>
        <w:lastRenderedPageBreak/>
        <w:t xml:space="preserve">Part </w:t>
      </w:r>
      <w:r w:rsidR="00B61EDA">
        <w:rPr>
          <w:color w:val="2E74B5"/>
          <w:sz w:val="26"/>
          <w:szCs w:val="26"/>
          <w:lang w:val="en-US"/>
        </w:rPr>
        <w:t>I</w:t>
      </w:r>
      <w:r w:rsidRPr="002608B1">
        <w:rPr>
          <w:color w:val="2E74B5"/>
          <w:sz w:val="26"/>
          <w:szCs w:val="26"/>
        </w:rPr>
        <w:t>:  Application Final Check-list</w:t>
      </w:r>
      <w:bookmarkEnd w:id="8"/>
    </w:p>
    <w:p w14:paraId="4183F6EB" w14:textId="77777777" w:rsidR="002B25EB" w:rsidRPr="002608B1" w:rsidRDefault="002B25EB" w:rsidP="002B25EB">
      <w:pPr>
        <w:rPr>
          <w:b/>
          <w:color w:val="2E74B5"/>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5"/>
        <w:gridCol w:w="6633"/>
        <w:gridCol w:w="1168"/>
        <w:gridCol w:w="744"/>
      </w:tblGrid>
      <w:tr w:rsidR="002608B1" w:rsidRPr="002608B1" w14:paraId="1FDD0CBE" w14:textId="77777777" w:rsidTr="007F79D6">
        <w:tc>
          <w:tcPr>
            <w:tcW w:w="805" w:type="dxa"/>
          </w:tcPr>
          <w:p w14:paraId="7EA47521" w14:textId="77777777" w:rsidR="007F79D6" w:rsidRPr="002608B1" w:rsidRDefault="007F79D6" w:rsidP="00550BB7">
            <w:pPr>
              <w:spacing w:line="360" w:lineRule="auto"/>
              <w:rPr>
                <w:b/>
                <w:color w:val="2E74B5"/>
              </w:rPr>
            </w:pPr>
            <w:r w:rsidRPr="002608B1">
              <w:rPr>
                <w:b/>
                <w:color w:val="2E74B5"/>
              </w:rPr>
              <w:t>#</w:t>
            </w:r>
          </w:p>
        </w:tc>
        <w:tc>
          <w:tcPr>
            <w:tcW w:w="6633" w:type="dxa"/>
          </w:tcPr>
          <w:p w14:paraId="062E5D8A" w14:textId="77777777" w:rsidR="007F79D6" w:rsidRPr="002608B1" w:rsidRDefault="007F79D6" w:rsidP="00550BB7">
            <w:pPr>
              <w:spacing w:line="360" w:lineRule="auto"/>
              <w:rPr>
                <w:color w:val="2E74B5"/>
              </w:rPr>
            </w:pPr>
            <w:r w:rsidRPr="002608B1">
              <w:rPr>
                <w:b/>
                <w:color w:val="2E74B5"/>
              </w:rPr>
              <w:t>Question</w:t>
            </w:r>
          </w:p>
        </w:tc>
        <w:tc>
          <w:tcPr>
            <w:tcW w:w="0" w:type="auto"/>
          </w:tcPr>
          <w:p w14:paraId="3BC73600" w14:textId="77777777" w:rsidR="007F79D6" w:rsidRPr="002608B1" w:rsidRDefault="007F79D6" w:rsidP="00550BB7">
            <w:pPr>
              <w:spacing w:line="360" w:lineRule="auto"/>
              <w:rPr>
                <w:b/>
                <w:color w:val="2E74B5"/>
              </w:rPr>
            </w:pPr>
            <w:r w:rsidRPr="002608B1">
              <w:rPr>
                <w:b/>
                <w:color w:val="2E74B5"/>
              </w:rPr>
              <w:t>Applicant</w:t>
            </w:r>
          </w:p>
        </w:tc>
        <w:tc>
          <w:tcPr>
            <w:tcW w:w="0" w:type="auto"/>
          </w:tcPr>
          <w:p w14:paraId="646F60AF" w14:textId="77777777" w:rsidR="007F79D6" w:rsidRPr="002608B1" w:rsidRDefault="007F79D6" w:rsidP="00550BB7">
            <w:pPr>
              <w:spacing w:line="360" w:lineRule="auto"/>
              <w:rPr>
                <w:b/>
                <w:color w:val="2E74B5"/>
              </w:rPr>
            </w:pPr>
            <w:r w:rsidRPr="002608B1">
              <w:rPr>
                <w:b/>
                <w:color w:val="2E74B5"/>
              </w:rPr>
              <w:t>MCIC</w:t>
            </w:r>
          </w:p>
        </w:tc>
      </w:tr>
      <w:tr w:rsidR="002608B1" w:rsidRPr="002608B1" w14:paraId="0101E669" w14:textId="77777777" w:rsidTr="007F79D6">
        <w:tc>
          <w:tcPr>
            <w:tcW w:w="805" w:type="dxa"/>
            <w:vAlign w:val="center"/>
          </w:tcPr>
          <w:p w14:paraId="7E3E8F77" w14:textId="77777777" w:rsidR="007F79D6" w:rsidRPr="002608B1" w:rsidRDefault="007F79D6" w:rsidP="007F79D6">
            <w:pPr>
              <w:pStyle w:val="ListParagraph"/>
              <w:numPr>
                <w:ilvl w:val="0"/>
                <w:numId w:val="17"/>
              </w:numPr>
              <w:spacing w:line="360" w:lineRule="auto"/>
              <w:rPr>
                <w:color w:val="2E74B5"/>
              </w:rPr>
            </w:pPr>
          </w:p>
        </w:tc>
        <w:tc>
          <w:tcPr>
            <w:tcW w:w="6633" w:type="dxa"/>
          </w:tcPr>
          <w:p w14:paraId="4112BC25" w14:textId="77777777" w:rsidR="007F79D6" w:rsidRPr="002608B1" w:rsidRDefault="007F79D6" w:rsidP="00C15230">
            <w:pPr>
              <w:spacing w:line="360" w:lineRule="auto"/>
              <w:rPr>
                <w:color w:val="2E74B5"/>
              </w:rPr>
            </w:pPr>
            <w:r w:rsidRPr="002608B1">
              <w:rPr>
                <w:color w:val="2E74B5"/>
              </w:rPr>
              <w:t>Is your organization a registered charity or qualified one?</w:t>
            </w:r>
          </w:p>
        </w:tc>
        <w:sdt>
          <w:sdtPr>
            <w:rPr>
              <w:color w:val="2E74B5"/>
            </w:rPr>
            <w:id w:val="2070845577"/>
            <w14:checkbox>
              <w14:checked w14:val="0"/>
              <w14:checkedState w14:val="2612" w14:font="MS Gothic"/>
              <w14:uncheckedState w14:val="2610" w14:font="MS Gothic"/>
            </w14:checkbox>
          </w:sdtPr>
          <w:sdtContent>
            <w:tc>
              <w:tcPr>
                <w:tcW w:w="0" w:type="auto"/>
                <w:vAlign w:val="center"/>
              </w:tcPr>
              <w:p w14:paraId="06C8B149" w14:textId="77777777" w:rsidR="007F79D6" w:rsidRPr="002608B1" w:rsidRDefault="007F79D6" w:rsidP="0070624D">
                <w:pPr>
                  <w:jc w:val="center"/>
                  <w:rPr>
                    <w:color w:val="2E74B5"/>
                  </w:rPr>
                </w:pPr>
                <w:r w:rsidRPr="002608B1">
                  <w:rPr>
                    <w:rFonts w:ascii="MS Gothic" w:eastAsia="MS Gothic" w:hAnsi="MS Gothic" w:hint="eastAsia"/>
                    <w:color w:val="2E74B5"/>
                  </w:rPr>
                  <w:t>☐</w:t>
                </w:r>
              </w:p>
            </w:tc>
          </w:sdtContent>
        </w:sdt>
        <w:sdt>
          <w:sdtPr>
            <w:rPr>
              <w:color w:val="2E74B5"/>
            </w:rPr>
            <w:id w:val="1132983104"/>
            <w14:checkbox>
              <w14:checked w14:val="0"/>
              <w14:checkedState w14:val="2612" w14:font="MS Gothic"/>
              <w14:uncheckedState w14:val="2610" w14:font="MS Gothic"/>
            </w14:checkbox>
          </w:sdtPr>
          <w:sdtContent>
            <w:tc>
              <w:tcPr>
                <w:tcW w:w="0" w:type="auto"/>
                <w:vAlign w:val="center"/>
              </w:tcPr>
              <w:p w14:paraId="5C45E8D4" w14:textId="77777777" w:rsidR="007F79D6" w:rsidRPr="002608B1" w:rsidRDefault="007F79D6" w:rsidP="0070624D">
                <w:pPr>
                  <w:jc w:val="center"/>
                  <w:rPr>
                    <w:color w:val="2E74B5"/>
                  </w:rPr>
                </w:pPr>
                <w:r w:rsidRPr="002608B1">
                  <w:rPr>
                    <w:rFonts w:ascii="MS Gothic" w:eastAsia="MS Gothic" w:hAnsi="MS Gothic" w:hint="eastAsia"/>
                    <w:color w:val="2E74B5"/>
                  </w:rPr>
                  <w:t>☐</w:t>
                </w:r>
              </w:p>
            </w:tc>
          </w:sdtContent>
        </w:sdt>
      </w:tr>
      <w:tr w:rsidR="002608B1" w:rsidRPr="002608B1" w14:paraId="6B341974" w14:textId="77777777" w:rsidTr="007F79D6">
        <w:tc>
          <w:tcPr>
            <w:tcW w:w="805" w:type="dxa"/>
            <w:vAlign w:val="center"/>
          </w:tcPr>
          <w:p w14:paraId="40F0F202" w14:textId="77777777" w:rsidR="007F79D6" w:rsidRPr="002608B1" w:rsidRDefault="007F79D6" w:rsidP="007F79D6">
            <w:pPr>
              <w:pStyle w:val="ListParagraph"/>
              <w:numPr>
                <w:ilvl w:val="0"/>
                <w:numId w:val="17"/>
              </w:numPr>
              <w:spacing w:line="360" w:lineRule="auto"/>
              <w:rPr>
                <w:color w:val="2E74B5"/>
              </w:rPr>
            </w:pPr>
          </w:p>
        </w:tc>
        <w:tc>
          <w:tcPr>
            <w:tcW w:w="6633" w:type="dxa"/>
          </w:tcPr>
          <w:p w14:paraId="7681027A" w14:textId="77777777" w:rsidR="007F79D6" w:rsidRPr="002608B1" w:rsidRDefault="007F79D6" w:rsidP="00C15230">
            <w:pPr>
              <w:spacing w:line="360" w:lineRule="auto"/>
              <w:rPr>
                <w:color w:val="2E74B5"/>
              </w:rPr>
            </w:pPr>
            <w:r w:rsidRPr="002608B1">
              <w:rPr>
                <w:color w:val="2E74B5"/>
              </w:rPr>
              <w:t>If your organization is not a registered charity, do you have a signed MOU or other formal documents with your sponsoring organization?</w:t>
            </w:r>
          </w:p>
        </w:tc>
        <w:sdt>
          <w:sdtPr>
            <w:rPr>
              <w:color w:val="2E74B5"/>
            </w:rPr>
            <w:id w:val="1014032768"/>
            <w14:checkbox>
              <w14:checked w14:val="0"/>
              <w14:checkedState w14:val="2612" w14:font="MS Gothic"/>
              <w14:uncheckedState w14:val="2610" w14:font="MS Gothic"/>
            </w14:checkbox>
          </w:sdtPr>
          <w:sdtContent>
            <w:tc>
              <w:tcPr>
                <w:tcW w:w="0" w:type="auto"/>
                <w:vAlign w:val="center"/>
              </w:tcPr>
              <w:p w14:paraId="4E490020" w14:textId="1B765226" w:rsidR="007F79D6" w:rsidRPr="002608B1" w:rsidRDefault="00187EB9" w:rsidP="00C15230">
                <w:pPr>
                  <w:jc w:val="center"/>
                  <w:rPr>
                    <w:color w:val="2E74B5"/>
                  </w:rPr>
                </w:pPr>
                <w:r>
                  <w:rPr>
                    <w:rFonts w:ascii="MS Gothic" w:eastAsia="MS Gothic" w:hAnsi="MS Gothic" w:hint="eastAsia"/>
                    <w:color w:val="2E74B5"/>
                  </w:rPr>
                  <w:t>☐</w:t>
                </w:r>
              </w:p>
            </w:tc>
          </w:sdtContent>
        </w:sdt>
        <w:sdt>
          <w:sdtPr>
            <w:rPr>
              <w:color w:val="2E74B5"/>
            </w:rPr>
            <w:id w:val="766043519"/>
            <w14:checkbox>
              <w14:checked w14:val="0"/>
              <w14:checkedState w14:val="2612" w14:font="MS Gothic"/>
              <w14:uncheckedState w14:val="2610" w14:font="MS Gothic"/>
            </w14:checkbox>
          </w:sdtPr>
          <w:sdtContent>
            <w:tc>
              <w:tcPr>
                <w:tcW w:w="0" w:type="auto"/>
                <w:vAlign w:val="center"/>
              </w:tcPr>
              <w:p w14:paraId="6196A490" w14:textId="77777777" w:rsidR="007F79D6" w:rsidRPr="002608B1" w:rsidRDefault="007F79D6" w:rsidP="00C15230">
                <w:pPr>
                  <w:jc w:val="center"/>
                  <w:rPr>
                    <w:color w:val="2E74B5"/>
                  </w:rPr>
                </w:pPr>
                <w:r w:rsidRPr="002608B1">
                  <w:rPr>
                    <w:rFonts w:ascii="MS Gothic" w:eastAsia="MS Gothic" w:hAnsi="MS Gothic" w:hint="eastAsia"/>
                    <w:color w:val="2E74B5"/>
                  </w:rPr>
                  <w:t>☐</w:t>
                </w:r>
              </w:p>
            </w:tc>
          </w:sdtContent>
        </w:sdt>
      </w:tr>
      <w:tr w:rsidR="002608B1" w:rsidRPr="002608B1" w14:paraId="23202F38" w14:textId="77777777" w:rsidTr="007F79D6">
        <w:tc>
          <w:tcPr>
            <w:tcW w:w="805" w:type="dxa"/>
            <w:vAlign w:val="center"/>
          </w:tcPr>
          <w:p w14:paraId="48C15B9F" w14:textId="77777777" w:rsidR="007F79D6" w:rsidRPr="002608B1" w:rsidRDefault="007F79D6" w:rsidP="007F79D6">
            <w:pPr>
              <w:pStyle w:val="ListParagraph"/>
              <w:numPr>
                <w:ilvl w:val="0"/>
                <w:numId w:val="17"/>
              </w:numPr>
              <w:spacing w:line="360" w:lineRule="auto"/>
              <w:rPr>
                <w:color w:val="2E74B5"/>
              </w:rPr>
            </w:pPr>
          </w:p>
        </w:tc>
        <w:tc>
          <w:tcPr>
            <w:tcW w:w="6633" w:type="dxa"/>
          </w:tcPr>
          <w:p w14:paraId="3CE4AC91" w14:textId="185D3F4C" w:rsidR="007F79D6" w:rsidRPr="002608B1" w:rsidRDefault="007F79D6" w:rsidP="00C15230">
            <w:pPr>
              <w:spacing w:line="360" w:lineRule="auto"/>
              <w:rPr>
                <w:color w:val="2E74B5"/>
              </w:rPr>
            </w:pPr>
            <w:r w:rsidRPr="002608B1">
              <w:rPr>
                <w:color w:val="2E74B5"/>
              </w:rPr>
              <w:t>Have you used the Application Form 20</w:t>
            </w:r>
            <w:r w:rsidR="00187EB9">
              <w:rPr>
                <w:color w:val="2E74B5"/>
              </w:rPr>
              <w:t>2</w:t>
            </w:r>
            <w:r w:rsidR="00BF5D93">
              <w:rPr>
                <w:color w:val="2E74B5"/>
              </w:rPr>
              <w:t>3</w:t>
            </w:r>
            <w:r w:rsidR="00187EB9">
              <w:rPr>
                <w:color w:val="2E74B5"/>
              </w:rPr>
              <w:t>-2</w:t>
            </w:r>
            <w:r w:rsidR="00BF5D93">
              <w:rPr>
                <w:color w:val="2E74B5"/>
              </w:rPr>
              <w:t>4</w:t>
            </w:r>
            <w:r w:rsidRPr="002608B1">
              <w:rPr>
                <w:color w:val="2E74B5"/>
              </w:rPr>
              <w:t>?</w:t>
            </w:r>
          </w:p>
        </w:tc>
        <w:sdt>
          <w:sdtPr>
            <w:rPr>
              <w:color w:val="2E74B5"/>
            </w:rPr>
            <w:id w:val="799810220"/>
            <w14:checkbox>
              <w14:checked w14:val="0"/>
              <w14:checkedState w14:val="2612" w14:font="MS Gothic"/>
              <w14:uncheckedState w14:val="2610" w14:font="MS Gothic"/>
            </w14:checkbox>
          </w:sdtPr>
          <w:sdtContent>
            <w:tc>
              <w:tcPr>
                <w:tcW w:w="0" w:type="auto"/>
                <w:vAlign w:val="center"/>
              </w:tcPr>
              <w:p w14:paraId="2BBD0D4B" w14:textId="77777777" w:rsidR="007F79D6" w:rsidRPr="002608B1" w:rsidRDefault="007F79D6" w:rsidP="00C15230">
                <w:pPr>
                  <w:jc w:val="center"/>
                  <w:rPr>
                    <w:color w:val="2E74B5"/>
                  </w:rPr>
                </w:pPr>
                <w:r w:rsidRPr="002608B1">
                  <w:rPr>
                    <w:rFonts w:ascii="MS Gothic" w:eastAsia="MS Gothic" w:hAnsi="MS Gothic" w:hint="eastAsia"/>
                    <w:color w:val="2E74B5"/>
                  </w:rPr>
                  <w:t>☐</w:t>
                </w:r>
              </w:p>
            </w:tc>
          </w:sdtContent>
        </w:sdt>
        <w:sdt>
          <w:sdtPr>
            <w:rPr>
              <w:color w:val="2E74B5"/>
            </w:rPr>
            <w:id w:val="1582639325"/>
            <w14:checkbox>
              <w14:checked w14:val="0"/>
              <w14:checkedState w14:val="2612" w14:font="MS Gothic"/>
              <w14:uncheckedState w14:val="2610" w14:font="MS Gothic"/>
            </w14:checkbox>
          </w:sdtPr>
          <w:sdtContent>
            <w:tc>
              <w:tcPr>
                <w:tcW w:w="0" w:type="auto"/>
                <w:vAlign w:val="center"/>
              </w:tcPr>
              <w:p w14:paraId="0EB3CF30" w14:textId="77777777" w:rsidR="007F79D6" w:rsidRPr="002608B1" w:rsidRDefault="007F79D6" w:rsidP="00C15230">
                <w:pPr>
                  <w:jc w:val="center"/>
                  <w:rPr>
                    <w:color w:val="2E74B5"/>
                  </w:rPr>
                </w:pPr>
                <w:r w:rsidRPr="002608B1">
                  <w:rPr>
                    <w:rFonts w:ascii="MS Gothic" w:eastAsia="MS Gothic" w:hAnsi="MS Gothic" w:hint="eastAsia"/>
                    <w:color w:val="2E74B5"/>
                  </w:rPr>
                  <w:t>☐</w:t>
                </w:r>
              </w:p>
            </w:tc>
          </w:sdtContent>
        </w:sdt>
      </w:tr>
      <w:tr w:rsidR="002608B1" w:rsidRPr="002608B1" w14:paraId="12EC186A" w14:textId="77777777" w:rsidTr="007F79D6">
        <w:tc>
          <w:tcPr>
            <w:tcW w:w="805" w:type="dxa"/>
            <w:vAlign w:val="center"/>
          </w:tcPr>
          <w:p w14:paraId="24C03576" w14:textId="77777777" w:rsidR="007F79D6" w:rsidRPr="002608B1" w:rsidRDefault="007F79D6" w:rsidP="007F79D6">
            <w:pPr>
              <w:pStyle w:val="ListParagraph"/>
              <w:numPr>
                <w:ilvl w:val="0"/>
                <w:numId w:val="17"/>
              </w:numPr>
              <w:spacing w:line="360" w:lineRule="auto"/>
              <w:rPr>
                <w:color w:val="2E74B5"/>
              </w:rPr>
            </w:pPr>
          </w:p>
        </w:tc>
        <w:tc>
          <w:tcPr>
            <w:tcW w:w="6633" w:type="dxa"/>
          </w:tcPr>
          <w:p w14:paraId="7CCFB998" w14:textId="77777777" w:rsidR="007F79D6" w:rsidRPr="002608B1" w:rsidRDefault="007F79D6" w:rsidP="00C15230">
            <w:pPr>
              <w:spacing w:line="360" w:lineRule="auto"/>
              <w:rPr>
                <w:color w:val="2E74B5"/>
              </w:rPr>
            </w:pPr>
            <w:r w:rsidRPr="002608B1">
              <w:rPr>
                <w:color w:val="2E74B5"/>
              </w:rPr>
              <w:t xml:space="preserve">Does your application address </w:t>
            </w:r>
            <w:proofErr w:type="gramStart"/>
            <w:r w:rsidRPr="002608B1">
              <w:rPr>
                <w:color w:val="2E74B5"/>
              </w:rPr>
              <w:t>sections</w:t>
            </w:r>
            <w:proofErr w:type="gramEnd"/>
            <w:r w:rsidRPr="002608B1">
              <w:rPr>
                <w:color w:val="2E74B5"/>
              </w:rPr>
              <w:t xml:space="preserve"> A – G clearly?</w:t>
            </w:r>
          </w:p>
        </w:tc>
        <w:sdt>
          <w:sdtPr>
            <w:rPr>
              <w:color w:val="2E74B5"/>
            </w:rPr>
            <w:id w:val="1808283566"/>
            <w14:checkbox>
              <w14:checked w14:val="0"/>
              <w14:checkedState w14:val="2612" w14:font="MS Gothic"/>
              <w14:uncheckedState w14:val="2610" w14:font="MS Gothic"/>
            </w14:checkbox>
          </w:sdtPr>
          <w:sdtContent>
            <w:tc>
              <w:tcPr>
                <w:tcW w:w="0" w:type="auto"/>
                <w:vAlign w:val="center"/>
              </w:tcPr>
              <w:p w14:paraId="480FF23B" w14:textId="77777777" w:rsidR="007F79D6" w:rsidRPr="002608B1" w:rsidRDefault="007F79D6" w:rsidP="00C15230">
                <w:pPr>
                  <w:jc w:val="center"/>
                  <w:rPr>
                    <w:color w:val="2E74B5"/>
                  </w:rPr>
                </w:pPr>
                <w:r w:rsidRPr="002608B1">
                  <w:rPr>
                    <w:rFonts w:ascii="MS Gothic" w:eastAsia="MS Gothic" w:hAnsi="MS Gothic" w:hint="eastAsia"/>
                    <w:color w:val="2E74B5"/>
                  </w:rPr>
                  <w:t>☐</w:t>
                </w:r>
              </w:p>
            </w:tc>
          </w:sdtContent>
        </w:sdt>
        <w:sdt>
          <w:sdtPr>
            <w:rPr>
              <w:color w:val="2E74B5"/>
            </w:rPr>
            <w:id w:val="1476182788"/>
            <w14:checkbox>
              <w14:checked w14:val="0"/>
              <w14:checkedState w14:val="2612" w14:font="MS Gothic"/>
              <w14:uncheckedState w14:val="2610" w14:font="MS Gothic"/>
            </w14:checkbox>
          </w:sdtPr>
          <w:sdtContent>
            <w:tc>
              <w:tcPr>
                <w:tcW w:w="0" w:type="auto"/>
                <w:vAlign w:val="center"/>
              </w:tcPr>
              <w:p w14:paraId="26CC9E92" w14:textId="77777777" w:rsidR="007F79D6" w:rsidRPr="002608B1" w:rsidRDefault="007F79D6" w:rsidP="00C15230">
                <w:pPr>
                  <w:jc w:val="center"/>
                  <w:rPr>
                    <w:color w:val="2E74B5"/>
                  </w:rPr>
                </w:pPr>
                <w:r w:rsidRPr="002608B1">
                  <w:rPr>
                    <w:rFonts w:ascii="MS Gothic" w:eastAsia="MS Gothic" w:hAnsi="MS Gothic" w:hint="eastAsia"/>
                    <w:color w:val="2E74B5"/>
                  </w:rPr>
                  <w:t>☐</w:t>
                </w:r>
              </w:p>
            </w:tc>
          </w:sdtContent>
        </w:sdt>
      </w:tr>
      <w:tr w:rsidR="002608B1" w:rsidRPr="002608B1" w14:paraId="4EE618E1" w14:textId="77777777" w:rsidTr="007F79D6">
        <w:tc>
          <w:tcPr>
            <w:tcW w:w="805" w:type="dxa"/>
            <w:vAlign w:val="center"/>
          </w:tcPr>
          <w:p w14:paraId="06715807" w14:textId="77777777" w:rsidR="007F79D6" w:rsidRPr="002608B1" w:rsidRDefault="007F79D6" w:rsidP="007F79D6">
            <w:pPr>
              <w:pStyle w:val="ListParagraph"/>
              <w:numPr>
                <w:ilvl w:val="0"/>
                <w:numId w:val="17"/>
              </w:numPr>
              <w:spacing w:line="360" w:lineRule="auto"/>
              <w:rPr>
                <w:color w:val="2E74B5"/>
              </w:rPr>
            </w:pPr>
          </w:p>
        </w:tc>
        <w:tc>
          <w:tcPr>
            <w:tcW w:w="6633" w:type="dxa"/>
          </w:tcPr>
          <w:p w14:paraId="454ABCE4" w14:textId="77777777" w:rsidR="007F79D6" w:rsidRPr="002608B1" w:rsidRDefault="007F79D6" w:rsidP="00C15230">
            <w:pPr>
              <w:spacing w:line="360" w:lineRule="auto"/>
              <w:rPr>
                <w:color w:val="2E74B5"/>
              </w:rPr>
            </w:pPr>
            <w:r w:rsidRPr="002608B1">
              <w:rPr>
                <w:color w:val="2E74B5"/>
              </w:rPr>
              <w:t>Is the application saved as a PDF or Word format?</w:t>
            </w:r>
          </w:p>
        </w:tc>
        <w:sdt>
          <w:sdtPr>
            <w:rPr>
              <w:color w:val="2E74B5"/>
            </w:rPr>
            <w:id w:val="1405104282"/>
            <w14:checkbox>
              <w14:checked w14:val="0"/>
              <w14:checkedState w14:val="2612" w14:font="MS Gothic"/>
              <w14:uncheckedState w14:val="2610" w14:font="MS Gothic"/>
            </w14:checkbox>
          </w:sdtPr>
          <w:sdtContent>
            <w:tc>
              <w:tcPr>
                <w:tcW w:w="0" w:type="auto"/>
                <w:vAlign w:val="center"/>
              </w:tcPr>
              <w:p w14:paraId="5F3D4115" w14:textId="433B8664" w:rsidR="007F79D6" w:rsidRPr="002608B1" w:rsidRDefault="00326765" w:rsidP="00C15230">
                <w:pPr>
                  <w:jc w:val="center"/>
                  <w:rPr>
                    <w:color w:val="2E74B5"/>
                  </w:rPr>
                </w:pPr>
                <w:r>
                  <w:rPr>
                    <w:rFonts w:ascii="MS Gothic" w:eastAsia="MS Gothic" w:hAnsi="MS Gothic" w:hint="eastAsia"/>
                    <w:color w:val="2E74B5"/>
                  </w:rPr>
                  <w:t>☐</w:t>
                </w:r>
              </w:p>
            </w:tc>
          </w:sdtContent>
        </w:sdt>
        <w:sdt>
          <w:sdtPr>
            <w:rPr>
              <w:color w:val="2E74B5"/>
            </w:rPr>
            <w:id w:val="-793451510"/>
            <w14:checkbox>
              <w14:checked w14:val="0"/>
              <w14:checkedState w14:val="2612" w14:font="MS Gothic"/>
              <w14:uncheckedState w14:val="2610" w14:font="MS Gothic"/>
            </w14:checkbox>
          </w:sdtPr>
          <w:sdtContent>
            <w:tc>
              <w:tcPr>
                <w:tcW w:w="0" w:type="auto"/>
                <w:vAlign w:val="center"/>
              </w:tcPr>
              <w:p w14:paraId="4BF69CB1" w14:textId="77777777" w:rsidR="007F79D6" w:rsidRPr="002608B1" w:rsidRDefault="007F79D6" w:rsidP="00C15230">
                <w:pPr>
                  <w:jc w:val="center"/>
                  <w:rPr>
                    <w:color w:val="2E74B5"/>
                  </w:rPr>
                </w:pPr>
                <w:r w:rsidRPr="002608B1">
                  <w:rPr>
                    <w:rFonts w:ascii="MS Gothic" w:eastAsia="MS Gothic" w:hAnsi="MS Gothic" w:hint="eastAsia"/>
                    <w:color w:val="2E74B5"/>
                  </w:rPr>
                  <w:t>☐</w:t>
                </w:r>
              </w:p>
            </w:tc>
          </w:sdtContent>
        </w:sdt>
      </w:tr>
      <w:tr w:rsidR="00326765" w:rsidRPr="002608B1" w14:paraId="049A04F8" w14:textId="77777777" w:rsidTr="007F79D6">
        <w:tc>
          <w:tcPr>
            <w:tcW w:w="805" w:type="dxa"/>
            <w:vAlign w:val="center"/>
          </w:tcPr>
          <w:p w14:paraId="6A8C76BA" w14:textId="77777777" w:rsidR="00326765" w:rsidRPr="002608B1" w:rsidRDefault="00326765" w:rsidP="00326765">
            <w:pPr>
              <w:pStyle w:val="ListParagraph"/>
              <w:numPr>
                <w:ilvl w:val="0"/>
                <w:numId w:val="17"/>
              </w:numPr>
              <w:spacing w:line="360" w:lineRule="auto"/>
              <w:rPr>
                <w:color w:val="2E74B5"/>
              </w:rPr>
            </w:pPr>
          </w:p>
        </w:tc>
        <w:tc>
          <w:tcPr>
            <w:tcW w:w="6633" w:type="dxa"/>
          </w:tcPr>
          <w:p w14:paraId="29B3B396" w14:textId="41F1090A" w:rsidR="00326765" w:rsidRPr="002608B1" w:rsidRDefault="00326765" w:rsidP="00326765">
            <w:pPr>
              <w:spacing w:line="360" w:lineRule="auto"/>
              <w:rPr>
                <w:color w:val="2E74B5"/>
              </w:rPr>
            </w:pPr>
            <w:r w:rsidRPr="0007118B">
              <w:rPr>
                <w:color w:val="0070C0"/>
              </w:rPr>
              <w:t xml:space="preserve">Is the project fiscal year start date between April 1, </w:t>
            </w:r>
            <w:proofErr w:type="gramStart"/>
            <w:r w:rsidRPr="0007118B">
              <w:rPr>
                <w:color w:val="0070C0"/>
              </w:rPr>
              <w:t>202</w:t>
            </w:r>
            <w:r w:rsidR="00C31CB4">
              <w:rPr>
                <w:color w:val="0070C0"/>
              </w:rPr>
              <w:t>3</w:t>
            </w:r>
            <w:proofErr w:type="gramEnd"/>
            <w:r w:rsidRPr="0007118B">
              <w:rPr>
                <w:color w:val="0070C0"/>
              </w:rPr>
              <w:t xml:space="preserve"> and March 31, 202</w:t>
            </w:r>
            <w:r w:rsidR="00C31CB4">
              <w:rPr>
                <w:color w:val="0070C0"/>
              </w:rPr>
              <w:t>4</w:t>
            </w:r>
            <w:r w:rsidRPr="0007118B">
              <w:rPr>
                <w:color w:val="0070C0"/>
              </w:rPr>
              <w:t>?</w:t>
            </w:r>
          </w:p>
        </w:tc>
        <w:sdt>
          <w:sdtPr>
            <w:rPr>
              <w:color w:val="2E74B5"/>
            </w:rPr>
            <w:id w:val="657660142"/>
            <w14:checkbox>
              <w14:checked w14:val="0"/>
              <w14:checkedState w14:val="2612" w14:font="MS Gothic"/>
              <w14:uncheckedState w14:val="2610" w14:font="MS Gothic"/>
            </w14:checkbox>
          </w:sdtPr>
          <w:sdtContent>
            <w:tc>
              <w:tcPr>
                <w:tcW w:w="0" w:type="auto"/>
                <w:vAlign w:val="center"/>
              </w:tcPr>
              <w:p w14:paraId="6DFD3830" w14:textId="7694B94D" w:rsidR="00326765" w:rsidRDefault="00326765" w:rsidP="00326765">
                <w:pPr>
                  <w:jc w:val="center"/>
                  <w:rPr>
                    <w:color w:val="2E74B5"/>
                  </w:rPr>
                </w:pPr>
                <w:r>
                  <w:rPr>
                    <w:rFonts w:ascii="MS Gothic" w:eastAsia="MS Gothic" w:hAnsi="MS Gothic" w:hint="eastAsia"/>
                    <w:color w:val="2E74B5"/>
                  </w:rPr>
                  <w:t>☐</w:t>
                </w:r>
              </w:p>
            </w:tc>
          </w:sdtContent>
        </w:sdt>
        <w:sdt>
          <w:sdtPr>
            <w:rPr>
              <w:color w:val="2E74B5"/>
            </w:rPr>
            <w:id w:val="-1248107940"/>
            <w14:checkbox>
              <w14:checked w14:val="0"/>
              <w14:checkedState w14:val="2612" w14:font="MS Gothic"/>
              <w14:uncheckedState w14:val="2610" w14:font="MS Gothic"/>
            </w14:checkbox>
          </w:sdtPr>
          <w:sdtContent>
            <w:tc>
              <w:tcPr>
                <w:tcW w:w="0" w:type="auto"/>
                <w:vAlign w:val="center"/>
              </w:tcPr>
              <w:p w14:paraId="26617A35" w14:textId="302C7A89" w:rsidR="00326765" w:rsidRDefault="00326765" w:rsidP="00326765">
                <w:pPr>
                  <w:jc w:val="center"/>
                  <w:rPr>
                    <w:color w:val="2E74B5"/>
                  </w:rPr>
                </w:pPr>
                <w:r w:rsidRPr="002608B1">
                  <w:rPr>
                    <w:rFonts w:ascii="MS Gothic" w:eastAsia="MS Gothic" w:hAnsi="MS Gothic" w:hint="eastAsia"/>
                    <w:color w:val="2E74B5"/>
                  </w:rPr>
                  <w:t>☐</w:t>
                </w:r>
              </w:p>
            </w:tc>
          </w:sdtContent>
        </w:sdt>
      </w:tr>
      <w:tr w:rsidR="00326765" w:rsidRPr="002608B1" w14:paraId="3FE67A78" w14:textId="77777777" w:rsidTr="007F79D6">
        <w:tc>
          <w:tcPr>
            <w:tcW w:w="805" w:type="dxa"/>
            <w:vAlign w:val="center"/>
          </w:tcPr>
          <w:p w14:paraId="6C553CC3" w14:textId="77777777" w:rsidR="00326765" w:rsidRPr="002608B1" w:rsidRDefault="00326765" w:rsidP="00326765">
            <w:pPr>
              <w:pStyle w:val="ListParagraph"/>
              <w:numPr>
                <w:ilvl w:val="0"/>
                <w:numId w:val="17"/>
              </w:numPr>
              <w:spacing w:line="360" w:lineRule="auto"/>
              <w:rPr>
                <w:color w:val="2E74B5"/>
              </w:rPr>
            </w:pPr>
          </w:p>
        </w:tc>
        <w:tc>
          <w:tcPr>
            <w:tcW w:w="6633" w:type="dxa"/>
          </w:tcPr>
          <w:p w14:paraId="1D08FA8E" w14:textId="77777777" w:rsidR="00326765" w:rsidRPr="002608B1" w:rsidRDefault="00326765" w:rsidP="00326765">
            <w:pPr>
              <w:spacing w:line="360" w:lineRule="auto"/>
              <w:rPr>
                <w:color w:val="2E74B5"/>
              </w:rPr>
            </w:pPr>
            <w:r w:rsidRPr="002608B1">
              <w:rPr>
                <w:color w:val="2E74B5"/>
              </w:rPr>
              <w:t>First time applicant: is the amount you requested equal to or less than $6,000?</w:t>
            </w:r>
          </w:p>
        </w:tc>
        <w:sdt>
          <w:sdtPr>
            <w:rPr>
              <w:color w:val="2E74B5"/>
            </w:rPr>
            <w:id w:val="897239584"/>
            <w14:checkbox>
              <w14:checked w14:val="0"/>
              <w14:checkedState w14:val="2612" w14:font="MS Gothic"/>
              <w14:uncheckedState w14:val="2610" w14:font="MS Gothic"/>
            </w14:checkbox>
          </w:sdtPr>
          <w:sdtContent>
            <w:tc>
              <w:tcPr>
                <w:tcW w:w="0" w:type="auto"/>
                <w:vAlign w:val="center"/>
              </w:tcPr>
              <w:p w14:paraId="7C80DAD8" w14:textId="77777777" w:rsidR="00326765" w:rsidRPr="002608B1" w:rsidRDefault="00326765" w:rsidP="00326765">
                <w:pPr>
                  <w:jc w:val="center"/>
                  <w:rPr>
                    <w:color w:val="2E74B5"/>
                  </w:rPr>
                </w:pPr>
                <w:r w:rsidRPr="002608B1">
                  <w:rPr>
                    <w:rFonts w:ascii="MS Gothic" w:eastAsia="MS Gothic" w:hAnsi="MS Gothic" w:hint="eastAsia"/>
                    <w:color w:val="2E74B5"/>
                  </w:rPr>
                  <w:t>☐</w:t>
                </w:r>
              </w:p>
            </w:tc>
          </w:sdtContent>
        </w:sdt>
        <w:sdt>
          <w:sdtPr>
            <w:rPr>
              <w:color w:val="2E74B5"/>
            </w:rPr>
            <w:id w:val="-1803457074"/>
            <w14:checkbox>
              <w14:checked w14:val="0"/>
              <w14:checkedState w14:val="2612" w14:font="MS Gothic"/>
              <w14:uncheckedState w14:val="2610" w14:font="MS Gothic"/>
            </w14:checkbox>
          </w:sdtPr>
          <w:sdtContent>
            <w:tc>
              <w:tcPr>
                <w:tcW w:w="0" w:type="auto"/>
                <w:vAlign w:val="center"/>
              </w:tcPr>
              <w:p w14:paraId="765898AF" w14:textId="77777777" w:rsidR="00326765" w:rsidRPr="002608B1" w:rsidRDefault="00326765" w:rsidP="00326765">
                <w:pPr>
                  <w:jc w:val="center"/>
                  <w:rPr>
                    <w:color w:val="2E74B5"/>
                  </w:rPr>
                </w:pPr>
                <w:r w:rsidRPr="002608B1">
                  <w:rPr>
                    <w:rFonts w:ascii="MS Gothic" w:eastAsia="MS Gothic" w:hAnsi="MS Gothic" w:hint="eastAsia"/>
                    <w:color w:val="2E74B5"/>
                  </w:rPr>
                  <w:t>☐</w:t>
                </w:r>
              </w:p>
            </w:tc>
          </w:sdtContent>
        </w:sdt>
      </w:tr>
      <w:tr w:rsidR="00326765" w:rsidRPr="002608B1" w14:paraId="727A96C0" w14:textId="77777777" w:rsidTr="007F79D6">
        <w:tc>
          <w:tcPr>
            <w:tcW w:w="805" w:type="dxa"/>
            <w:vAlign w:val="center"/>
          </w:tcPr>
          <w:p w14:paraId="07F5220B" w14:textId="77777777" w:rsidR="00326765" w:rsidRPr="002608B1" w:rsidRDefault="00326765" w:rsidP="00326765">
            <w:pPr>
              <w:pStyle w:val="ListParagraph"/>
              <w:numPr>
                <w:ilvl w:val="0"/>
                <w:numId w:val="17"/>
              </w:numPr>
              <w:spacing w:line="360" w:lineRule="auto"/>
              <w:rPr>
                <w:color w:val="2E74B5"/>
              </w:rPr>
            </w:pPr>
          </w:p>
        </w:tc>
        <w:tc>
          <w:tcPr>
            <w:tcW w:w="6633" w:type="dxa"/>
          </w:tcPr>
          <w:p w14:paraId="6227A84E" w14:textId="77777777" w:rsidR="00326765" w:rsidRPr="002608B1" w:rsidRDefault="00326765" w:rsidP="00326765">
            <w:pPr>
              <w:spacing w:line="360" w:lineRule="auto"/>
              <w:rPr>
                <w:color w:val="2E74B5"/>
              </w:rPr>
            </w:pPr>
            <w:r w:rsidRPr="002608B1">
              <w:rPr>
                <w:color w:val="2E74B5"/>
              </w:rPr>
              <w:t>Returning applicant: is the amount you requested equal to or less than $8,000?</w:t>
            </w:r>
          </w:p>
        </w:tc>
        <w:sdt>
          <w:sdtPr>
            <w:rPr>
              <w:color w:val="2E74B5"/>
            </w:rPr>
            <w:id w:val="970792337"/>
            <w14:checkbox>
              <w14:checked w14:val="0"/>
              <w14:checkedState w14:val="2612" w14:font="MS Gothic"/>
              <w14:uncheckedState w14:val="2610" w14:font="MS Gothic"/>
            </w14:checkbox>
          </w:sdtPr>
          <w:sdtContent>
            <w:tc>
              <w:tcPr>
                <w:tcW w:w="0" w:type="auto"/>
                <w:vAlign w:val="center"/>
              </w:tcPr>
              <w:p w14:paraId="2670ADE6" w14:textId="77777777" w:rsidR="00326765" w:rsidRPr="002608B1" w:rsidRDefault="00326765" w:rsidP="00326765">
                <w:pPr>
                  <w:jc w:val="center"/>
                  <w:rPr>
                    <w:color w:val="2E74B5"/>
                  </w:rPr>
                </w:pPr>
                <w:r w:rsidRPr="002608B1">
                  <w:rPr>
                    <w:rFonts w:ascii="MS Gothic" w:eastAsia="MS Gothic" w:hAnsi="MS Gothic" w:hint="eastAsia"/>
                    <w:color w:val="2E74B5"/>
                  </w:rPr>
                  <w:t>☐</w:t>
                </w:r>
              </w:p>
            </w:tc>
          </w:sdtContent>
        </w:sdt>
        <w:sdt>
          <w:sdtPr>
            <w:rPr>
              <w:color w:val="2E74B5"/>
            </w:rPr>
            <w:id w:val="-1958856916"/>
            <w14:checkbox>
              <w14:checked w14:val="0"/>
              <w14:checkedState w14:val="2612" w14:font="MS Gothic"/>
              <w14:uncheckedState w14:val="2610" w14:font="MS Gothic"/>
            </w14:checkbox>
          </w:sdtPr>
          <w:sdtContent>
            <w:tc>
              <w:tcPr>
                <w:tcW w:w="0" w:type="auto"/>
                <w:vAlign w:val="center"/>
              </w:tcPr>
              <w:p w14:paraId="4BCC2A2B" w14:textId="77777777" w:rsidR="00326765" w:rsidRPr="002608B1" w:rsidRDefault="00326765" w:rsidP="00326765">
                <w:pPr>
                  <w:jc w:val="center"/>
                  <w:rPr>
                    <w:color w:val="2E74B5"/>
                  </w:rPr>
                </w:pPr>
                <w:r w:rsidRPr="002608B1">
                  <w:rPr>
                    <w:rFonts w:ascii="MS Gothic" w:eastAsia="MS Gothic" w:hAnsi="MS Gothic" w:hint="eastAsia"/>
                    <w:color w:val="2E74B5"/>
                  </w:rPr>
                  <w:t>☐</w:t>
                </w:r>
              </w:p>
            </w:tc>
          </w:sdtContent>
        </w:sdt>
      </w:tr>
      <w:tr w:rsidR="00326765" w:rsidRPr="002608B1" w14:paraId="0D0E5BCC" w14:textId="77777777" w:rsidTr="007F79D6">
        <w:tc>
          <w:tcPr>
            <w:tcW w:w="805" w:type="dxa"/>
            <w:vAlign w:val="center"/>
          </w:tcPr>
          <w:p w14:paraId="63F62980" w14:textId="77777777" w:rsidR="00326765" w:rsidRPr="002608B1" w:rsidRDefault="00326765" w:rsidP="00326765">
            <w:pPr>
              <w:pStyle w:val="ListParagraph"/>
              <w:numPr>
                <w:ilvl w:val="0"/>
                <w:numId w:val="17"/>
              </w:numPr>
              <w:spacing w:line="360" w:lineRule="auto"/>
              <w:rPr>
                <w:color w:val="2E74B5"/>
              </w:rPr>
            </w:pPr>
          </w:p>
        </w:tc>
        <w:tc>
          <w:tcPr>
            <w:tcW w:w="6633" w:type="dxa"/>
          </w:tcPr>
          <w:p w14:paraId="75A3071D" w14:textId="77777777" w:rsidR="00326765" w:rsidRPr="002608B1" w:rsidRDefault="00326765" w:rsidP="00326765">
            <w:pPr>
              <w:spacing w:line="360" w:lineRule="auto"/>
              <w:rPr>
                <w:color w:val="2E74B5"/>
              </w:rPr>
            </w:pPr>
            <w:r w:rsidRPr="002608B1">
              <w:rPr>
                <w:color w:val="2E74B5"/>
              </w:rPr>
              <w:t xml:space="preserve">Returning applicant: have you included a match in your </w:t>
            </w:r>
            <w:proofErr w:type="gramStart"/>
            <w:r w:rsidRPr="002608B1">
              <w:rPr>
                <w:color w:val="2E74B5"/>
              </w:rPr>
              <w:t>budget, if</w:t>
            </w:r>
            <w:proofErr w:type="gramEnd"/>
            <w:r w:rsidRPr="002608B1">
              <w:rPr>
                <w:color w:val="2E74B5"/>
              </w:rPr>
              <w:t xml:space="preserve"> that applies?</w:t>
            </w:r>
          </w:p>
        </w:tc>
        <w:sdt>
          <w:sdtPr>
            <w:rPr>
              <w:color w:val="2E74B5"/>
            </w:rPr>
            <w:id w:val="563603449"/>
            <w14:checkbox>
              <w14:checked w14:val="0"/>
              <w14:checkedState w14:val="2612" w14:font="MS Gothic"/>
              <w14:uncheckedState w14:val="2610" w14:font="MS Gothic"/>
            </w14:checkbox>
          </w:sdtPr>
          <w:sdtContent>
            <w:tc>
              <w:tcPr>
                <w:tcW w:w="0" w:type="auto"/>
                <w:vAlign w:val="center"/>
              </w:tcPr>
              <w:p w14:paraId="0A54C7CB" w14:textId="77777777" w:rsidR="00326765" w:rsidRPr="002608B1" w:rsidRDefault="00326765" w:rsidP="00326765">
                <w:pPr>
                  <w:jc w:val="center"/>
                  <w:rPr>
                    <w:color w:val="2E74B5"/>
                  </w:rPr>
                </w:pPr>
                <w:r w:rsidRPr="002608B1">
                  <w:rPr>
                    <w:rFonts w:ascii="MS Gothic" w:eastAsia="MS Gothic" w:hAnsi="MS Gothic" w:hint="eastAsia"/>
                    <w:color w:val="2E74B5"/>
                  </w:rPr>
                  <w:t>☐</w:t>
                </w:r>
              </w:p>
            </w:tc>
          </w:sdtContent>
        </w:sdt>
        <w:sdt>
          <w:sdtPr>
            <w:rPr>
              <w:color w:val="2E74B5"/>
            </w:rPr>
            <w:id w:val="-1439820903"/>
            <w14:checkbox>
              <w14:checked w14:val="0"/>
              <w14:checkedState w14:val="2612" w14:font="MS Gothic"/>
              <w14:uncheckedState w14:val="2610" w14:font="MS Gothic"/>
            </w14:checkbox>
          </w:sdtPr>
          <w:sdtContent>
            <w:tc>
              <w:tcPr>
                <w:tcW w:w="0" w:type="auto"/>
                <w:vAlign w:val="center"/>
              </w:tcPr>
              <w:p w14:paraId="71816BB8" w14:textId="77777777" w:rsidR="00326765" w:rsidRPr="002608B1" w:rsidRDefault="00326765" w:rsidP="00326765">
                <w:pPr>
                  <w:jc w:val="center"/>
                  <w:rPr>
                    <w:color w:val="2E74B5"/>
                  </w:rPr>
                </w:pPr>
                <w:r w:rsidRPr="002608B1">
                  <w:rPr>
                    <w:rFonts w:ascii="MS Gothic" w:eastAsia="MS Gothic" w:hAnsi="MS Gothic" w:hint="eastAsia"/>
                    <w:color w:val="2E74B5"/>
                  </w:rPr>
                  <w:t>☐</w:t>
                </w:r>
              </w:p>
            </w:tc>
          </w:sdtContent>
        </w:sdt>
      </w:tr>
      <w:tr w:rsidR="00326765" w:rsidRPr="002608B1" w14:paraId="0ACF3D93" w14:textId="77777777" w:rsidTr="007F79D6">
        <w:tc>
          <w:tcPr>
            <w:tcW w:w="805" w:type="dxa"/>
            <w:vAlign w:val="center"/>
          </w:tcPr>
          <w:p w14:paraId="7AE44E96" w14:textId="77777777" w:rsidR="00326765" w:rsidRPr="002608B1" w:rsidRDefault="00326765" w:rsidP="00326765">
            <w:pPr>
              <w:pStyle w:val="ListParagraph"/>
              <w:numPr>
                <w:ilvl w:val="0"/>
                <w:numId w:val="17"/>
              </w:numPr>
              <w:spacing w:line="360" w:lineRule="auto"/>
              <w:rPr>
                <w:color w:val="2E74B5"/>
              </w:rPr>
            </w:pPr>
          </w:p>
        </w:tc>
        <w:tc>
          <w:tcPr>
            <w:tcW w:w="6633" w:type="dxa"/>
          </w:tcPr>
          <w:p w14:paraId="23A7DA83" w14:textId="77777777" w:rsidR="00326765" w:rsidRPr="002608B1" w:rsidRDefault="00326765" w:rsidP="00326765">
            <w:pPr>
              <w:spacing w:line="360" w:lineRule="auto"/>
              <w:rPr>
                <w:color w:val="2E74B5"/>
              </w:rPr>
            </w:pPr>
            <w:r w:rsidRPr="002608B1">
              <w:rPr>
                <w:color w:val="2E74B5"/>
              </w:rPr>
              <w:t>Are all funds budgeted for overseas project work?</w:t>
            </w:r>
          </w:p>
        </w:tc>
        <w:sdt>
          <w:sdtPr>
            <w:rPr>
              <w:color w:val="2E74B5"/>
            </w:rPr>
            <w:id w:val="-1590846805"/>
            <w14:checkbox>
              <w14:checked w14:val="0"/>
              <w14:checkedState w14:val="2612" w14:font="MS Gothic"/>
              <w14:uncheckedState w14:val="2610" w14:font="MS Gothic"/>
            </w14:checkbox>
          </w:sdtPr>
          <w:sdtContent>
            <w:tc>
              <w:tcPr>
                <w:tcW w:w="0" w:type="auto"/>
                <w:vAlign w:val="center"/>
              </w:tcPr>
              <w:p w14:paraId="79769D8A" w14:textId="77777777" w:rsidR="00326765" w:rsidRPr="002608B1" w:rsidRDefault="00326765" w:rsidP="00326765">
                <w:pPr>
                  <w:jc w:val="center"/>
                  <w:rPr>
                    <w:color w:val="2E74B5"/>
                  </w:rPr>
                </w:pPr>
                <w:r w:rsidRPr="002608B1">
                  <w:rPr>
                    <w:rFonts w:ascii="MS Gothic" w:eastAsia="MS Gothic" w:hAnsi="MS Gothic" w:hint="eastAsia"/>
                    <w:color w:val="2E74B5"/>
                  </w:rPr>
                  <w:t>☐</w:t>
                </w:r>
              </w:p>
            </w:tc>
          </w:sdtContent>
        </w:sdt>
        <w:sdt>
          <w:sdtPr>
            <w:rPr>
              <w:color w:val="2E74B5"/>
            </w:rPr>
            <w:id w:val="-12307980"/>
            <w14:checkbox>
              <w14:checked w14:val="0"/>
              <w14:checkedState w14:val="2612" w14:font="MS Gothic"/>
              <w14:uncheckedState w14:val="2610" w14:font="MS Gothic"/>
            </w14:checkbox>
          </w:sdtPr>
          <w:sdtContent>
            <w:tc>
              <w:tcPr>
                <w:tcW w:w="0" w:type="auto"/>
                <w:vAlign w:val="center"/>
              </w:tcPr>
              <w:p w14:paraId="5686C20C" w14:textId="77777777" w:rsidR="00326765" w:rsidRPr="002608B1" w:rsidRDefault="00326765" w:rsidP="00326765">
                <w:pPr>
                  <w:jc w:val="center"/>
                  <w:rPr>
                    <w:color w:val="2E74B5"/>
                  </w:rPr>
                </w:pPr>
                <w:r w:rsidRPr="002608B1">
                  <w:rPr>
                    <w:rFonts w:ascii="MS Gothic" w:eastAsia="MS Gothic" w:hAnsi="MS Gothic" w:hint="eastAsia"/>
                    <w:color w:val="2E74B5"/>
                  </w:rPr>
                  <w:t>☐</w:t>
                </w:r>
              </w:p>
            </w:tc>
          </w:sdtContent>
        </w:sdt>
      </w:tr>
      <w:tr w:rsidR="00326765" w:rsidRPr="002608B1" w14:paraId="2D02AB8C" w14:textId="77777777" w:rsidTr="004C1F9E">
        <w:trPr>
          <w:trHeight w:val="830"/>
        </w:trPr>
        <w:tc>
          <w:tcPr>
            <w:tcW w:w="805" w:type="dxa"/>
            <w:vAlign w:val="center"/>
          </w:tcPr>
          <w:p w14:paraId="4B79E381" w14:textId="77777777" w:rsidR="00326765" w:rsidRPr="002608B1" w:rsidRDefault="00326765" w:rsidP="00326765">
            <w:pPr>
              <w:pStyle w:val="ListParagraph"/>
              <w:numPr>
                <w:ilvl w:val="0"/>
                <w:numId w:val="17"/>
              </w:numPr>
              <w:spacing w:line="360" w:lineRule="auto"/>
              <w:rPr>
                <w:color w:val="2E74B5"/>
              </w:rPr>
            </w:pPr>
          </w:p>
        </w:tc>
        <w:tc>
          <w:tcPr>
            <w:tcW w:w="6633" w:type="dxa"/>
          </w:tcPr>
          <w:p w14:paraId="1E19A10F" w14:textId="77777777" w:rsidR="00326765" w:rsidRPr="002608B1" w:rsidRDefault="00326765" w:rsidP="00326765">
            <w:pPr>
              <w:spacing w:line="360" w:lineRule="auto"/>
              <w:rPr>
                <w:color w:val="2E74B5"/>
              </w:rPr>
            </w:pPr>
            <w:r w:rsidRPr="002608B1">
              <w:rPr>
                <w:color w:val="2E74B5"/>
              </w:rPr>
              <w:t>In your budget, does your total revenue equal your total expenses?</w:t>
            </w:r>
          </w:p>
        </w:tc>
        <w:sdt>
          <w:sdtPr>
            <w:rPr>
              <w:color w:val="2E74B5"/>
            </w:rPr>
            <w:id w:val="1398013864"/>
            <w14:checkbox>
              <w14:checked w14:val="1"/>
              <w14:checkedState w14:val="2612" w14:font="MS Gothic"/>
              <w14:uncheckedState w14:val="2610" w14:font="MS Gothic"/>
            </w14:checkbox>
          </w:sdtPr>
          <w:sdtContent>
            <w:tc>
              <w:tcPr>
                <w:tcW w:w="0" w:type="auto"/>
                <w:vAlign w:val="center"/>
              </w:tcPr>
              <w:p w14:paraId="58448414" w14:textId="0DF3E3D1" w:rsidR="00326765" w:rsidRPr="002608B1" w:rsidRDefault="004C1F9E" w:rsidP="00326765">
                <w:pPr>
                  <w:jc w:val="center"/>
                  <w:rPr>
                    <w:color w:val="2E74B5"/>
                  </w:rPr>
                </w:pPr>
                <w:r>
                  <w:rPr>
                    <w:rFonts w:ascii="MS Gothic" w:eastAsia="MS Gothic" w:hAnsi="MS Gothic" w:hint="eastAsia"/>
                    <w:color w:val="2E74B5"/>
                  </w:rPr>
                  <w:t>☒</w:t>
                </w:r>
              </w:p>
            </w:tc>
          </w:sdtContent>
        </w:sdt>
        <w:sdt>
          <w:sdtPr>
            <w:rPr>
              <w:color w:val="2E74B5"/>
            </w:rPr>
            <w:id w:val="790255952"/>
            <w14:checkbox>
              <w14:checked w14:val="0"/>
              <w14:checkedState w14:val="2612" w14:font="MS Gothic"/>
              <w14:uncheckedState w14:val="2610" w14:font="MS Gothic"/>
            </w14:checkbox>
          </w:sdtPr>
          <w:sdtContent>
            <w:tc>
              <w:tcPr>
                <w:tcW w:w="0" w:type="auto"/>
                <w:vAlign w:val="center"/>
              </w:tcPr>
              <w:p w14:paraId="578BE5FB" w14:textId="77777777" w:rsidR="00326765" w:rsidRPr="002608B1" w:rsidRDefault="00326765" w:rsidP="00326765">
                <w:pPr>
                  <w:jc w:val="center"/>
                  <w:rPr>
                    <w:color w:val="2E74B5"/>
                  </w:rPr>
                </w:pPr>
                <w:r w:rsidRPr="002608B1">
                  <w:rPr>
                    <w:rFonts w:ascii="MS Gothic" w:eastAsia="MS Gothic" w:hAnsi="MS Gothic" w:hint="eastAsia"/>
                    <w:color w:val="2E74B5"/>
                  </w:rPr>
                  <w:t>☐</w:t>
                </w:r>
              </w:p>
            </w:tc>
          </w:sdtContent>
        </w:sdt>
      </w:tr>
      <w:tr w:rsidR="00326765" w:rsidRPr="002608B1" w14:paraId="0110332B" w14:textId="77777777" w:rsidTr="007F79D6">
        <w:tc>
          <w:tcPr>
            <w:tcW w:w="805" w:type="dxa"/>
            <w:vAlign w:val="center"/>
          </w:tcPr>
          <w:p w14:paraId="5A7BD9C6" w14:textId="77777777" w:rsidR="00326765" w:rsidRPr="002608B1" w:rsidRDefault="00326765" w:rsidP="00326765">
            <w:pPr>
              <w:pStyle w:val="ListParagraph"/>
              <w:numPr>
                <w:ilvl w:val="0"/>
                <w:numId w:val="17"/>
              </w:numPr>
              <w:spacing w:line="360" w:lineRule="auto"/>
              <w:rPr>
                <w:color w:val="2E74B5"/>
              </w:rPr>
            </w:pPr>
          </w:p>
        </w:tc>
        <w:tc>
          <w:tcPr>
            <w:tcW w:w="6633" w:type="dxa"/>
          </w:tcPr>
          <w:p w14:paraId="5C5E5872" w14:textId="77777777" w:rsidR="00326765" w:rsidRPr="002608B1" w:rsidRDefault="00326765" w:rsidP="00326765">
            <w:pPr>
              <w:spacing w:line="360" w:lineRule="auto"/>
              <w:rPr>
                <w:color w:val="2E74B5"/>
              </w:rPr>
            </w:pPr>
            <w:r w:rsidRPr="002608B1">
              <w:rPr>
                <w:color w:val="2E74B5"/>
              </w:rPr>
              <w:t>Is your budget in Canadian dollars?</w:t>
            </w:r>
          </w:p>
        </w:tc>
        <w:sdt>
          <w:sdtPr>
            <w:rPr>
              <w:color w:val="2E74B5"/>
            </w:rPr>
            <w:id w:val="722953897"/>
            <w14:checkbox>
              <w14:checked w14:val="0"/>
              <w14:checkedState w14:val="2612" w14:font="MS Gothic"/>
              <w14:uncheckedState w14:val="2610" w14:font="MS Gothic"/>
            </w14:checkbox>
          </w:sdtPr>
          <w:sdtContent>
            <w:tc>
              <w:tcPr>
                <w:tcW w:w="0" w:type="auto"/>
                <w:vAlign w:val="center"/>
              </w:tcPr>
              <w:p w14:paraId="2A73ED40" w14:textId="77777777" w:rsidR="00326765" w:rsidRPr="002608B1" w:rsidRDefault="00326765" w:rsidP="00326765">
                <w:pPr>
                  <w:jc w:val="center"/>
                  <w:rPr>
                    <w:color w:val="2E74B5"/>
                  </w:rPr>
                </w:pPr>
                <w:r w:rsidRPr="002608B1">
                  <w:rPr>
                    <w:rFonts w:ascii="MS Gothic" w:eastAsia="MS Gothic" w:hAnsi="MS Gothic" w:hint="eastAsia"/>
                    <w:color w:val="2E74B5"/>
                  </w:rPr>
                  <w:t>☐</w:t>
                </w:r>
              </w:p>
            </w:tc>
          </w:sdtContent>
        </w:sdt>
        <w:sdt>
          <w:sdtPr>
            <w:rPr>
              <w:color w:val="2E74B5"/>
            </w:rPr>
            <w:id w:val="-970122369"/>
            <w14:checkbox>
              <w14:checked w14:val="0"/>
              <w14:checkedState w14:val="2612" w14:font="MS Gothic"/>
              <w14:uncheckedState w14:val="2610" w14:font="MS Gothic"/>
            </w14:checkbox>
          </w:sdtPr>
          <w:sdtContent>
            <w:tc>
              <w:tcPr>
                <w:tcW w:w="0" w:type="auto"/>
                <w:vAlign w:val="center"/>
              </w:tcPr>
              <w:p w14:paraId="3C616FF1" w14:textId="77777777" w:rsidR="00326765" w:rsidRPr="002608B1" w:rsidRDefault="00326765" w:rsidP="00326765">
                <w:pPr>
                  <w:jc w:val="center"/>
                  <w:rPr>
                    <w:color w:val="2E74B5"/>
                  </w:rPr>
                </w:pPr>
                <w:r w:rsidRPr="002608B1">
                  <w:rPr>
                    <w:rFonts w:ascii="MS Gothic" w:eastAsia="MS Gothic" w:hAnsi="MS Gothic" w:hint="eastAsia"/>
                    <w:color w:val="2E74B5"/>
                  </w:rPr>
                  <w:t>☐</w:t>
                </w:r>
              </w:p>
            </w:tc>
          </w:sdtContent>
        </w:sdt>
      </w:tr>
      <w:tr w:rsidR="00326765" w:rsidRPr="002608B1" w14:paraId="004A87DD" w14:textId="77777777" w:rsidTr="007F79D6">
        <w:tc>
          <w:tcPr>
            <w:tcW w:w="805" w:type="dxa"/>
            <w:vAlign w:val="center"/>
          </w:tcPr>
          <w:p w14:paraId="65879817" w14:textId="77777777" w:rsidR="00326765" w:rsidRPr="002608B1" w:rsidRDefault="00326765" w:rsidP="00326765">
            <w:pPr>
              <w:pStyle w:val="ListParagraph"/>
              <w:numPr>
                <w:ilvl w:val="0"/>
                <w:numId w:val="17"/>
              </w:numPr>
              <w:rPr>
                <w:color w:val="2E74B5"/>
              </w:rPr>
            </w:pPr>
          </w:p>
        </w:tc>
        <w:tc>
          <w:tcPr>
            <w:tcW w:w="6633" w:type="dxa"/>
          </w:tcPr>
          <w:p w14:paraId="1DE28F4A" w14:textId="77777777" w:rsidR="00326765" w:rsidRPr="002608B1" w:rsidRDefault="00326765" w:rsidP="00326765">
            <w:pPr>
              <w:rPr>
                <w:color w:val="2E74B5"/>
              </w:rPr>
            </w:pPr>
            <w:r w:rsidRPr="002608B1">
              <w:rPr>
                <w:color w:val="2E74B5"/>
              </w:rPr>
              <w:t>Did you identify whether any of the MCIC funding will be used for political activities?</w:t>
            </w:r>
          </w:p>
        </w:tc>
        <w:sdt>
          <w:sdtPr>
            <w:rPr>
              <w:color w:val="2E74B5"/>
            </w:rPr>
            <w:id w:val="-69894540"/>
            <w14:checkbox>
              <w14:checked w14:val="0"/>
              <w14:checkedState w14:val="2612" w14:font="MS Gothic"/>
              <w14:uncheckedState w14:val="2610" w14:font="MS Gothic"/>
            </w14:checkbox>
          </w:sdtPr>
          <w:sdtContent>
            <w:tc>
              <w:tcPr>
                <w:tcW w:w="0" w:type="auto"/>
                <w:vAlign w:val="center"/>
              </w:tcPr>
              <w:p w14:paraId="179FBC2A" w14:textId="77777777" w:rsidR="00326765" w:rsidRPr="002608B1" w:rsidRDefault="00326765" w:rsidP="00326765">
                <w:pPr>
                  <w:jc w:val="center"/>
                  <w:rPr>
                    <w:color w:val="2E74B5"/>
                  </w:rPr>
                </w:pPr>
                <w:r w:rsidRPr="002608B1">
                  <w:rPr>
                    <w:rFonts w:ascii="MS Gothic" w:eastAsia="MS Gothic" w:hAnsi="MS Gothic" w:hint="eastAsia"/>
                    <w:color w:val="2E74B5"/>
                  </w:rPr>
                  <w:t>☐</w:t>
                </w:r>
              </w:p>
            </w:tc>
          </w:sdtContent>
        </w:sdt>
        <w:sdt>
          <w:sdtPr>
            <w:rPr>
              <w:color w:val="2E74B5"/>
            </w:rPr>
            <w:id w:val="-1932116886"/>
            <w14:checkbox>
              <w14:checked w14:val="0"/>
              <w14:checkedState w14:val="2612" w14:font="MS Gothic"/>
              <w14:uncheckedState w14:val="2610" w14:font="MS Gothic"/>
            </w14:checkbox>
          </w:sdtPr>
          <w:sdtContent>
            <w:tc>
              <w:tcPr>
                <w:tcW w:w="0" w:type="auto"/>
                <w:vAlign w:val="center"/>
              </w:tcPr>
              <w:p w14:paraId="66024629" w14:textId="77777777" w:rsidR="00326765" w:rsidRPr="002608B1" w:rsidRDefault="00326765" w:rsidP="00326765">
                <w:pPr>
                  <w:jc w:val="center"/>
                  <w:rPr>
                    <w:color w:val="2E74B5"/>
                  </w:rPr>
                </w:pPr>
                <w:r w:rsidRPr="002608B1">
                  <w:rPr>
                    <w:rFonts w:ascii="MS Gothic" w:eastAsia="MS Gothic" w:hAnsi="MS Gothic" w:hint="eastAsia"/>
                    <w:color w:val="2E74B5"/>
                  </w:rPr>
                  <w:t>☐</w:t>
                </w:r>
              </w:p>
            </w:tc>
          </w:sdtContent>
        </w:sdt>
      </w:tr>
      <w:tr w:rsidR="00326765" w:rsidRPr="002608B1" w14:paraId="034EB632" w14:textId="77777777" w:rsidTr="007F79D6">
        <w:tc>
          <w:tcPr>
            <w:tcW w:w="805" w:type="dxa"/>
            <w:vAlign w:val="center"/>
          </w:tcPr>
          <w:p w14:paraId="464ACB27" w14:textId="77777777" w:rsidR="00326765" w:rsidRPr="002608B1" w:rsidRDefault="00326765" w:rsidP="00326765">
            <w:pPr>
              <w:pStyle w:val="ListParagraph"/>
              <w:numPr>
                <w:ilvl w:val="0"/>
                <w:numId w:val="17"/>
              </w:numPr>
              <w:spacing w:line="360" w:lineRule="auto"/>
              <w:rPr>
                <w:color w:val="2E74B5"/>
              </w:rPr>
            </w:pPr>
          </w:p>
        </w:tc>
        <w:tc>
          <w:tcPr>
            <w:tcW w:w="6633" w:type="dxa"/>
          </w:tcPr>
          <w:p w14:paraId="3E6074E8" w14:textId="77777777" w:rsidR="00326765" w:rsidRPr="002608B1" w:rsidRDefault="00326765" w:rsidP="00326765">
            <w:pPr>
              <w:spacing w:line="360" w:lineRule="auto"/>
              <w:rPr>
                <w:color w:val="2E74B5"/>
              </w:rPr>
            </w:pPr>
            <w:r w:rsidRPr="002608B1">
              <w:rPr>
                <w:color w:val="2E74B5"/>
              </w:rPr>
              <w:t>Have you provided specific indicators for measuring project success?</w:t>
            </w:r>
          </w:p>
        </w:tc>
        <w:sdt>
          <w:sdtPr>
            <w:rPr>
              <w:color w:val="2E74B5"/>
            </w:rPr>
            <w:id w:val="1235895613"/>
            <w14:checkbox>
              <w14:checked w14:val="0"/>
              <w14:checkedState w14:val="2612" w14:font="MS Gothic"/>
              <w14:uncheckedState w14:val="2610" w14:font="MS Gothic"/>
            </w14:checkbox>
          </w:sdtPr>
          <w:sdtContent>
            <w:tc>
              <w:tcPr>
                <w:tcW w:w="0" w:type="auto"/>
                <w:vAlign w:val="center"/>
              </w:tcPr>
              <w:p w14:paraId="1571B310" w14:textId="77777777" w:rsidR="00326765" w:rsidRPr="002608B1" w:rsidRDefault="00326765" w:rsidP="00326765">
                <w:pPr>
                  <w:jc w:val="center"/>
                  <w:rPr>
                    <w:color w:val="2E74B5"/>
                  </w:rPr>
                </w:pPr>
                <w:r w:rsidRPr="002608B1">
                  <w:rPr>
                    <w:rFonts w:ascii="MS Gothic" w:eastAsia="MS Gothic" w:hAnsi="MS Gothic" w:hint="eastAsia"/>
                    <w:color w:val="2E74B5"/>
                  </w:rPr>
                  <w:t>☐</w:t>
                </w:r>
              </w:p>
            </w:tc>
          </w:sdtContent>
        </w:sdt>
        <w:sdt>
          <w:sdtPr>
            <w:rPr>
              <w:color w:val="2E74B5"/>
            </w:rPr>
            <w:id w:val="-1716271630"/>
            <w14:checkbox>
              <w14:checked w14:val="0"/>
              <w14:checkedState w14:val="2612" w14:font="MS Gothic"/>
              <w14:uncheckedState w14:val="2610" w14:font="MS Gothic"/>
            </w14:checkbox>
          </w:sdtPr>
          <w:sdtContent>
            <w:tc>
              <w:tcPr>
                <w:tcW w:w="0" w:type="auto"/>
                <w:vAlign w:val="center"/>
              </w:tcPr>
              <w:p w14:paraId="45EF2AEE" w14:textId="77777777" w:rsidR="00326765" w:rsidRPr="002608B1" w:rsidRDefault="00326765" w:rsidP="00326765">
                <w:pPr>
                  <w:jc w:val="center"/>
                  <w:rPr>
                    <w:color w:val="2E74B5"/>
                  </w:rPr>
                </w:pPr>
                <w:r w:rsidRPr="002608B1">
                  <w:rPr>
                    <w:rFonts w:ascii="MS Gothic" w:eastAsia="MS Gothic" w:hAnsi="MS Gothic" w:hint="eastAsia"/>
                    <w:color w:val="2E74B5"/>
                  </w:rPr>
                  <w:t>☐</w:t>
                </w:r>
              </w:p>
            </w:tc>
          </w:sdtContent>
        </w:sdt>
      </w:tr>
      <w:tr w:rsidR="00326765" w:rsidRPr="002608B1" w14:paraId="7B182B99" w14:textId="77777777" w:rsidTr="007F79D6">
        <w:tc>
          <w:tcPr>
            <w:tcW w:w="805" w:type="dxa"/>
            <w:vAlign w:val="center"/>
          </w:tcPr>
          <w:p w14:paraId="7DB04572" w14:textId="77777777" w:rsidR="00326765" w:rsidRPr="002608B1" w:rsidRDefault="00326765" w:rsidP="00326765">
            <w:pPr>
              <w:pStyle w:val="ListParagraph"/>
              <w:numPr>
                <w:ilvl w:val="0"/>
                <w:numId w:val="17"/>
              </w:numPr>
              <w:spacing w:line="360" w:lineRule="auto"/>
              <w:rPr>
                <w:color w:val="2E74B5"/>
              </w:rPr>
            </w:pPr>
          </w:p>
        </w:tc>
        <w:tc>
          <w:tcPr>
            <w:tcW w:w="6633" w:type="dxa"/>
          </w:tcPr>
          <w:p w14:paraId="6E6529D7" w14:textId="77777777" w:rsidR="00326765" w:rsidRPr="002608B1" w:rsidRDefault="00326765" w:rsidP="00326765">
            <w:pPr>
              <w:spacing w:line="360" w:lineRule="auto"/>
              <w:rPr>
                <w:color w:val="2E74B5"/>
              </w:rPr>
            </w:pPr>
            <w:r w:rsidRPr="002608B1">
              <w:rPr>
                <w:color w:val="2E74B5"/>
              </w:rPr>
              <w:t>Have you raised the necessary 10% levy of the MCIC grant?</w:t>
            </w:r>
          </w:p>
        </w:tc>
        <w:sdt>
          <w:sdtPr>
            <w:rPr>
              <w:color w:val="2E74B5"/>
            </w:rPr>
            <w:id w:val="-1630073408"/>
            <w14:checkbox>
              <w14:checked w14:val="0"/>
              <w14:checkedState w14:val="2612" w14:font="MS Gothic"/>
              <w14:uncheckedState w14:val="2610" w14:font="MS Gothic"/>
            </w14:checkbox>
          </w:sdtPr>
          <w:sdtContent>
            <w:tc>
              <w:tcPr>
                <w:tcW w:w="0" w:type="auto"/>
                <w:vAlign w:val="center"/>
              </w:tcPr>
              <w:p w14:paraId="3A02FE96" w14:textId="6F997796" w:rsidR="00326765" w:rsidRPr="002608B1" w:rsidRDefault="00326765" w:rsidP="00326765">
                <w:pPr>
                  <w:jc w:val="center"/>
                  <w:rPr>
                    <w:color w:val="2E74B5"/>
                  </w:rPr>
                </w:pPr>
                <w:r w:rsidRPr="002608B1">
                  <w:rPr>
                    <w:rFonts w:ascii="MS Gothic" w:eastAsia="MS Gothic" w:hAnsi="MS Gothic" w:hint="eastAsia"/>
                    <w:color w:val="2E74B5"/>
                  </w:rPr>
                  <w:t>☐</w:t>
                </w:r>
              </w:p>
            </w:tc>
          </w:sdtContent>
        </w:sdt>
        <w:sdt>
          <w:sdtPr>
            <w:rPr>
              <w:color w:val="2E74B5"/>
            </w:rPr>
            <w:id w:val="-910920755"/>
            <w14:checkbox>
              <w14:checked w14:val="0"/>
              <w14:checkedState w14:val="2612" w14:font="MS Gothic"/>
              <w14:uncheckedState w14:val="2610" w14:font="MS Gothic"/>
            </w14:checkbox>
          </w:sdtPr>
          <w:sdtContent>
            <w:tc>
              <w:tcPr>
                <w:tcW w:w="0" w:type="auto"/>
                <w:vAlign w:val="center"/>
              </w:tcPr>
              <w:p w14:paraId="1FEDA679" w14:textId="77777777" w:rsidR="00326765" w:rsidRPr="002608B1" w:rsidRDefault="00326765" w:rsidP="00326765">
                <w:pPr>
                  <w:jc w:val="center"/>
                  <w:rPr>
                    <w:color w:val="2E74B5"/>
                  </w:rPr>
                </w:pPr>
                <w:r w:rsidRPr="002608B1">
                  <w:rPr>
                    <w:rFonts w:ascii="MS Gothic" w:eastAsia="MS Gothic" w:hAnsi="MS Gothic" w:hint="eastAsia"/>
                    <w:color w:val="2E74B5"/>
                  </w:rPr>
                  <w:t>☐</w:t>
                </w:r>
              </w:p>
            </w:tc>
          </w:sdtContent>
        </w:sdt>
      </w:tr>
    </w:tbl>
    <w:p w14:paraId="694D7CE6" w14:textId="77777777" w:rsidR="0033142E" w:rsidRPr="002608B1" w:rsidRDefault="0033142E" w:rsidP="009E1C34">
      <w:pPr>
        <w:rPr>
          <w:color w:val="2E74B5"/>
        </w:rPr>
      </w:pPr>
    </w:p>
    <w:sectPr w:rsidR="0033142E" w:rsidRPr="002608B1" w:rsidSect="00550BB7">
      <w:headerReference w:type="default" r:id="rId13"/>
      <w:footerReference w:type="default" r:id="rId14"/>
      <w:footerReference w:type="first" r:id="rId1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92EDB8" w14:textId="77777777" w:rsidR="001836E4" w:rsidRDefault="001836E4" w:rsidP="0064667C">
      <w:r>
        <w:separator/>
      </w:r>
    </w:p>
  </w:endnote>
  <w:endnote w:type="continuationSeparator" w:id="0">
    <w:p w14:paraId="77F113B5" w14:textId="77777777" w:rsidR="001836E4" w:rsidRDefault="001836E4" w:rsidP="006466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5E3954" w14:textId="17B4734F" w:rsidR="00550BB7" w:rsidRPr="00F746AA" w:rsidRDefault="00F8717C" w:rsidP="00F746AA">
    <w:pPr>
      <w:pStyle w:val="Footer"/>
      <w:jc w:val="right"/>
      <w:rPr>
        <w:sz w:val="22"/>
        <w:szCs w:val="22"/>
      </w:rPr>
    </w:pPr>
    <w:r w:rsidRPr="00F746AA">
      <w:rPr>
        <w:sz w:val="22"/>
        <w:szCs w:val="22"/>
      </w:rPr>
      <w:t>20</w:t>
    </w:r>
    <w:r w:rsidR="00F746AA" w:rsidRPr="00F746AA">
      <w:rPr>
        <w:sz w:val="22"/>
        <w:szCs w:val="22"/>
        <w:lang w:val="en-US"/>
      </w:rPr>
      <w:t>2</w:t>
    </w:r>
    <w:r w:rsidR="00152136">
      <w:rPr>
        <w:sz w:val="22"/>
        <w:szCs w:val="22"/>
        <w:lang w:val="en-US"/>
      </w:rPr>
      <w:t>3</w:t>
    </w:r>
    <w:r w:rsidR="00F746AA" w:rsidRPr="00F746AA">
      <w:rPr>
        <w:sz w:val="22"/>
        <w:szCs w:val="22"/>
      </w:rPr>
      <w:t xml:space="preserve"> - 202</w:t>
    </w:r>
    <w:r w:rsidR="00152136">
      <w:rPr>
        <w:sz w:val="22"/>
        <w:szCs w:val="22"/>
        <w:lang w:val="en-US"/>
      </w:rPr>
      <w:t>4</w:t>
    </w:r>
    <w:r w:rsidR="00550BB7" w:rsidRPr="00F746AA">
      <w:rPr>
        <w:sz w:val="22"/>
        <w:szCs w:val="22"/>
      </w:rPr>
      <w:t xml:space="preserve"> CSF </w:t>
    </w:r>
    <w:r w:rsidRPr="00F746AA">
      <w:rPr>
        <w:sz w:val="22"/>
        <w:szCs w:val="22"/>
      </w:rPr>
      <w:t>Application</w:t>
    </w:r>
    <w:r w:rsidRPr="00F746AA">
      <w:rPr>
        <w:sz w:val="22"/>
        <w:szCs w:val="22"/>
      </w:rPr>
      <w:tab/>
      <w:t>Last update 0</w:t>
    </w:r>
    <w:r w:rsidR="00152136">
      <w:rPr>
        <w:sz w:val="22"/>
        <w:szCs w:val="22"/>
        <w:lang w:val="en-US"/>
      </w:rPr>
      <w:t>5</w:t>
    </w:r>
    <w:r w:rsidR="00F746AA" w:rsidRPr="00F746AA">
      <w:rPr>
        <w:sz w:val="22"/>
        <w:szCs w:val="22"/>
      </w:rPr>
      <w:t>/20</w:t>
    </w:r>
    <w:r w:rsidR="00F746AA" w:rsidRPr="00F746AA">
      <w:rPr>
        <w:sz w:val="22"/>
        <w:szCs w:val="22"/>
        <w:lang w:val="en-US"/>
      </w:rPr>
      <w:t>2</w:t>
    </w:r>
    <w:r w:rsidR="00152136">
      <w:rPr>
        <w:sz w:val="22"/>
        <w:szCs w:val="22"/>
        <w:lang w:val="en-US"/>
      </w:rPr>
      <w:t>3</w:t>
    </w:r>
    <w:r w:rsidR="00550BB7" w:rsidRPr="00F746AA">
      <w:rPr>
        <w:sz w:val="22"/>
        <w:szCs w:val="22"/>
      </w:rPr>
      <w:tab/>
      <w:t xml:space="preserve">Page </w:t>
    </w:r>
    <w:r w:rsidR="00550BB7" w:rsidRPr="00F746AA">
      <w:rPr>
        <w:b/>
        <w:sz w:val="22"/>
        <w:szCs w:val="22"/>
      </w:rPr>
      <w:fldChar w:fldCharType="begin"/>
    </w:r>
    <w:r w:rsidR="00550BB7" w:rsidRPr="00F746AA">
      <w:rPr>
        <w:b/>
        <w:sz w:val="22"/>
        <w:szCs w:val="22"/>
      </w:rPr>
      <w:instrText xml:space="preserve"> PAGE </w:instrText>
    </w:r>
    <w:r w:rsidR="00550BB7" w:rsidRPr="00F746AA">
      <w:rPr>
        <w:b/>
        <w:sz w:val="22"/>
        <w:szCs w:val="22"/>
      </w:rPr>
      <w:fldChar w:fldCharType="separate"/>
    </w:r>
    <w:r w:rsidR="007E576A">
      <w:rPr>
        <w:b/>
        <w:noProof/>
        <w:sz w:val="22"/>
        <w:szCs w:val="22"/>
      </w:rPr>
      <w:t>6</w:t>
    </w:r>
    <w:r w:rsidR="00550BB7" w:rsidRPr="00F746AA">
      <w:rPr>
        <w:b/>
        <w:sz w:val="22"/>
        <w:szCs w:val="22"/>
      </w:rPr>
      <w:fldChar w:fldCharType="end"/>
    </w:r>
    <w:r w:rsidR="00550BB7" w:rsidRPr="00F746AA">
      <w:rPr>
        <w:sz w:val="22"/>
        <w:szCs w:val="22"/>
      </w:rPr>
      <w:t xml:space="preserve"> of </w:t>
    </w:r>
    <w:r w:rsidR="00550BB7" w:rsidRPr="00F746AA">
      <w:rPr>
        <w:b/>
        <w:sz w:val="22"/>
        <w:szCs w:val="22"/>
      </w:rPr>
      <w:fldChar w:fldCharType="begin"/>
    </w:r>
    <w:r w:rsidR="00550BB7" w:rsidRPr="00F746AA">
      <w:rPr>
        <w:b/>
        <w:sz w:val="22"/>
        <w:szCs w:val="22"/>
      </w:rPr>
      <w:instrText xml:space="preserve"> NUMPAGES  </w:instrText>
    </w:r>
    <w:r w:rsidR="00550BB7" w:rsidRPr="00F746AA">
      <w:rPr>
        <w:b/>
        <w:sz w:val="22"/>
        <w:szCs w:val="22"/>
      </w:rPr>
      <w:fldChar w:fldCharType="separate"/>
    </w:r>
    <w:r w:rsidR="007E576A">
      <w:rPr>
        <w:b/>
        <w:noProof/>
        <w:sz w:val="22"/>
        <w:szCs w:val="22"/>
      </w:rPr>
      <w:t>7</w:t>
    </w:r>
    <w:r w:rsidR="00550BB7" w:rsidRPr="00F746AA">
      <w:rPr>
        <w:b/>
        <w:sz w:val="22"/>
        <w:szCs w:val="22"/>
      </w:rPr>
      <w:fldChar w:fldCharType="end"/>
    </w:r>
  </w:p>
  <w:p w14:paraId="0ECA2788" w14:textId="77777777" w:rsidR="00550BB7" w:rsidRDefault="00550BB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FF0F27" w14:textId="77777777" w:rsidR="008E2A3E" w:rsidRPr="008E2A3E" w:rsidRDefault="008E2A3E" w:rsidP="008E2A3E">
    <w:pPr>
      <w:pStyle w:val="Footer"/>
      <w:rPr>
        <w:sz w:val="18"/>
        <w:szCs w:val="18"/>
        <w:lang w:val="en-US"/>
      </w:rPr>
    </w:pPr>
    <w:r w:rsidRPr="008E2A3E">
      <w:rPr>
        <w:sz w:val="18"/>
        <w:szCs w:val="18"/>
        <w:lang w:val="en-US"/>
      </w:rPr>
      <w:t>File number</w:t>
    </w:r>
    <w:r>
      <w:rPr>
        <w:sz w:val="18"/>
        <w:szCs w:val="18"/>
        <w:lang w:val="en-US"/>
      </w:rPr>
      <w:t xml:space="preserve">:                                                </w:t>
    </w:r>
    <w:r w:rsidRPr="008E2A3E">
      <w:rPr>
        <w:sz w:val="18"/>
        <w:szCs w:val="18"/>
        <w:lang w:val="en-US"/>
      </w:rPr>
      <w:t>Project title</w:t>
    </w:r>
    <w:r>
      <w:rPr>
        <w:sz w:val="18"/>
        <w:szCs w:val="18"/>
        <w:lang w:val="en-US"/>
      </w:rPr>
      <w:t>:</w:t>
    </w:r>
    <w:r w:rsidRPr="008E2A3E">
      <w:rPr>
        <w:sz w:val="18"/>
        <w:szCs w:val="18"/>
      </w:rPr>
      <w:tab/>
    </w:r>
    <w:r>
      <w:rPr>
        <w:sz w:val="18"/>
        <w:szCs w:val="18"/>
        <w:lang w:val="en-US"/>
      </w:rPr>
      <w:t xml:space="preserve">                                                                                      </w:t>
    </w:r>
    <w:r w:rsidRPr="008E2A3E">
      <w:rPr>
        <w:sz w:val="18"/>
        <w:szCs w:val="18"/>
        <w:lang w:val="en-US"/>
      </w:rPr>
      <w:t>Project country</w:t>
    </w:r>
    <w:r>
      <w:rPr>
        <w:sz w:val="18"/>
        <w:szCs w:val="18"/>
        <w:lang w:val="en-US"/>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F797CB" w14:textId="77777777" w:rsidR="001836E4" w:rsidRDefault="001836E4" w:rsidP="0064667C">
      <w:r>
        <w:separator/>
      </w:r>
    </w:p>
  </w:footnote>
  <w:footnote w:type="continuationSeparator" w:id="0">
    <w:p w14:paraId="1024052B" w14:textId="77777777" w:rsidR="001836E4" w:rsidRDefault="001836E4" w:rsidP="0064667C">
      <w:r>
        <w:continuationSeparator/>
      </w:r>
    </w:p>
  </w:footnote>
  <w:footnote w:id="1">
    <w:p w14:paraId="774965ED" w14:textId="2BF772A6" w:rsidR="00F746AA" w:rsidRDefault="00F746AA" w:rsidP="00F746AA">
      <w:pPr>
        <w:pStyle w:val="FootnoteText"/>
      </w:pPr>
      <w:r w:rsidRPr="00F746AA">
        <w:rPr>
          <w:rStyle w:val="FootnoteReference"/>
          <w:color w:val="2E74B5" w:themeColor="accent1" w:themeShade="BF"/>
        </w:rPr>
        <w:footnoteRef/>
      </w:r>
      <w:r w:rsidRPr="00F746AA">
        <w:rPr>
          <w:color w:val="2E74B5" w:themeColor="accent1" w:themeShade="BF"/>
        </w:rPr>
        <w:t xml:space="preserve"> The </w:t>
      </w:r>
      <w:r w:rsidR="00107EBB">
        <w:rPr>
          <w:color w:val="2E74B5" w:themeColor="accent1" w:themeShade="BF"/>
        </w:rPr>
        <w:t>Community Sol</w:t>
      </w:r>
      <w:r w:rsidR="00751FDF">
        <w:rPr>
          <w:color w:val="2E74B5" w:themeColor="accent1" w:themeShade="BF"/>
        </w:rPr>
        <w:t>idarity Fund</w:t>
      </w:r>
      <w:r w:rsidRPr="00F746AA">
        <w:rPr>
          <w:color w:val="2E74B5" w:themeColor="accent1" w:themeShade="BF"/>
        </w:rPr>
        <w:t xml:space="preserve"> (</w:t>
      </w:r>
      <w:r w:rsidR="00751FDF">
        <w:rPr>
          <w:color w:val="2E74B5" w:themeColor="accent1" w:themeShade="BF"/>
        </w:rPr>
        <w:t>CSF</w:t>
      </w:r>
      <w:r w:rsidRPr="00F746AA">
        <w:rPr>
          <w:color w:val="2E74B5" w:themeColor="accent1" w:themeShade="BF"/>
        </w:rPr>
        <w:t>) is a portion of the Manitoba Government Matching Grant Program (MGMGP). The Government of Manitoba has generously supported international development through this program since 197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58399" w14:textId="543320B5" w:rsidR="00F746AA" w:rsidRPr="00F746AA" w:rsidRDefault="00F746AA">
    <w:pPr>
      <w:pStyle w:val="Header"/>
      <w:rPr>
        <w:lang w:val="en-US"/>
      </w:rPr>
    </w:pPr>
    <w:r>
      <w:rPr>
        <w:lang w:val="en-US"/>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1988C1D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4F937AA"/>
    <w:multiLevelType w:val="hybridMultilevel"/>
    <w:tmpl w:val="C55CDCD0"/>
    <w:lvl w:ilvl="0" w:tplc="1B0AB45C">
      <w:start w:val="1"/>
      <w:numFmt w:val="bullet"/>
      <w:lvlText w:val=""/>
      <w:lvlJc w:val="left"/>
      <w:pPr>
        <w:ind w:left="1296" w:hanging="576"/>
      </w:pPr>
      <w:rPr>
        <w:rFonts w:ascii="Wingdings" w:hAnsi="Wingdings" w:hint="default"/>
        <w:sz w:val="32"/>
        <w:szCs w:val="3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6B42E3"/>
    <w:multiLevelType w:val="hybridMultilevel"/>
    <w:tmpl w:val="6BA61ED0"/>
    <w:lvl w:ilvl="0" w:tplc="B76AD05E">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1532F7"/>
    <w:multiLevelType w:val="hybridMultilevel"/>
    <w:tmpl w:val="B5CCF3C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F02693"/>
    <w:multiLevelType w:val="hybridMultilevel"/>
    <w:tmpl w:val="443C0726"/>
    <w:lvl w:ilvl="0" w:tplc="10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0C0925"/>
    <w:multiLevelType w:val="hybridMultilevel"/>
    <w:tmpl w:val="14D46380"/>
    <w:lvl w:ilvl="0" w:tplc="26D052D6">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0A73B7A"/>
    <w:multiLevelType w:val="hybridMultilevel"/>
    <w:tmpl w:val="203633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AEC34ED"/>
    <w:multiLevelType w:val="hybridMultilevel"/>
    <w:tmpl w:val="6C00B8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98526D3"/>
    <w:multiLevelType w:val="hybridMultilevel"/>
    <w:tmpl w:val="0F7C6CB4"/>
    <w:lvl w:ilvl="0" w:tplc="9C5634B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20D0483"/>
    <w:multiLevelType w:val="hybridMultilevel"/>
    <w:tmpl w:val="922E899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43D6656"/>
    <w:multiLevelType w:val="hybridMultilevel"/>
    <w:tmpl w:val="6B528D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514185C"/>
    <w:multiLevelType w:val="hybridMultilevel"/>
    <w:tmpl w:val="57E210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ECB4967"/>
    <w:multiLevelType w:val="hybridMultilevel"/>
    <w:tmpl w:val="9156F2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F1737BF"/>
    <w:multiLevelType w:val="hybridMultilevel"/>
    <w:tmpl w:val="CA768BD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3B25DE0"/>
    <w:multiLevelType w:val="hybridMultilevel"/>
    <w:tmpl w:val="45CACA0A"/>
    <w:lvl w:ilvl="0" w:tplc="DC58D73C">
      <w:start w:val="5"/>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8384312"/>
    <w:multiLevelType w:val="hybridMultilevel"/>
    <w:tmpl w:val="748A6120"/>
    <w:lvl w:ilvl="0" w:tplc="44803B4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83D1E53"/>
    <w:multiLevelType w:val="hybridMultilevel"/>
    <w:tmpl w:val="02526BC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910210F"/>
    <w:multiLevelType w:val="hybridMultilevel"/>
    <w:tmpl w:val="02E09822"/>
    <w:lvl w:ilvl="0" w:tplc="98069126">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20126448">
    <w:abstractNumId w:val="3"/>
  </w:num>
  <w:num w:numId="2" w16cid:durableId="342128461">
    <w:abstractNumId w:val="4"/>
  </w:num>
  <w:num w:numId="3" w16cid:durableId="149105437">
    <w:abstractNumId w:val="9"/>
  </w:num>
  <w:num w:numId="4" w16cid:durableId="994188964">
    <w:abstractNumId w:val="11"/>
  </w:num>
  <w:num w:numId="5" w16cid:durableId="1075972880">
    <w:abstractNumId w:val="16"/>
  </w:num>
  <w:num w:numId="6" w16cid:durableId="1816675656">
    <w:abstractNumId w:val="15"/>
  </w:num>
  <w:num w:numId="7" w16cid:durableId="1912226128">
    <w:abstractNumId w:val="5"/>
  </w:num>
  <w:num w:numId="8" w16cid:durableId="767846139">
    <w:abstractNumId w:val="14"/>
  </w:num>
  <w:num w:numId="9" w16cid:durableId="1673143823">
    <w:abstractNumId w:val="17"/>
  </w:num>
  <w:num w:numId="10" w16cid:durableId="282214">
    <w:abstractNumId w:val="2"/>
  </w:num>
  <w:num w:numId="11" w16cid:durableId="829977303">
    <w:abstractNumId w:val="8"/>
  </w:num>
  <w:num w:numId="12" w16cid:durableId="528877447">
    <w:abstractNumId w:val="1"/>
  </w:num>
  <w:num w:numId="13" w16cid:durableId="85225564">
    <w:abstractNumId w:val="0"/>
  </w:num>
  <w:num w:numId="14" w16cid:durableId="3559070">
    <w:abstractNumId w:val="13"/>
  </w:num>
  <w:num w:numId="15" w16cid:durableId="1193421374">
    <w:abstractNumId w:val="10"/>
  </w:num>
  <w:num w:numId="16" w16cid:durableId="694966006">
    <w:abstractNumId w:val="12"/>
  </w:num>
  <w:num w:numId="17" w16cid:durableId="836963479">
    <w:abstractNumId w:val="7"/>
  </w:num>
  <w:num w:numId="18" w16cid:durableId="124002458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yMzA0MTMzNTcxszRQ0lEKTi0uzszPAykwqwUAITqcESwAAAA="/>
  </w:docVars>
  <w:rsids>
    <w:rsidRoot w:val="002B25EB"/>
    <w:rsid w:val="00013695"/>
    <w:rsid w:val="0002078A"/>
    <w:rsid w:val="000367F6"/>
    <w:rsid w:val="00037D4C"/>
    <w:rsid w:val="0004177B"/>
    <w:rsid w:val="00042253"/>
    <w:rsid w:val="00047B44"/>
    <w:rsid w:val="0005317C"/>
    <w:rsid w:val="00091872"/>
    <w:rsid w:val="000948E2"/>
    <w:rsid w:val="00095281"/>
    <w:rsid w:val="000A57E6"/>
    <w:rsid w:val="000C289D"/>
    <w:rsid w:val="000C48E9"/>
    <w:rsid w:val="000E0673"/>
    <w:rsid w:val="000E4362"/>
    <w:rsid w:val="000F3AEA"/>
    <w:rsid w:val="000F741B"/>
    <w:rsid w:val="00107EBB"/>
    <w:rsid w:val="00115C8A"/>
    <w:rsid w:val="00133A85"/>
    <w:rsid w:val="0014125D"/>
    <w:rsid w:val="0014682F"/>
    <w:rsid w:val="00152136"/>
    <w:rsid w:val="00163AB7"/>
    <w:rsid w:val="001652BC"/>
    <w:rsid w:val="0017255E"/>
    <w:rsid w:val="0018004A"/>
    <w:rsid w:val="001836E4"/>
    <w:rsid w:val="00187EB9"/>
    <w:rsid w:val="00197FF6"/>
    <w:rsid w:val="001A03D0"/>
    <w:rsid w:val="001B33EF"/>
    <w:rsid w:val="001B523E"/>
    <w:rsid w:val="001D2EEC"/>
    <w:rsid w:val="001E0C32"/>
    <w:rsid w:val="0020411E"/>
    <w:rsid w:val="0021146E"/>
    <w:rsid w:val="00217E0F"/>
    <w:rsid w:val="002218E1"/>
    <w:rsid w:val="0022736F"/>
    <w:rsid w:val="0024610C"/>
    <w:rsid w:val="00254C7B"/>
    <w:rsid w:val="00256131"/>
    <w:rsid w:val="002608B1"/>
    <w:rsid w:val="00265686"/>
    <w:rsid w:val="00266441"/>
    <w:rsid w:val="00276A4B"/>
    <w:rsid w:val="00281BE0"/>
    <w:rsid w:val="002A23E6"/>
    <w:rsid w:val="002B25EB"/>
    <w:rsid w:val="002E02B1"/>
    <w:rsid w:val="002E7298"/>
    <w:rsid w:val="00310677"/>
    <w:rsid w:val="00326765"/>
    <w:rsid w:val="003267FB"/>
    <w:rsid w:val="0033025D"/>
    <w:rsid w:val="0033142E"/>
    <w:rsid w:val="0033484C"/>
    <w:rsid w:val="0034393F"/>
    <w:rsid w:val="00366630"/>
    <w:rsid w:val="00386D65"/>
    <w:rsid w:val="003A7286"/>
    <w:rsid w:val="003B5B5E"/>
    <w:rsid w:val="003B7378"/>
    <w:rsid w:val="003C0A63"/>
    <w:rsid w:val="003C4F48"/>
    <w:rsid w:val="003E1282"/>
    <w:rsid w:val="003E1C1E"/>
    <w:rsid w:val="00404FE4"/>
    <w:rsid w:val="00406907"/>
    <w:rsid w:val="0041559E"/>
    <w:rsid w:val="00453A8E"/>
    <w:rsid w:val="00454C7F"/>
    <w:rsid w:val="00481108"/>
    <w:rsid w:val="004B053A"/>
    <w:rsid w:val="004C1F9E"/>
    <w:rsid w:val="004C415C"/>
    <w:rsid w:val="004D6DFA"/>
    <w:rsid w:val="00515F7D"/>
    <w:rsid w:val="00550BB7"/>
    <w:rsid w:val="005521BB"/>
    <w:rsid w:val="00554C9B"/>
    <w:rsid w:val="00561ECF"/>
    <w:rsid w:val="00570A9E"/>
    <w:rsid w:val="005955D0"/>
    <w:rsid w:val="005A0CBF"/>
    <w:rsid w:val="005A41C6"/>
    <w:rsid w:val="005E1ABA"/>
    <w:rsid w:val="005F6136"/>
    <w:rsid w:val="00600AEC"/>
    <w:rsid w:val="00622305"/>
    <w:rsid w:val="00636966"/>
    <w:rsid w:val="006400E6"/>
    <w:rsid w:val="0064667C"/>
    <w:rsid w:val="0066598A"/>
    <w:rsid w:val="0067183D"/>
    <w:rsid w:val="00675A03"/>
    <w:rsid w:val="006769FD"/>
    <w:rsid w:val="006A0F01"/>
    <w:rsid w:val="006A466E"/>
    <w:rsid w:val="006B51EE"/>
    <w:rsid w:val="006B5D14"/>
    <w:rsid w:val="006B7948"/>
    <w:rsid w:val="006F4D02"/>
    <w:rsid w:val="0070624D"/>
    <w:rsid w:val="00711C2E"/>
    <w:rsid w:val="007167AE"/>
    <w:rsid w:val="00731B11"/>
    <w:rsid w:val="00734E18"/>
    <w:rsid w:val="00745343"/>
    <w:rsid w:val="0074626A"/>
    <w:rsid w:val="00751FDF"/>
    <w:rsid w:val="00754CA4"/>
    <w:rsid w:val="00757784"/>
    <w:rsid w:val="00763442"/>
    <w:rsid w:val="007704D6"/>
    <w:rsid w:val="00773102"/>
    <w:rsid w:val="00776584"/>
    <w:rsid w:val="00780033"/>
    <w:rsid w:val="00783A3D"/>
    <w:rsid w:val="00794148"/>
    <w:rsid w:val="007953CC"/>
    <w:rsid w:val="007966E5"/>
    <w:rsid w:val="007A21C6"/>
    <w:rsid w:val="007B07B0"/>
    <w:rsid w:val="007D13DF"/>
    <w:rsid w:val="007D7037"/>
    <w:rsid w:val="007E022D"/>
    <w:rsid w:val="007E257C"/>
    <w:rsid w:val="007E268D"/>
    <w:rsid w:val="007E576A"/>
    <w:rsid w:val="007E7CB9"/>
    <w:rsid w:val="007F089E"/>
    <w:rsid w:val="007F19BF"/>
    <w:rsid w:val="007F4AD2"/>
    <w:rsid w:val="007F52D6"/>
    <w:rsid w:val="007F79D6"/>
    <w:rsid w:val="008141B0"/>
    <w:rsid w:val="008218D5"/>
    <w:rsid w:val="00822870"/>
    <w:rsid w:val="008333F1"/>
    <w:rsid w:val="00836019"/>
    <w:rsid w:val="00853E78"/>
    <w:rsid w:val="00884FE4"/>
    <w:rsid w:val="0088646C"/>
    <w:rsid w:val="00896D93"/>
    <w:rsid w:val="00897A48"/>
    <w:rsid w:val="008A7170"/>
    <w:rsid w:val="008B40D9"/>
    <w:rsid w:val="008C2C66"/>
    <w:rsid w:val="008D44E3"/>
    <w:rsid w:val="008D6570"/>
    <w:rsid w:val="008E2A3E"/>
    <w:rsid w:val="008F0220"/>
    <w:rsid w:val="008F2206"/>
    <w:rsid w:val="00900BC2"/>
    <w:rsid w:val="009266E2"/>
    <w:rsid w:val="00950197"/>
    <w:rsid w:val="00970414"/>
    <w:rsid w:val="009770E0"/>
    <w:rsid w:val="009944CC"/>
    <w:rsid w:val="009A305B"/>
    <w:rsid w:val="009B3CC0"/>
    <w:rsid w:val="009C68CA"/>
    <w:rsid w:val="009C6E96"/>
    <w:rsid w:val="009E0917"/>
    <w:rsid w:val="009E1C34"/>
    <w:rsid w:val="00A141CC"/>
    <w:rsid w:val="00A159CC"/>
    <w:rsid w:val="00A64483"/>
    <w:rsid w:val="00A66086"/>
    <w:rsid w:val="00A83420"/>
    <w:rsid w:val="00A902DE"/>
    <w:rsid w:val="00AA114A"/>
    <w:rsid w:val="00AA4644"/>
    <w:rsid w:val="00AE26C0"/>
    <w:rsid w:val="00AF4C41"/>
    <w:rsid w:val="00B02765"/>
    <w:rsid w:val="00B113AD"/>
    <w:rsid w:val="00B31D9F"/>
    <w:rsid w:val="00B5348E"/>
    <w:rsid w:val="00B61EDA"/>
    <w:rsid w:val="00B62D61"/>
    <w:rsid w:val="00B63C72"/>
    <w:rsid w:val="00B64B94"/>
    <w:rsid w:val="00B73CAE"/>
    <w:rsid w:val="00B80819"/>
    <w:rsid w:val="00B854D8"/>
    <w:rsid w:val="00B95414"/>
    <w:rsid w:val="00BB2A1F"/>
    <w:rsid w:val="00BB6AE1"/>
    <w:rsid w:val="00BC3DFC"/>
    <w:rsid w:val="00BC7D1C"/>
    <w:rsid w:val="00BD60F5"/>
    <w:rsid w:val="00BD6538"/>
    <w:rsid w:val="00BF5D93"/>
    <w:rsid w:val="00C15230"/>
    <w:rsid w:val="00C31CB4"/>
    <w:rsid w:val="00C3701F"/>
    <w:rsid w:val="00C42D5A"/>
    <w:rsid w:val="00C46815"/>
    <w:rsid w:val="00C51AEE"/>
    <w:rsid w:val="00C5702A"/>
    <w:rsid w:val="00C5737D"/>
    <w:rsid w:val="00C60E42"/>
    <w:rsid w:val="00C67A3A"/>
    <w:rsid w:val="00C811D0"/>
    <w:rsid w:val="00C942D7"/>
    <w:rsid w:val="00C946D3"/>
    <w:rsid w:val="00C94AC3"/>
    <w:rsid w:val="00C9583D"/>
    <w:rsid w:val="00CB0B68"/>
    <w:rsid w:val="00CC3B8F"/>
    <w:rsid w:val="00CD34F6"/>
    <w:rsid w:val="00CE16CC"/>
    <w:rsid w:val="00D273D6"/>
    <w:rsid w:val="00D275D4"/>
    <w:rsid w:val="00D37088"/>
    <w:rsid w:val="00D57403"/>
    <w:rsid w:val="00D6056D"/>
    <w:rsid w:val="00D67AEC"/>
    <w:rsid w:val="00D802E9"/>
    <w:rsid w:val="00D83356"/>
    <w:rsid w:val="00D87BF2"/>
    <w:rsid w:val="00DB3FCE"/>
    <w:rsid w:val="00DB4A3A"/>
    <w:rsid w:val="00DB770E"/>
    <w:rsid w:val="00DC4651"/>
    <w:rsid w:val="00DD13AB"/>
    <w:rsid w:val="00DE4DD5"/>
    <w:rsid w:val="00DF3A64"/>
    <w:rsid w:val="00E06BA2"/>
    <w:rsid w:val="00E07B9E"/>
    <w:rsid w:val="00E17F35"/>
    <w:rsid w:val="00E32AF5"/>
    <w:rsid w:val="00E4255D"/>
    <w:rsid w:val="00E509B7"/>
    <w:rsid w:val="00E67EB3"/>
    <w:rsid w:val="00E815F0"/>
    <w:rsid w:val="00EA22AB"/>
    <w:rsid w:val="00EA2873"/>
    <w:rsid w:val="00EA623E"/>
    <w:rsid w:val="00EB105E"/>
    <w:rsid w:val="00ED242C"/>
    <w:rsid w:val="00EF16A9"/>
    <w:rsid w:val="00EF7066"/>
    <w:rsid w:val="00F118C7"/>
    <w:rsid w:val="00F136A6"/>
    <w:rsid w:val="00F30740"/>
    <w:rsid w:val="00F416E5"/>
    <w:rsid w:val="00F42EC5"/>
    <w:rsid w:val="00F63370"/>
    <w:rsid w:val="00F64741"/>
    <w:rsid w:val="00F64FB9"/>
    <w:rsid w:val="00F746AA"/>
    <w:rsid w:val="00F77BB3"/>
    <w:rsid w:val="00F85851"/>
    <w:rsid w:val="00F8717C"/>
    <w:rsid w:val="00F91DB1"/>
    <w:rsid w:val="00F93145"/>
    <w:rsid w:val="00FA6B28"/>
    <w:rsid w:val="00FC1E6A"/>
    <w:rsid w:val="00FC3B89"/>
    <w:rsid w:val="00FC3EA8"/>
    <w:rsid w:val="00FC7E33"/>
    <w:rsid w:val="00FE43ED"/>
    <w:rsid w:val="00FE573D"/>
    <w:rsid w:val="00FF4395"/>
    <w:rsid w:val="036E0A27"/>
    <w:rsid w:val="328F4800"/>
    <w:rsid w:val="3FDCED9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29C2C2"/>
  <w15:chartTrackingRefBased/>
  <w15:docId w15:val="{EBF9876F-D437-47CE-8C36-7A71BFF8F6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1" w:qFormat="1"/>
    <w:lsdException w:name="Medium Shading 2 Accent 1" w:uiPriority="60"/>
    <w:lsdException w:name="Medium List 1 Accent 1" w:uiPriority="61"/>
    <w:lsdException w:name="Revision" w:semiHidden="1" w:uiPriority="62"/>
    <w:lsdException w:name="List Paragraph" w:uiPriority="34"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25EB"/>
    <w:rPr>
      <w:sz w:val="24"/>
      <w:szCs w:val="24"/>
      <w:lang w:bidi="en-US"/>
    </w:rPr>
  </w:style>
  <w:style w:type="paragraph" w:styleId="Heading1">
    <w:name w:val="heading 1"/>
    <w:basedOn w:val="Normal"/>
    <w:next w:val="Normal"/>
    <w:link w:val="Heading1Char"/>
    <w:uiPriority w:val="9"/>
    <w:qFormat/>
    <w:rsid w:val="002B25EB"/>
    <w:pPr>
      <w:keepNext/>
      <w:spacing w:before="240" w:after="60"/>
      <w:outlineLvl w:val="0"/>
    </w:pPr>
    <w:rPr>
      <w:rFonts w:ascii="Cambria" w:eastAsia="Times New Roman" w:hAnsi="Cambria"/>
      <w:b/>
      <w:bCs/>
      <w:kern w:val="32"/>
      <w:sz w:val="32"/>
      <w:szCs w:val="32"/>
      <w:lang w:val="x-none" w:eastAsia="x-none"/>
    </w:rPr>
  </w:style>
  <w:style w:type="paragraph" w:styleId="Heading2">
    <w:name w:val="heading 2"/>
    <w:basedOn w:val="Normal"/>
    <w:next w:val="Normal"/>
    <w:link w:val="Heading2Char"/>
    <w:uiPriority w:val="9"/>
    <w:qFormat/>
    <w:rsid w:val="002B25EB"/>
    <w:pPr>
      <w:keepNext/>
      <w:spacing w:before="240" w:after="60"/>
      <w:outlineLvl w:val="1"/>
    </w:pPr>
    <w:rPr>
      <w:rFonts w:ascii="Cambria" w:eastAsia="Times New Roman" w:hAnsi="Cambria"/>
      <w:b/>
      <w:bCs/>
      <w:i/>
      <w:iCs/>
      <w:sz w:val="28"/>
      <w:szCs w:val="28"/>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2B25EB"/>
    <w:rPr>
      <w:rFonts w:ascii="Cambria" w:eastAsia="Times New Roman" w:hAnsi="Cambria" w:cs="Times New Roman"/>
      <w:b/>
      <w:bCs/>
      <w:kern w:val="32"/>
      <w:sz w:val="32"/>
      <w:szCs w:val="32"/>
      <w:lang w:bidi="en-US"/>
    </w:rPr>
  </w:style>
  <w:style w:type="character" w:customStyle="1" w:styleId="Heading2Char">
    <w:name w:val="Heading 2 Char"/>
    <w:link w:val="Heading2"/>
    <w:uiPriority w:val="9"/>
    <w:rsid w:val="002B25EB"/>
    <w:rPr>
      <w:rFonts w:ascii="Cambria" w:eastAsia="Times New Roman" w:hAnsi="Cambria" w:cs="Times New Roman"/>
      <w:b/>
      <w:bCs/>
      <w:i/>
      <w:iCs/>
      <w:sz w:val="28"/>
      <w:szCs w:val="28"/>
      <w:lang w:bidi="en-US"/>
    </w:rPr>
  </w:style>
  <w:style w:type="paragraph" w:customStyle="1" w:styleId="LightGrid-Accent31">
    <w:name w:val="Light Grid - Accent 31"/>
    <w:basedOn w:val="Normal"/>
    <w:uiPriority w:val="34"/>
    <w:qFormat/>
    <w:rsid w:val="002B25EB"/>
    <w:pPr>
      <w:ind w:left="720"/>
      <w:contextualSpacing/>
    </w:pPr>
  </w:style>
  <w:style w:type="paragraph" w:styleId="Footer">
    <w:name w:val="footer"/>
    <w:basedOn w:val="Normal"/>
    <w:link w:val="FooterChar"/>
    <w:uiPriority w:val="99"/>
    <w:unhideWhenUsed/>
    <w:rsid w:val="002B25EB"/>
    <w:pPr>
      <w:tabs>
        <w:tab w:val="center" w:pos="4680"/>
        <w:tab w:val="right" w:pos="9360"/>
      </w:tabs>
    </w:pPr>
    <w:rPr>
      <w:lang w:val="x-none" w:eastAsia="x-none"/>
    </w:rPr>
  </w:style>
  <w:style w:type="character" w:customStyle="1" w:styleId="FooterChar">
    <w:name w:val="Footer Char"/>
    <w:link w:val="Footer"/>
    <w:uiPriority w:val="99"/>
    <w:rsid w:val="002B25EB"/>
    <w:rPr>
      <w:rFonts w:ascii="Calibri" w:eastAsia="Calibri" w:hAnsi="Calibri" w:cs="Times New Roman"/>
      <w:sz w:val="24"/>
      <w:szCs w:val="24"/>
      <w:lang w:bidi="en-US"/>
    </w:rPr>
  </w:style>
  <w:style w:type="paragraph" w:styleId="Header">
    <w:name w:val="header"/>
    <w:basedOn w:val="Normal"/>
    <w:link w:val="HeaderChar"/>
    <w:uiPriority w:val="99"/>
    <w:unhideWhenUsed/>
    <w:rsid w:val="0064667C"/>
    <w:pPr>
      <w:tabs>
        <w:tab w:val="center" w:pos="4680"/>
        <w:tab w:val="right" w:pos="9360"/>
      </w:tabs>
    </w:pPr>
    <w:rPr>
      <w:lang w:val="x-none" w:eastAsia="x-none"/>
    </w:rPr>
  </w:style>
  <w:style w:type="character" w:customStyle="1" w:styleId="HeaderChar">
    <w:name w:val="Header Char"/>
    <w:link w:val="Header"/>
    <w:uiPriority w:val="99"/>
    <w:rsid w:val="0064667C"/>
    <w:rPr>
      <w:sz w:val="24"/>
      <w:szCs w:val="24"/>
      <w:lang w:bidi="en-US"/>
    </w:rPr>
  </w:style>
  <w:style w:type="paragraph" w:styleId="BalloonText">
    <w:name w:val="Balloon Text"/>
    <w:basedOn w:val="Normal"/>
    <w:link w:val="BalloonTextChar"/>
    <w:uiPriority w:val="99"/>
    <w:semiHidden/>
    <w:unhideWhenUsed/>
    <w:rsid w:val="007F4AD2"/>
    <w:rPr>
      <w:rFonts w:ascii="Tahoma" w:hAnsi="Tahoma" w:cs="Tahoma"/>
      <w:sz w:val="16"/>
      <w:szCs w:val="16"/>
    </w:rPr>
  </w:style>
  <w:style w:type="character" w:customStyle="1" w:styleId="BalloonTextChar">
    <w:name w:val="Balloon Text Char"/>
    <w:link w:val="BalloonText"/>
    <w:uiPriority w:val="99"/>
    <w:semiHidden/>
    <w:rsid w:val="007F4AD2"/>
    <w:rPr>
      <w:rFonts w:ascii="Tahoma" w:hAnsi="Tahoma" w:cs="Tahoma"/>
      <w:sz w:val="16"/>
      <w:szCs w:val="16"/>
      <w:lang w:bidi="en-US"/>
    </w:rPr>
  </w:style>
  <w:style w:type="table" w:styleId="TableGrid">
    <w:name w:val="Table Grid"/>
    <w:basedOn w:val="TableNormal"/>
    <w:uiPriority w:val="39"/>
    <w:rsid w:val="00B62D6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F85851"/>
    <w:rPr>
      <w:sz w:val="18"/>
      <w:szCs w:val="18"/>
    </w:rPr>
  </w:style>
  <w:style w:type="paragraph" w:styleId="CommentText">
    <w:name w:val="annotation text"/>
    <w:basedOn w:val="Normal"/>
    <w:link w:val="CommentTextChar"/>
    <w:uiPriority w:val="99"/>
    <w:semiHidden/>
    <w:unhideWhenUsed/>
    <w:rsid w:val="00F85851"/>
  </w:style>
  <w:style w:type="character" w:customStyle="1" w:styleId="CommentTextChar">
    <w:name w:val="Comment Text Char"/>
    <w:link w:val="CommentText"/>
    <w:uiPriority w:val="99"/>
    <w:semiHidden/>
    <w:rsid w:val="00F85851"/>
    <w:rPr>
      <w:sz w:val="24"/>
      <w:szCs w:val="24"/>
      <w:lang w:bidi="en-US"/>
    </w:rPr>
  </w:style>
  <w:style w:type="paragraph" w:styleId="CommentSubject">
    <w:name w:val="annotation subject"/>
    <w:basedOn w:val="CommentText"/>
    <w:next w:val="CommentText"/>
    <w:link w:val="CommentSubjectChar"/>
    <w:uiPriority w:val="99"/>
    <w:semiHidden/>
    <w:unhideWhenUsed/>
    <w:rsid w:val="00F85851"/>
    <w:rPr>
      <w:b/>
      <w:bCs/>
      <w:sz w:val="20"/>
      <w:szCs w:val="20"/>
    </w:rPr>
  </w:style>
  <w:style w:type="character" w:customStyle="1" w:styleId="CommentSubjectChar">
    <w:name w:val="Comment Subject Char"/>
    <w:link w:val="CommentSubject"/>
    <w:uiPriority w:val="99"/>
    <w:semiHidden/>
    <w:rsid w:val="00F85851"/>
    <w:rPr>
      <w:b/>
      <w:bCs/>
      <w:sz w:val="24"/>
      <w:szCs w:val="24"/>
      <w:lang w:bidi="en-US"/>
    </w:rPr>
  </w:style>
  <w:style w:type="character" w:styleId="Hyperlink">
    <w:name w:val="Hyperlink"/>
    <w:uiPriority w:val="99"/>
    <w:unhideWhenUsed/>
    <w:rsid w:val="009944CC"/>
    <w:rPr>
      <w:color w:val="0563C1"/>
      <w:u w:val="single"/>
    </w:rPr>
  </w:style>
  <w:style w:type="paragraph" w:styleId="ListParagraph">
    <w:name w:val="List Paragraph"/>
    <w:basedOn w:val="Normal"/>
    <w:uiPriority w:val="34"/>
    <w:qFormat/>
    <w:rsid w:val="001D2EEC"/>
    <w:pPr>
      <w:ind w:left="720"/>
      <w:contextualSpacing/>
    </w:pPr>
  </w:style>
  <w:style w:type="paragraph" w:styleId="FootnoteText">
    <w:name w:val="footnote text"/>
    <w:basedOn w:val="Normal"/>
    <w:link w:val="FootnoteTextChar"/>
    <w:uiPriority w:val="99"/>
    <w:semiHidden/>
    <w:unhideWhenUsed/>
    <w:rsid w:val="001D2EEC"/>
    <w:rPr>
      <w:sz w:val="20"/>
      <w:szCs w:val="20"/>
    </w:rPr>
  </w:style>
  <w:style w:type="character" w:customStyle="1" w:styleId="FootnoteTextChar">
    <w:name w:val="Footnote Text Char"/>
    <w:basedOn w:val="DefaultParagraphFont"/>
    <w:link w:val="FootnoteText"/>
    <w:uiPriority w:val="99"/>
    <w:semiHidden/>
    <w:rsid w:val="001D2EEC"/>
    <w:rPr>
      <w:lang w:bidi="en-US"/>
    </w:rPr>
  </w:style>
  <w:style w:type="character" w:styleId="FootnoteReference">
    <w:name w:val="footnote reference"/>
    <w:basedOn w:val="DefaultParagraphFont"/>
    <w:uiPriority w:val="99"/>
    <w:semiHidden/>
    <w:unhideWhenUsed/>
    <w:rsid w:val="001D2EEC"/>
    <w:rPr>
      <w:vertAlign w:val="superscript"/>
    </w:rPr>
  </w:style>
  <w:style w:type="paragraph" w:styleId="EndnoteText">
    <w:name w:val="endnote text"/>
    <w:basedOn w:val="Normal"/>
    <w:link w:val="EndnoteTextChar"/>
    <w:uiPriority w:val="99"/>
    <w:semiHidden/>
    <w:unhideWhenUsed/>
    <w:rsid w:val="001B523E"/>
    <w:rPr>
      <w:sz w:val="20"/>
      <w:szCs w:val="20"/>
    </w:rPr>
  </w:style>
  <w:style w:type="character" w:customStyle="1" w:styleId="EndnoteTextChar">
    <w:name w:val="Endnote Text Char"/>
    <w:basedOn w:val="DefaultParagraphFont"/>
    <w:link w:val="EndnoteText"/>
    <w:uiPriority w:val="99"/>
    <w:semiHidden/>
    <w:rsid w:val="001B523E"/>
    <w:rPr>
      <w:lang w:bidi="en-US"/>
    </w:rPr>
  </w:style>
  <w:style w:type="character" w:styleId="EndnoteReference">
    <w:name w:val="endnote reference"/>
    <w:basedOn w:val="DefaultParagraphFont"/>
    <w:uiPriority w:val="99"/>
    <w:semiHidden/>
    <w:unhideWhenUsed/>
    <w:rsid w:val="001B523E"/>
    <w:rPr>
      <w:vertAlign w:val="superscript"/>
    </w:rPr>
  </w:style>
  <w:style w:type="paragraph" w:customStyle="1" w:styleId="Default">
    <w:name w:val="Default"/>
    <w:rsid w:val="000E0673"/>
    <w:pPr>
      <w:autoSpaceDE w:val="0"/>
      <w:autoSpaceDN w:val="0"/>
      <w:adjustRightInd w:val="0"/>
    </w:pPr>
    <w:rPr>
      <w:rFonts w:eastAsiaTheme="minorHAnsi" w:cs="Calibri"/>
      <w:color w:val="000000"/>
      <w:sz w:val="24"/>
      <w:szCs w:val="24"/>
    </w:rPr>
  </w:style>
  <w:style w:type="character" w:styleId="FollowedHyperlink">
    <w:name w:val="FollowedHyperlink"/>
    <w:basedOn w:val="DefaultParagraphFont"/>
    <w:uiPriority w:val="99"/>
    <w:semiHidden/>
    <w:unhideWhenUsed/>
    <w:rsid w:val="00D67AEC"/>
    <w:rPr>
      <w:color w:val="954F72" w:themeColor="followedHyperlink"/>
      <w:u w:val="single"/>
    </w:rPr>
  </w:style>
  <w:style w:type="paragraph" w:customStyle="1" w:styleId="paragraph">
    <w:name w:val="paragraph"/>
    <w:basedOn w:val="Normal"/>
    <w:rsid w:val="00780033"/>
    <w:pPr>
      <w:spacing w:before="100" w:beforeAutospacing="1" w:after="100" w:afterAutospacing="1"/>
    </w:pPr>
    <w:rPr>
      <w:rFonts w:ascii="Times New Roman" w:eastAsia="Times New Roman" w:hAnsi="Times New Roman"/>
      <w:lang w:val="en-CA" w:eastAsia="en-CA" w:bidi="ar-SA"/>
    </w:rPr>
  </w:style>
  <w:style w:type="character" w:customStyle="1" w:styleId="normaltextrun">
    <w:name w:val="normaltextrun"/>
    <w:basedOn w:val="DefaultParagraphFont"/>
    <w:rsid w:val="00780033"/>
  </w:style>
  <w:style w:type="character" w:customStyle="1" w:styleId="eop">
    <w:name w:val="eop"/>
    <w:basedOn w:val="DefaultParagraphFont"/>
    <w:rsid w:val="007800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036263">
      <w:bodyDiv w:val="1"/>
      <w:marLeft w:val="0"/>
      <w:marRight w:val="0"/>
      <w:marTop w:val="0"/>
      <w:marBottom w:val="0"/>
      <w:divBdr>
        <w:top w:val="none" w:sz="0" w:space="0" w:color="auto"/>
        <w:left w:val="none" w:sz="0" w:space="0" w:color="auto"/>
        <w:bottom w:val="none" w:sz="0" w:space="0" w:color="auto"/>
        <w:right w:val="none" w:sz="0" w:space="0" w:color="auto"/>
      </w:divBdr>
      <w:divsChild>
        <w:div w:id="1139494076">
          <w:marLeft w:val="0"/>
          <w:marRight w:val="0"/>
          <w:marTop w:val="0"/>
          <w:marBottom w:val="0"/>
          <w:divBdr>
            <w:top w:val="none" w:sz="0" w:space="0" w:color="auto"/>
            <w:left w:val="none" w:sz="0" w:space="0" w:color="auto"/>
            <w:bottom w:val="none" w:sz="0" w:space="0" w:color="auto"/>
            <w:right w:val="none" w:sz="0" w:space="0" w:color="auto"/>
          </w:divBdr>
          <w:divsChild>
            <w:div w:id="971908208">
              <w:marLeft w:val="0"/>
              <w:marRight w:val="0"/>
              <w:marTop w:val="0"/>
              <w:marBottom w:val="0"/>
              <w:divBdr>
                <w:top w:val="none" w:sz="0" w:space="0" w:color="auto"/>
                <w:left w:val="none" w:sz="0" w:space="0" w:color="auto"/>
                <w:bottom w:val="none" w:sz="0" w:space="0" w:color="auto"/>
                <w:right w:val="none" w:sz="0" w:space="0" w:color="auto"/>
              </w:divBdr>
            </w:div>
            <w:div w:id="1770348307">
              <w:marLeft w:val="0"/>
              <w:marRight w:val="0"/>
              <w:marTop w:val="0"/>
              <w:marBottom w:val="0"/>
              <w:divBdr>
                <w:top w:val="none" w:sz="0" w:space="0" w:color="auto"/>
                <w:left w:val="none" w:sz="0" w:space="0" w:color="auto"/>
                <w:bottom w:val="none" w:sz="0" w:space="0" w:color="auto"/>
                <w:right w:val="none" w:sz="0" w:space="0" w:color="auto"/>
              </w:divBdr>
            </w:div>
            <w:div w:id="37706448">
              <w:marLeft w:val="0"/>
              <w:marRight w:val="0"/>
              <w:marTop w:val="0"/>
              <w:marBottom w:val="0"/>
              <w:divBdr>
                <w:top w:val="none" w:sz="0" w:space="0" w:color="auto"/>
                <w:left w:val="none" w:sz="0" w:space="0" w:color="auto"/>
                <w:bottom w:val="none" w:sz="0" w:space="0" w:color="auto"/>
                <w:right w:val="none" w:sz="0" w:space="0" w:color="auto"/>
              </w:divBdr>
            </w:div>
            <w:div w:id="1908421608">
              <w:marLeft w:val="0"/>
              <w:marRight w:val="0"/>
              <w:marTop w:val="0"/>
              <w:marBottom w:val="0"/>
              <w:divBdr>
                <w:top w:val="none" w:sz="0" w:space="0" w:color="auto"/>
                <w:left w:val="none" w:sz="0" w:space="0" w:color="auto"/>
                <w:bottom w:val="none" w:sz="0" w:space="0" w:color="auto"/>
                <w:right w:val="none" w:sz="0" w:space="0" w:color="auto"/>
              </w:divBdr>
            </w:div>
            <w:div w:id="1634676712">
              <w:marLeft w:val="0"/>
              <w:marRight w:val="0"/>
              <w:marTop w:val="0"/>
              <w:marBottom w:val="0"/>
              <w:divBdr>
                <w:top w:val="none" w:sz="0" w:space="0" w:color="auto"/>
                <w:left w:val="none" w:sz="0" w:space="0" w:color="auto"/>
                <w:bottom w:val="none" w:sz="0" w:space="0" w:color="auto"/>
                <w:right w:val="none" w:sz="0" w:space="0" w:color="auto"/>
              </w:divBdr>
            </w:div>
            <w:div w:id="1984118206">
              <w:marLeft w:val="0"/>
              <w:marRight w:val="0"/>
              <w:marTop w:val="0"/>
              <w:marBottom w:val="0"/>
              <w:divBdr>
                <w:top w:val="none" w:sz="0" w:space="0" w:color="auto"/>
                <w:left w:val="none" w:sz="0" w:space="0" w:color="auto"/>
                <w:bottom w:val="none" w:sz="0" w:space="0" w:color="auto"/>
                <w:right w:val="none" w:sz="0" w:space="0" w:color="auto"/>
              </w:divBdr>
            </w:div>
            <w:div w:id="951473806">
              <w:marLeft w:val="0"/>
              <w:marRight w:val="0"/>
              <w:marTop w:val="0"/>
              <w:marBottom w:val="0"/>
              <w:divBdr>
                <w:top w:val="none" w:sz="0" w:space="0" w:color="auto"/>
                <w:left w:val="none" w:sz="0" w:space="0" w:color="auto"/>
                <w:bottom w:val="none" w:sz="0" w:space="0" w:color="auto"/>
                <w:right w:val="none" w:sz="0" w:space="0" w:color="auto"/>
              </w:divBdr>
            </w:div>
            <w:div w:id="693925590">
              <w:marLeft w:val="0"/>
              <w:marRight w:val="0"/>
              <w:marTop w:val="0"/>
              <w:marBottom w:val="0"/>
              <w:divBdr>
                <w:top w:val="none" w:sz="0" w:space="0" w:color="auto"/>
                <w:left w:val="none" w:sz="0" w:space="0" w:color="auto"/>
                <w:bottom w:val="none" w:sz="0" w:space="0" w:color="auto"/>
                <w:right w:val="none" w:sz="0" w:space="0" w:color="auto"/>
              </w:divBdr>
            </w:div>
            <w:div w:id="293294519">
              <w:marLeft w:val="0"/>
              <w:marRight w:val="0"/>
              <w:marTop w:val="0"/>
              <w:marBottom w:val="0"/>
              <w:divBdr>
                <w:top w:val="none" w:sz="0" w:space="0" w:color="auto"/>
                <w:left w:val="none" w:sz="0" w:space="0" w:color="auto"/>
                <w:bottom w:val="none" w:sz="0" w:space="0" w:color="auto"/>
                <w:right w:val="none" w:sz="0" w:space="0" w:color="auto"/>
              </w:divBdr>
            </w:div>
            <w:div w:id="1952006737">
              <w:marLeft w:val="0"/>
              <w:marRight w:val="0"/>
              <w:marTop w:val="0"/>
              <w:marBottom w:val="0"/>
              <w:divBdr>
                <w:top w:val="none" w:sz="0" w:space="0" w:color="auto"/>
                <w:left w:val="none" w:sz="0" w:space="0" w:color="auto"/>
                <w:bottom w:val="none" w:sz="0" w:space="0" w:color="auto"/>
                <w:right w:val="none" w:sz="0" w:space="0" w:color="auto"/>
              </w:divBdr>
            </w:div>
            <w:div w:id="1165046849">
              <w:marLeft w:val="0"/>
              <w:marRight w:val="0"/>
              <w:marTop w:val="0"/>
              <w:marBottom w:val="0"/>
              <w:divBdr>
                <w:top w:val="none" w:sz="0" w:space="0" w:color="auto"/>
                <w:left w:val="none" w:sz="0" w:space="0" w:color="auto"/>
                <w:bottom w:val="none" w:sz="0" w:space="0" w:color="auto"/>
                <w:right w:val="none" w:sz="0" w:space="0" w:color="auto"/>
              </w:divBdr>
            </w:div>
            <w:div w:id="1116094070">
              <w:marLeft w:val="0"/>
              <w:marRight w:val="0"/>
              <w:marTop w:val="0"/>
              <w:marBottom w:val="0"/>
              <w:divBdr>
                <w:top w:val="none" w:sz="0" w:space="0" w:color="auto"/>
                <w:left w:val="none" w:sz="0" w:space="0" w:color="auto"/>
                <w:bottom w:val="none" w:sz="0" w:space="0" w:color="auto"/>
                <w:right w:val="none" w:sz="0" w:space="0" w:color="auto"/>
              </w:divBdr>
            </w:div>
          </w:divsChild>
        </w:div>
        <w:div w:id="741833944">
          <w:marLeft w:val="0"/>
          <w:marRight w:val="0"/>
          <w:marTop w:val="0"/>
          <w:marBottom w:val="0"/>
          <w:divBdr>
            <w:top w:val="none" w:sz="0" w:space="0" w:color="auto"/>
            <w:left w:val="none" w:sz="0" w:space="0" w:color="auto"/>
            <w:bottom w:val="none" w:sz="0" w:space="0" w:color="auto"/>
            <w:right w:val="none" w:sz="0" w:space="0" w:color="auto"/>
          </w:divBdr>
          <w:divsChild>
            <w:div w:id="1687168832">
              <w:marLeft w:val="0"/>
              <w:marRight w:val="0"/>
              <w:marTop w:val="0"/>
              <w:marBottom w:val="0"/>
              <w:divBdr>
                <w:top w:val="none" w:sz="0" w:space="0" w:color="auto"/>
                <w:left w:val="none" w:sz="0" w:space="0" w:color="auto"/>
                <w:bottom w:val="none" w:sz="0" w:space="0" w:color="auto"/>
                <w:right w:val="none" w:sz="0" w:space="0" w:color="auto"/>
              </w:divBdr>
            </w:div>
            <w:div w:id="1381057156">
              <w:marLeft w:val="0"/>
              <w:marRight w:val="0"/>
              <w:marTop w:val="0"/>
              <w:marBottom w:val="0"/>
              <w:divBdr>
                <w:top w:val="none" w:sz="0" w:space="0" w:color="auto"/>
                <w:left w:val="none" w:sz="0" w:space="0" w:color="auto"/>
                <w:bottom w:val="none" w:sz="0" w:space="0" w:color="auto"/>
                <w:right w:val="none" w:sz="0" w:space="0" w:color="auto"/>
              </w:divBdr>
            </w:div>
            <w:div w:id="1399744370">
              <w:marLeft w:val="0"/>
              <w:marRight w:val="0"/>
              <w:marTop w:val="0"/>
              <w:marBottom w:val="0"/>
              <w:divBdr>
                <w:top w:val="none" w:sz="0" w:space="0" w:color="auto"/>
                <w:left w:val="none" w:sz="0" w:space="0" w:color="auto"/>
                <w:bottom w:val="none" w:sz="0" w:space="0" w:color="auto"/>
                <w:right w:val="none" w:sz="0" w:space="0" w:color="auto"/>
              </w:divBdr>
            </w:div>
            <w:div w:id="565838860">
              <w:marLeft w:val="0"/>
              <w:marRight w:val="0"/>
              <w:marTop w:val="0"/>
              <w:marBottom w:val="0"/>
              <w:divBdr>
                <w:top w:val="none" w:sz="0" w:space="0" w:color="auto"/>
                <w:left w:val="none" w:sz="0" w:space="0" w:color="auto"/>
                <w:bottom w:val="none" w:sz="0" w:space="0" w:color="auto"/>
                <w:right w:val="none" w:sz="0" w:space="0" w:color="auto"/>
              </w:divBdr>
            </w:div>
            <w:div w:id="911474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2476841">
      <w:bodyDiv w:val="1"/>
      <w:marLeft w:val="0"/>
      <w:marRight w:val="0"/>
      <w:marTop w:val="0"/>
      <w:marBottom w:val="0"/>
      <w:divBdr>
        <w:top w:val="none" w:sz="0" w:space="0" w:color="auto"/>
        <w:left w:val="none" w:sz="0" w:space="0" w:color="auto"/>
        <w:bottom w:val="none" w:sz="0" w:space="0" w:color="auto"/>
        <w:right w:val="none" w:sz="0" w:space="0" w:color="auto"/>
      </w:divBdr>
      <w:divsChild>
        <w:div w:id="1518932596">
          <w:marLeft w:val="0"/>
          <w:marRight w:val="0"/>
          <w:marTop w:val="0"/>
          <w:marBottom w:val="0"/>
          <w:divBdr>
            <w:top w:val="none" w:sz="0" w:space="0" w:color="auto"/>
            <w:left w:val="none" w:sz="0" w:space="0" w:color="auto"/>
            <w:bottom w:val="none" w:sz="0" w:space="0" w:color="auto"/>
            <w:right w:val="none" w:sz="0" w:space="0" w:color="auto"/>
          </w:divBdr>
          <w:divsChild>
            <w:div w:id="1418944184">
              <w:marLeft w:val="0"/>
              <w:marRight w:val="0"/>
              <w:marTop w:val="0"/>
              <w:marBottom w:val="0"/>
              <w:divBdr>
                <w:top w:val="none" w:sz="0" w:space="0" w:color="auto"/>
                <w:left w:val="none" w:sz="0" w:space="0" w:color="auto"/>
                <w:bottom w:val="none" w:sz="0" w:space="0" w:color="auto"/>
                <w:right w:val="none" w:sz="0" w:space="0" w:color="auto"/>
              </w:divBdr>
            </w:div>
            <w:div w:id="1304432540">
              <w:marLeft w:val="0"/>
              <w:marRight w:val="0"/>
              <w:marTop w:val="0"/>
              <w:marBottom w:val="0"/>
              <w:divBdr>
                <w:top w:val="none" w:sz="0" w:space="0" w:color="auto"/>
                <w:left w:val="none" w:sz="0" w:space="0" w:color="auto"/>
                <w:bottom w:val="none" w:sz="0" w:space="0" w:color="auto"/>
                <w:right w:val="none" w:sz="0" w:space="0" w:color="auto"/>
              </w:divBdr>
            </w:div>
            <w:div w:id="1572887378">
              <w:marLeft w:val="0"/>
              <w:marRight w:val="0"/>
              <w:marTop w:val="0"/>
              <w:marBottom w:val="0"/>
              <w:divBdr>
                <w:top w:val="none" w:sz="0" w:space="0" w:color="auto"/>
                <w:left w:val="none" w:sz="0" w:space="0" w:color="auto"/>
                <w:bottom w:val="none" w:sz="0" w:space="0" w:color="auto"/>
                <w:right w:val="none" w:sz="0" w:space="0" w:color="auto"/>
              </w:divBdr>
            </w:div>
            <w:div w:id="1917398715">
              <w:marLeft w:val="0"/>
              <w:marRight w:val="0"/>
              <w:marTop w:val="0"/>
              <w:marBottom w:val="0"/>
              <w:divBdr>
                <w:top w:val="none" w:sz="0" w:space="0" w:color="auto"/>
                <w:left w:val="none" w:sz="0" w:space="0" w:color="auto"/>
                <w:bottom w:val="none" w:sz="0" w:space="0" w:color="auto"/>
                <w:right w:val="none" w:sz="0" w:space="0" w:color="auto"/>
              </w:divBdr>
            </w:div>
            <w:div w:id="1370689357">
              <w:marLeft w:val="0"/>
              <w:marRight w:val="0"/>
              <w:marTop w:val="0"/>
              <w:marBottom w:val="0"/>
              <w:divBdr>
                <w:top w:val="none" w:sz="0" w:space="0" w:color="auto"/>
                <w:left w:val="none" w:sz="0" w:space="0" w:color="auto"/>
                <w:bottom w:val="none" w:sz="0" w:space="0" w:color="auto"/>
                <w:right w:val="none" w:sz="0" w:space="0" w:color="auto"/>
              </w:divBdr>
            </w:div>
            <w:div w:id="425541707">
              <w:marLeft w:val="0"/>
              <w:marRight w:val="0"/>
              <w:marTop w:val="0"/>
              <w:marBottom w:val="0"/>
              <w:divBdr>
                <w:top w:val="none" w:sz="0" w:space="0" w:color="auto"/>
                <w:left w:val="none" w:sz="0" w:space="0" w:color="auto"/>
                <w:bottom w:val="none" w:sz="0" w:space="0" w:color="auto"/>
                <w:right w:val="none" w:sz="0" w:space="0" w:color="auto"/>
              </w:divBdr>
            </w:div>
            <w:div w:id="656149610">
              <w:marLeft w:val="0"/>
              <w:marRight w:val="0"/>
              <w:marTop w:val="0"/>
              <w:marBottom w:val="0"/>
              <w:divBdr>
                <w:top w:val="none" w:sz="0" w:space="0" w:color="auto"/>
                <w:left w:val="none" w:sz="0" w:space="0" w:color="auto"/>
                <w:bottom w:val="none" w:sz="0" w:space="0" w:color="auto"/>
                <w:right w:val="none" w:sz="0" w:space="0" w:color="auto"/>
              </w:divBdr>
            </w:div>
            <w:div w:id="1328899829">
              <w:marLeft w:val="0"/>
              <w:marRight w:val="0"/>
              <w:marTop w:val="0"/>
              <w:marBottom w:val="0"/>
              <w:divBdr>
                <w:top w:val="none" w:sz="0" w:space="0" w:color="auto"/>
                <w:left w:val="none" w:sz="0" w:space="0" w:color="auto"/>
                <w:bottom w:val="none" w:sz="0" w:space="0" w:color="auto"/>
                <w:right w:val="none" w:sz="0" w:space="0" w:color="auto"/>
              </w:divBdr>
            </w:div>
            <w:div w:id="1911620391">
              <w:marLeft w:val="0"/>
              <w:marRight w:val="0"/>
              <w:marTop w:val="0"/>
              <w:marBottom w:val="0"/>
              <w:divBdr>
                <w:top w:val="none" w:sz="0" w:space="0" w:color="auto"/>
                <w:left w:val="none" w:sz="0" w:space="0" w:color="auto"/>
                <w:bottom w:val="none" w:sz="0" w:space="0" w:color="auto"/>
                <w:right w:val="none" w:sz="0" w:space="0" w:color="auto"/>
              </w:divBdr>
            </w:div>
            <w:div w:id="178618135">
              <w:marLeft w:val="0"/>
              <w:marRight w:val="0"/>
              <w:marTop w:val="0"/>
              <w:marBottom w:val="0"/>
              <w:divBdr>
                <w:top w:val="none" w:sz="0" w:space="0" w:color="auto"/>
                <w:left w:val="none" w:sz="0" w:space="0" w:color="auto"/>
                <w:bottom w:val="none" w:sz="0" w:space="0" w:color="auto"/>
                <w:right w:val="none" w:sz="0" w:space="0" w:color="auto"/>
              </w:divBdr>
            </w:div>
            <w:div w:id="886144190">
              <w:marLeft w:val="0"/>
              <w:marRight w:val="0"/>
              <w:marTop w:val="0"/>
              <w:marBottom w:val="0"/>
              <w:divBdr>
                <w:top w:val="none" w:sz="0" w:space="0" w:color="auto"/>
                <w:left w:val="none" w:sz="0" w:space="0" w:color="auto"/>
                <w:bottom w:val="none" w:sz="0" w:space="0" w:color="auto"/>
                <w:right w:val="none" w:sz="0" w:space="0" w:color="auto"/>
              </w:divBdr>
            </w:div>
            <w:div w:id="545331998">
              <w:marLeft w:val="0"/>
              <w:marRight w:val="0"/>
              <w:marTop w:val="0"/>
              <w:marBottom w:val="0"/>
              <w:divBdr>
                <w:top w:val="none" w:sz="0" w:space="0" w:color="auto"/>
                <w:left w:val="none" w:sz="0" w:space="0" w:color="auto"/>
                <w:bottom w:val="none" w:sz="0" w:space="0" w:color="auto"/>
                <w:right w:val="none" w:sz="0" w:space="0" w:color="auto"/>
              </w:divBdr>
            </w:div>
          </w:divsChild>
        </w:div>
        <w:div w:id="1802379332">
          <w:marLeft w:val="0"/>
          <w:marRight w:val="0"/>
          <w:marTop w:val="0"/>
          <w:marBottom w:val="0"/>
          <w:divBdr>
            <w:top w:val="none" w:sz="0" w:space="0" w:color="auto"/>
            <w:left w:val="none" w:sz="0" w:space="0" w:color="auto"/>
            <w:bottom w:val="none" w:sz="0" w:space="0" w:color="auto"/>
            <w:right w:val="none" w:sz="0" w:space="0" w:color="auto"/>
          </w:divBdr>
          <w:divsChild>
            <w:div w:id="48381635">
              <w:marLeft w:val="0"/>
              <w:marRight w:val="0"/>
              <w:marTop w:val="0"/>
              <w:marBottom w:val="0"/>
              <w:divBdr>
                <w:top w:val="none" w:sz="0" w:space="0" w:color="auto"/>
                <w:left w:val="none" w:sz="0" w:space="0" w:color="auto"/>
                <w:bottom w:val="none" w:sz="0" w:space="0" w:color="auto"/>
                <w:right w:val="none" w:sz="0" w:space="0" w:color="auto"/>
              </w:divBdr>
            </w:div>
            <w:div w:id="1339698994">
              <w:marLeft w:val="0"/>
              <w:marRight w:val="0"/>
              <w:marTop w:val="0"/>
              <w:marBottom w:val="0"/>
              <w:divBdr>
                <w:top w:val="none" w:sz="0" w:space="0" w:color="auto"/>
                <w:left w:val="none" w:sz="0" w:space="0" w:color="auto"/>
                <w:bottom w:val="none" w:sz="0" w:space="0" w:color="auto"/>
                <w:right w:val="none" w:sz="0" w:space="0" w:color="auto"/>
              </w:divBdr>
            </w:div>
            <w:div w:id="554199163">
              <w:marLeft w:val="0"/>
              <w:marRight w:val="0"/>
              <w:marTop w:val="0"/>
              <w:marBottom w:val="0"/>
              <w:divBdr>
                <w:top w:val="none" w:sz="0" w:space="0" w:color="auto"/>
                <w:left w:val="none" w:sz="0" w:space="0" w:color="auto"/>
                <w:bottom w:val="none" w:sz="0" w:space="0" w:color="auto"/>
                <w:right w:val="none" w:sz="0" w:space="0" w:color="auto"/>
              </w:divBdr>
            </w:div>
            <w:div w:id="1570189395">
              <w:marLeft w:val="0"/>
              <w:marRight w:val="0"/>
              <w:marTop w:val="0"/>
              <w:marBottom w:val="0"/>
              <w:divBdr>
                <w:top w:val="none" w:sz="0" w:space="0" w:color="auto"/>
                <w:left w:val="none" w:sz="0" w:space="0" w:color="auto"/>
                <w:bottom w:val="none" w:sz="0" w:space="0" w:color="auto"/>
                <w:right w:val="none" w:sz="0" w:space="0" w:color="auto"/>
              </w:divBdr>
            </w:div>
            <w:div w:id="1754005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4974417">
      <w:bodyDiv w:val="1"/>
      <w:marLeft w:val="0"/>
      <w:marRight w:val="0"/>
      <w:marTop w:val="0"/>
      <w:marBottom w:val="0"/>
      <w:divBdr>
        <w:top w:val="none" w:sz="0" w:space="0" w:color="auto"/>
        <w:left w:val="none" w:sz="0" w:space="0" w:color="auto"/>
        <w:bottom w:val="none" w:sz="0" w:space="0" w:color="auto"/>
        <w:right w:val="none" w:sz="0" w:space="0" w:color="auto"/>
      </w:divBdr>
    </w:div>
    <w:div w:id="1465346066">
      <w:bodyDiv w:val="1"/>
      <w:marLeft w:val="0"/>
      <w:marRight w:val="0"/>
      <w:marTop w:val="0"/>
      <w:marBottom w:val="0"/>
      <w:divBdr>
        <w:top w:val="none" w:sz="0" w:space="0" w:color="auto"/>
        <w:left w:val="none" w:sz="0" w:space="0" w:color="auto"/>
        <w:bottom w:val="none" w:sz="0" w:space="0" w:color="auto"/>
        <w:right w:val="none" w:sz="0" w:space="0" w:color="auto"/>
      </w:divBdr>
      <w:divsChild>
        <w:div w:id="1212886772">
          <w:marLeft w:val="0"/>
          <w:marRight w:val="0"/>
          <w:marTop w:val="0"/>
          <w:marBottom w:val="0"/>
          <w:divBdr>
            <w:top w:val="none" w:sz="0" w:space="0" w:color="auto"/>
            <w:left w:val="none" w:sz="0" w:space="0" w:color="auto"/>
            <w:bottom w:val="none" w:sz="0" w:space="0" w:color="auto"/>
            <w:right w:val="none" w:sz="0" w:space="0" w:color="auto"/>
          </w:divBdr>
        </w:div>
        <w:div w:id="1340736871">
          <w:marLeft w:val="0"/>
          <w:marRight w:val="0"/>
          <w:marTop w:val="0"/>
          <w:marBottom w:val="0"/>
          <w:divBdr>
            <w:top w:val="none" w:sz="0" w:space="0" w:color="auto"/>
            <w:left w:val="none" w:sz="0" w:space="0" w:color="auto"/>
            <w:bottom w:val="none" w:sz="0" w:space="0" w:color="auto"/>
            <w:right w:val="none" w:sz="0" w:space="0" w:color="auto"/>
          </w:divBdr>
        </w:div>
      </w:divsChild>
    </w:div>
    <w:div w:id="2011635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mcic.ca/projects/forms/"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6849cb65-a365-4c95-a8d6-4353b87d0a1e" xsi:nil="true"/>
    <lcf76f155ced4ddcb4097134ff3c332f xmlns="dc0ef3fe-9e21-4adf-9cea-31e056ef3e96">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F514E2888748F448C5F72A5EF818094" ma:contentTypeVersion="16" ma:contentTypeDescription="Create a new document." ma:contentTypeScope="" ma:versionID="3a1040589bba328f6b990edff0d9122f">
  <xsd:schema xmlns:xsd="http://www.w3.org/2001/XMLSchema" xmlns:xs="http://www.w3.org/2001/XMLSchema" xmlns:p="http://schemas.microsoft.com/office/2006/metadata/properties" xmlns:ns2="dc0ef3fe-9e21-4adf-9cea-31e056ef3e96" xmlns:ns3="6849cb65-a365-4c95-a8d6-4353b87d0a1e" targetNamespace="http://schemas.microsoft.com/office/2006/metadata/properties" ma:root="true" ma:fieldsID="69e2ae256cb706f4733344c66f7768a8" ns2:_="" ns3:_="">
    <xsd:import namespace="dc0ef3fe-9e21-4adf-9cea-31e056ef3e96"/>
    <xsd:import namespace="6849cb65-a365-4c95-a8d6-4353b87d0a1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0ef3fe-9e21-4adf-9cea-31e056ef3e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024fed6-e68d-4b6c-b076-5b9cb5f65ad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849cb65-a365-4c95-a8d6-4353b87d0a1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0dc9dbfc-84f4-484d-ad4e-25f9ea163b10}" ma:internalName="TaxCatchAll" ma:showField="CatchAllData" ma:web="6849cb65-a365-4c95-a8d6-4353b87d0a1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0537B1-E9EB-42A7-8AFD-D01F0CA16F68}">
  <ds:schemaRefs>
    <ds:schemaRef ds:uri="http://schemas.microsoft.com/sharepoint/v3/contenttype/forms"/>
  </ds:schemaRefs>
</ds:datastoreItem>
</file>

<file path=customXml/itemProps2.xml><?xml version="1.0" encoding="utf-8"?>
<ds:datastoreItem xmlns:ds="http://schemas.openxmlformats.org/officeDocument/2006/customXml" ds:itemID="{C83684F0-93E8-42CD-AA14-C77152F56D49}">
  <ds:schemaRefs>
    <ds:schemaRef ds:uri="http://schemas.microsoft.com/office/2006/metadata/properties"/>
    <ds:schemaRef ds:uri="http://schemas.microsoft.com/office/infopath/2007/PartnerControls"/>
    <ds:schemaRef ds:uri="6849cb65-a365-4c95-a8d6-4353b87d0a1e"/>
    <ds:schemaRef ds:uri="dc0ef3fe-9e21-4adf-9cea-31e056ef3e96"/>
  </ds:schemaRefs>
</ds:datastoreItem>
</file>

<file path=customXml/itemProps3.xml><?xml version="1.0" encoding="utf-8"?>
<ds:datastoreItem xmlns:ds="http://schemas.openxmlformats.org/officeDocument/2006/customXml" ds:itemID="{0FFF44BE-C2D1-4AAC-8EEC-18D9CFB254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c0ef3fe-9e21-4adf-9cea-31e056ef3e96"/>
    <ds:schemaRef ds:uri="6849cb65-a365-4c95-a8d6-4353b87d0a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F417D27-6441-4D84-8703-D30B002D9A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8</Pages>
  <Words>2410</Words>
  <Characters>13740</Characters>
  <Application>Microsoft Office Word</Application>
  <DocSecurity>0</DocSecurity>
  <Lines>114</Lines>
  <Paragraphs>32</Paragraphs>
  <ScaleCrop>false</ScaleCrop>
  <Company/>
  <LinksUpToDate>false</LinksUpToDate>
  <CharactersWithSpaces>16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ic</dc:creator>
  <cp:keywords/>
  <cp:lastModifiedBy>Abdal Qeshta</cp:lastModifiedBy>
  <cp:revision>53</cp:revision>
  <cp:lastPrinted>2023-05-17T21:49:00Z</cp:lastPrinted>
  <dcterms:created xsi:type="dcterms:W3CDTF">2019-05-03T17:59:00Z</dcterms:created>
  <dcterms:modified xsi:type="dcterms:W3CDTF">2023-05-17T2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514E2888748F448C5F72A5EF818094</vt:lpwstr>
  </property>
  <property fmtid="{D5CDD505-2E9C-101B-9397-08002B2CF9AE}" pid="3" name="MediaServiceImageTags">
    <vt:lpwstr/>
  </property>
</Properties>
</file>